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7F041" w14:textId="77777777" w:rsidR="00B211DF" w:rsidRPr="00A63EE5" w:rsidRDefault="00B211DF" w:rsidP="006359E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2FB26C73" w14:textId="7D781C2B" w:rsidR="00D759FF" w:rsidRPr="00A63EE5" w:rsidRDefault="001465F7" w:rsidP="006359E9">
      <w:pPr>
        <w:spacing w:after="0" w:line="240" w:lineRule="auto"/>
        <w:rPr>
          <w:rFonts w:ascii="Arial" w:hAnsi="Arial" w:cs="Arial"/>
          <w:b/>
          <w:sz w:val="32"/>
          <w:szCs w:val="32"/>
        </w:rPr>
      </w:pPr>
      <w:r w:rsidRPr="00A63EE5">
        <w:rPr>
          <w:rFonts w:ascii="Arial" w:hAnsi="Arial" w:cs="Arial"/>
          <w:b/>
          <w:sz w:val="32"/>
          <w:szCs w:val="32"/>
        </w:rPr>
        <w:t>TÍTULO EM NEGRITO, FONTE ARIAL, TAMANHO 16, ALINHADO À ESQUERDA, CAIXA ALTA</w:t>
      </w:r>
    </w:p>
    <w:p w14:paraId="6AF73CC9" w14:textId="77777777" w:rsidR="00261C50" w:rsidRPr="00A63EE5" w:rsidRDefault="00261C50" w:rsidP="006359E9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23B04A54" w14:textId="1DF8C477" w:rsidR="00F12922" w:rsidRPr="00A63EE5" w:rsidRDefault="001465F7" w:rsidP="006359E9">
      <w:pPr>
        <w:spacing w:after="0" w:line="240" w:lineRule="auto"/>
        <w:rPr>
          <w:rFonts w:ascii="Arial" w:hAnsi="Arial" w:cs="Arial"/>
          <w:bCs/>
          <w:i/>
          <w:iCs/>
          <w:sz w:val="24"/>
          <w:szCs w:val="24"/>
        </w:rPr>
      </w:pPr>
      <w:r w:rsidRPr="00A63EE5">
        <w:rPr>
          <w:rFonts w:ascii="Arial" w:hAnsi="Arial" w:cs="Arial"/>
          <w:bCs/>
          <w:i/>
          <w:iCs/>
          <w:sz w:val="24"/>
          <w:szCs w:val="24"/>
        </w:rPr>
        <w:t>Título</w:t>
      </w:r>
      <w:r w:rsidR="00F12922" w:rsidRPr="00A63EE5">
        <w:rPr>
          <w:rFonts w:ascii="Arial" w:hAnsi="Arial" w:cs="Arial"/>
          <w:bCs/>
          <w:i/>
          <w:iCs/>
          <w:sz w:val="24"/>
          <w:szCs w:val="24"/>
        </w:rPr>
        <w:t xml:space="preserve"> em inglês </w:t>
      </w:r>
      <w:r w:rsidRPr="00A63EE5">
        <w:rPr>
          <w:rFonts w:ascii="Arial" w:hAnsi="Arial" w:cs="Arial"/>
          <w:bCs/>
          <w:i/>
          <w:iCs/>
          <w:sz w:val="24"/>
          <w:szCs w:val="24"/>
        </w:rPr>
        <w:t>sem</w:t>
      </w:r>
      <w:r w:rsidR="00F12922" w:rsidRPr="00A63EE5">
        <w:rPr>
          <w:rFonts w:ascii="Arial" w:hAnsi="Arial" w:cs="Arial"/>
          <w:bCs/>
          <w:i/>
          <w:iCs/>
          <w:sz w:val="24"/>
          <w:szCs w:val="24"/>
        </w:rPr>
        <w:t xml:space="preserve"> negrito, fonte </w:t>
      </w:r>
      <w:r w:rsidRPr="00A63EE5">
        <w:rPr>
          <w:rFonts w:ascii="Arial" w:hAnsi="Arial" w:cs="Arial"/>
          <w:bCs/>
          <w:i/>
          <w:iCs/>
          <w:sz w:val="24"/>
          <w:szCs w:val="24"/>
        </w:rPr>
        <w:t>arial</w:t>
      </w:r>
      <w:r w:rsidR="00F12922" w:rsidRPr="00A63EE5">
        <w:rPr>
          <w:rFonts w:ascii="Arial" w:hAnsi="Arial" w:cs="Arial"/>
          <w:bCs/>
          <w:i/>
          <w:iCs/>
          <w:sz w:val="24"/>
          <w:szCs w:val="24"/>
        </w:rPr>
        <w:t xml:space="preserve">, Tamanho 12, </w:t>
      </w:r>
      <w:r w:rsidRPr="00A63EE5">
        <w:rPr>
          <w:rFonts w:ascii="Arial" w:hAnsi="Arial" w:cs="Arial"/>
          <w:bCs/>
          <w:i/>
          <w:iCs/>
          <w:sz w:val="24"/>
          <w:szCs w:val="24"/>
        </w:rPr>
        <w:t>alinhado à esquerda letras minúsculas</w:t>
      </w:r>
    </w:p>
    <w:p w14:paraId="3D202B51" w14:textId="77777777" w:rsidR="00AD3168" w:rsidRPr="00A63EE5" w:rsidRDefault="00AD3168" w:rsidP="006359E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162AA21D" w14:textId="77777777" w:rsidR="00261C50" w:rsidRPr="00A63EE5" w:rsidRDefault="00261C50" w:rsidP="006359E9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</w:p>
    <w:p w14:paraId="7C99E449" w14:textId="696D8CBD" w:rsidR="00F12922" w:rsidRPr="00A63EE5" w:rsidRDefault="00F12922" w:rsidP="006359E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Cs/>
          <w:sz w:val="20"/>
          <w:szCs w:val="20"/>
        </w:rPr>
      </w:pPr>
      <w:r w:rsidRPr="00A63EE5">
        <w:rPr>
          <w:rFonts w:ascii="Arial" w:hAnsi="Arial" w:cs="Arial"/>
          <w:b/>
          <w:bCs/>
          <w:iCs/>
          <w:sz w:val="20"/>
          <w:szCs w:val="20"/>
        </w:rPr>
        <w:t xml:space="preserve">Nome </w:t>
      </w:r>
      <w:r w:rsidR="001465F7" w:rsidRPr="00A63EE5">
        <w:rPr>
          <w:rFonts w:ascii="Arial" w:hAnsi="Arial" w:cs="Arial"/>
          <w:b/>
          <w:bCs/>
          <w:iCs/>
          <w:sz w:val="20"/>
          <w:szCs w:val="20"/>
        </w:rPr>
        <w:t>c</w:t>
      </w:r>
      <w:r w:rsidRPr="00A63EE5">
        <w:rPr>
          <w:rFonts w:ascii="Arial" w:hAnsi="Arial" w:cs="Arial"/>
          <w:b/>
          <w:bCs/>
          <w:iCs/>
          <w:sz w:val="20"/>
          <w:szCs w:val="20"/>
        </w:rPr>
        <w:t xml:space="preserve">ompleto do </w:t>
      </w:r>
      <w:r w:rsidR="001465F7" w:rsidRPr="00A63EE5">
        <w:rPr>
          <w:rFonts w:ascii="Arial" w:hAnsi="Arial" w:cs="Arial"/>
          <w:b/>
          <w:bCs/>
          <w:iCs/>
          <w:sz w:val="20"/>
          <w:szCs w:val="20"/>
        </w:rPr>
        <w:t>a</w:t>
      </w:r>
      <w:r w:rsidRPr="00A63EE5">
        <w:rPr>
          <w:rFonts w:ascii="Arial" w:hAnsi="Arial" w:cs="Arial"/>
          <w:b/>
          <w:bCs/>
          <w:iCs/>
          <w:sz w:val="20"/>
          <w:szCs w:val="20"/>
        </w:rPr>
        <w:t xml:space="preserve">utor em </w:t>
      </w:r>
      <w:r w:rsidR="001465F7" w:rsidRPr="00A63EE5">
        <w:rPr>
          <w:rFonts w:ascii="Arial" w:hAnsi="Arial" w:cs="Arial"/>
          <w:b/>
          <w:bCs/>
          <w:iCs/>
          <w:sz w:val="20"/>
          <w:szCs w:val="20"/>
        </w:rPr>
        <w:t>fonte arial</w:t>
      </w:r>
      <w:r w:rsidRPr="00A63EE5">
        <w:rPr>
          <w:rFonts w:ascii="Arial" w:hAnsi="Arial" w:cs="Arial"/>
          <w:b/>
          <w:bCs/>
          <w:iCs/>
          <w:sz w:val="20"/>
          <w:szCs w:val="20"/>
        </w:rPr>
        <w:t xml:space="preserve">, </w:t>
      </w:r>
      <w:r w:rsidR="001465F7" w:rsidRPr="00A63EE5">
        <w:rPr>
          <w:rFonts w:ascii="Arial" w:hAnsi="Arial" w:cs="Arial"/>
          <w:b/>
          <w:bCs/>
          <w:iCs/>
          <w:sz w:val="20"/>
          <w:szCs w:val="20"/>
        </w:rPr>
        <w:t>negrito</w:t>
      </w:r>
      <w:r w:rsidRPr="00A63EE5">
        <w:rPr>
          <w:rFonts w:ascii="Arial" w:hAnsi="Arial" w:cs="Arial"/>
          <w:b/>
          <w:bCs/>
          <w:iCs/>
          <w:sz w:val="20"/>
          <w:szCs w:val="20"/>
        </w:rPr>
        <w:t xml:space="preserve">, </w:t>
      </w:r>
      <w:r w:rsidR="001465F7" w:rsidRPr="00A63EE5">
        <w:rPr>
          <w:rFonts w:ascii="Arial" w:hAnsi="Arial" w:cs="Arial"/>
          <w:b/>
          <w:bCs/>
          <w:iCs/>
          <w:sz w:val="20"/>
          <w:szCs w:val="20"/>
        </w:rPr>
        <w:t>f</w:t>
      </w:r>
      <w:r w:rsidRPr="00A63EE5">
        <w:rPr>
          <w:rFonts w:ascii="Arial" w:hAnsi="Arial" w:cs="Arial"/>
          <w:b/>
          <w:bCs/>
          <w:iCs/>
          <w:sz w:val="20"/>
          <w:szCs w:val="20"/>
        </w:rPr>
        <w:t xml:space="preserve">onte </w:t>
      </w:r>
      <w:r w:rsidR="001465F7" w:rsidRPr="00A63EE5">
        <w:rPr>
          <w:rFonts w:ascii="Arial" w:hAnsi="Arial" w:cs="Arial"/>
          <w:b/>
          <w:bCs/>
          <w:iCs/>
          <w:sz w:val="20"/>
          <w:szCs w:val="20"/>
        </w:rPr>
        <w:t>10</w:t>
      </w:r>
    </w:p>
    <w:p w14:paraId="3D118E8B" w14:textId="77777777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A63EE5">
        <w:rPr>
          <w:rFonts w:ascii="Arial" w:hAnsi="Arial" w:cs="Arial"/>
          <w:color w:val="000000"/>
          <w:sz w:val="20"/>
          <w:szCs w:val="20"/>
        </w:rPr>
        <w:t>Formação e Filiação institucional do autor</w:t>
      </w:r>
      <w:r>
        <w:rPr>
          <w:rFonts w:ascii="Arial" w:hAnsi="Arial" w:cs="Arial"/>
          <w:color w:val="000000"/>
          <w:sz w:val="20"/>
          <w:szCs w:val="20"/>
        </w:rPr>
        <w:t>, país</w:t>
      </w:r>
    </w:p>
    <w:p w14:paraId="0C63D8D3" w14:textId="7DC17207" w:rsidR="00261C50" w:rsidRPr="00A63EE5" w:rsidRDefault="008A24CE" w:rsidP="006359E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hyperlink r:id="rId8" w:history="1">
        <w:r w:rsidR="001465F7" w:rsidRPr="00A63EE5">
          <w:rPr>
            <w:rStyle w:val="Hyperlink"/>
            <w:rFonts w:ascii="Arial" w:hAnsi="Arial" w:cs="Arial"/>
            <w:sz w:val="20"/>
            <w:szCs w:val="20"/>
          </w:rPr>
          <w:t>emaildoautor@pucminas.br</w:t>
        </w:r>
      </w:hyperlink>
    </w:p>
    <w:p w14:paraId="01405F12" w14:textId="1D8BF801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68B53AA5" w14:textId="77777777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Cs/>
          <w:sz w:val="20"/>
          <w:szCs w:val="20"/>
        </w:rPr>
      </w:pPr>
      <w:r w:rsidRPr="00A63EE5">
        <w:rPr>
          <w:rFonts w:ascii="Arial" w:hAnsi="Arial" w:cs="Arial"/>
          <w:b/>
          <w:bCs/>
          <w:iCs/>
          <w:sz w:val="20"/>
          <w:szCs w:val="20"/>
        </w:rPr>
        <w:t>Nome completo do autor em fonte arial, negrito, fonte 10</w:t>
      </w:r>
    </w:p>
    <w:p w14:paraId="0A88CC48" w14:textId="77777777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A63EE5">
        <w:rPr>
          <w:rFonts w:ascii="Arial" w:hAnsi="Arial" w:cs="Arial"/>
          <w:color w:val="000000"/>
          <w:sz w:val="20"/>
          <w:szCs w:val="20"/>
        </w:rPr>
        <w:t>Formação e Filiação institucional do autor</w:t>
      </w:r>
      <w:r>
        <w:rPr>
          <w:rFonts w:ascii="Arial" w:hAnsi="Arial" w:cs="Arial"/>
          <w:color w:val="000000"/>
          <w:sz w:val="20"/>
          <w:szCs w:val="20"/>
        </w:rPr>
        <w:t>, país</w:t>
      </w:r>
    </w:p>
    <w:p w14:paraId="59AEE6F1" w14:textId="77777777" w:rsidR="00A63EE5" w:rsidRPr="00A63EE5" w:rsidRDefault="008A24CE" w:rsidP="006359E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hyperlink r:id="rId9" w:history="1">
        <w:r w:rsidR="00A63EE5" w:rsidRPr="00A63EE5">
          <w:rPr>
            <w:rStyle w:val="Hyperlink"/>
            <w:rFonts w:ascii="Arial" w:hAnsi="Arial" w:cs="Arial"/>
            <w:sz w:val="20"/>
            <w:szCs w:val="20"/>
          </w:rPr>
          <w:t>emaildoautor@pucminas.br</w:t>
        </w:r>
      </w:hyperlink>
    </w:p>
    <w:p w14:paraId="1DB5F643" w14:textId="25DE8A30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796048F3" w14:textId="77777777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iCs/>
          <w:sz w:val="20"/>
          <w:szCs w:val="20"/>
        </w:rPr>
      </w:pPr>
      <w:r w:rsidRPr="00A63EE5">
        <w:rPr>
          <w:rFonts w:ascii="Arial" w:hAnsi="Arial" w:cs="Arial"/>
          <w:b/>
          <w:bCs/>
          <w:iCs/>
          <w:sz w:val="20"/>
          <w:szCs w:val="20"/>
        </w:rPr>
        <w:t>Nome completo do autor em fonte arial, negrito, fonte 10</w:t>
      </w:r>
    </w:p>
    <w:p w14:paraId="7DDB9C97" w14:textId="3FD3C9EB" w:rsidR="00A63EE5" w:rsidRP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A63EE5">
        <w:rPr>
          <w:rFonts w:ascii="Arial" w:hAnsi="Arial" w:cs="Arial"/>
          <w:color w:val="000000"/>
          <w:sz w:val="20"/>
          <w:szCs w:val="20"/>
        </w:rPr>
        <w:t>Formação e Filiação institucional do autor</w:t>
      </w:r>
      <w:r>
        <w:rPr>
          <w:rFonts w:ascii="Arial" w:hAnsi="Arial" w:cs="Arial"/>
          <w:color w:val="000000"/>
          <w:sz w:val="20"/>
          <w:szCs w:val="20"/>
        </w:rPr>
        <w:t>, país</w:t>
      </w:r>
    </w:p>
    <w:p w14:paraId="6D13590B" w14:textId="77777777" w:rsidR="00A63EE5" w:rsidRPr="00A63EE5" w:rsidRDefault="008A24CE" w:rsidP="006359E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hyperlink r:id="rId10" w:history="1">
        <w:r w:rsidR="00A63EE5" w:rsidRPr="00A63EE5">
          <w:rPr>
            <w:rStyle w:val="Hyperlink"/>
            <w:rFonts w:ascii="Arial" w:hAnsi="Arial" w:cs="Arial"/>
            <w:sz w:val="20"/>
            <w:szCs w:val="20"/>
          </w:rPr>
          <w:t>emaildoautor@pucminas.br</w:t>
        </w:r>
      </w:hyperlink>
    </w:p>
    <w:p w14:paraId="656816B9" w14:textId="76ED412E" w:rsidR="00A63EE5" w:rsidRDefault="00A63EE5" w:rsidP="006359E9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2EB3EEE3" w14:textId="77777777" w:rsidR="00EA5928" w:rsidRDefault="00EA5928" w:rsidP="00906F54">
      <w:pPr>
        <w:pStyle w:val="NormalWeb"/>
        <w:pBdr>
          <w:top w:val="single" w:sz="4" w:space="1" w:color="90BF61"/>
        </w:pBdr>
        <w:spacing w:before="0" w:beforeAutospacing="0" w:after="0" w:afterAutospacing="0"/>
        <w:jc w:val="center"/>
        <w:rPr>
          <w:rFonts w:ascii="Arial" w:hAnsi="Arial" w:cs="Arial"/>
          <w:color w:val="000000"/>
          <w:sz w:val="20"/>
          <w:szCs w:val="20"/>
        </w:rPr>
      </w:pPr>
    </w:p>
    <w:p w14:paraId="5AF201CC" w14:textId="77777777" w:rsidR="00906F54" w:rsidRDefault="00A63EE5" w:rsidP="00906F54">
      <w:pPr>
        <w:pStyle w:val="NormalWeb"/>
        <w:spacing w:before="0" w:beforeAutospacing="0" w:after="0" w:afterAutospacing="0"/>
        <w:jc w:val="righ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Recebido: </w:t>
      </w:r>
      <w:r w:rsidR="00906F54">
        <w:rPr>
          <w:rFonts w:ascii="Arial" w:hAnsi="Arial" w:cs="Arial"/>
          <w:color w:val="000000"/>
          <w:sz w:val="20"/>
          <w:szCs w:val="20"/>
        </w:rPr>
        <w:t>Dia</w:t>
      </w:r>
      <w:r>
        <w:rPr>
          <w:rFonts w:ascii="Arial" w:hAnsi="Arial" w:cs="Arial"/>
          <w:color w:val="000000"/>
          <w:sz w:val="20"/>
          <w:szCs w:val="20"/>
        </w:rPr>
        <w:t xml:space="preserve"> Mês Ano</w:t>
      </w:r>
    </w:p>
    <w:p w14:paraId="659640A9" w14:textId="45F4C9E4" w:rsidR="00A63EE5" w:rsidRPr="00A63EE5" w:rsidRDefault="00A63EE5" w:rsidP="00906F54">
      <w:pPr>
        <w:pStyle w:val="NormalWeb"/>
        <w:spacing w:before="0" w:beforeAutospacing="0" w:after="0" w:afterAutospacing="0"/>
        <w:jc w:val="righ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ceito</w:t>
      </w:r>
      <w:r w:rsidR="00906F54">
        <w:rPr>
          <w:rFonts w:ascii="Arial" w:hAnsi="Arial" w:cs="Arial"/>
          <w:color w:val="000000"/>
          <w:sz w:val="20"/>
          <w:szCs w:val="20"/>
        </w:rPr>
        <w:t xml:space="preserve">: </w:t>
      </w:r>
      <w:r w:rsidR="00906F54">
        <w:rPr>
          <w:rFonts w:ascii="Arial" w:hAnsi="Arial" w:cs="Arial"/>
          <w:color w:val="000000"/>
          <w:sz w:val="20"/>
          <w:szCs w:val="20"/>
        </w:rPr>
        <w:t>Dia Mês Ano</w:t>
      </w:r>
    </w:p>
    <w:p w14:paraId="0E279180" w14:textId="1A4BF582" w:rsidR="00261C50" w:rsidRPr="00A63EE5" w:rsidRDefault="00261C50" w:rsidP="006359E9">
      <w:pPr>
        <w:spacing w:after="0" w:line="240" w:lineRule="auto"/>
        <w:jc w:val="right"/>
        <w:rPr>
          <w:rFonts w:ascii="Arial" w:hAnsi="Arial" w:cs="Arial"/>
          <w:color w:val="000000"/>
          <w:sz w:val="15"/>
          <w:szCs w:val="15"/>
        </w:rPr>
      </w:pPr>
    </w:p>
    <w:p w14:paraId="6F162F1A" w14:textId="77777777" w:rsidR="00A63EE5" w:rsidRPr="00A63EE5" w:rsidRDefault="00A63EE5" w:rsidP="00906F54">
      <w:pPr>
        <w:pBdr>
          <w:top w:val="single" w:sz="4" w:space="1" w:color="90BF61"/>
        </w:pBdr>
        <w:spacing w:after="0" w:line="240" w:lineRule="auto"/>
        <w:jc w:val="right"/>
        <w:rPr>
          <w:rFonts w:ascii="Arial" w:hAnsi="Arial" w:cs="Arial"/>
          <w:color w:val="000000"/>
          <w:sz w:val="15"/>
          <w:szCs w:val="15"/>
        </w:rPr>
      </w:pPr>
    </w:p>
    <w:p w14:paraId="1F05A4A2" w14:textId="77777777" w:rsidR="00DD124F" w:rsidRPr="00A63EE5" w:rsidRDefault="00323F24" w:rsidP="006359E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A63EE5">
        <w:rPr>
          <w:rFonts w:ascii="Arial" w:hAnsi="Arial" w:cs="Arial"/>
          <w:b/>
          <w:sz w:val="24"/>
          <w:szCs w:val="24"/>
        </w:rPr>
        <w:t>Resumo</w:t>
      </w:r>
    </w:p>
    <w:p w14:paraId="3689991E" w14:textId="31B27E69" w:rsidR="00C577E2" w:rsidRPr="00A63EE5" w:rsidRDefault="00F12922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63EE5">
        <w:rPr>
          <w:rFonts w:ascii="Arial" w:hAnsi="Arial" w:cs="Arial"/>
          <w:sz w:val="24"/>
          <w:szCs w:val="24"/>
        </w:rPr>
        <w:t xml:space="preserve">Resumo em língua portuguesa, </w:t>
      </w:r>
      <w:r w:rsidR="00EA5928">
        <w:rPr>
          <w:rFonts w:ascii="Arial" w:hAnsi="Arial" w:cs="Arial"/>
          <w:sz w:val="24"/>
          <w:szCs w:val="24"/>
        </w:rPr>
        <w:t>arial</w:t>
      </w:r>
      <w:r w:rsidRPr="00A63EE5">
        <w:rPr>
          <w:rFonts w:ascii="Arial" w:hAnsi="Arial" w:cs="Arial"/>
          <w:sz w:val="24"/>
          <w:szCs w:val="24"/>
        </w:rPr>
        <w:t xml:space="preserve"> tamanho 12, parágrafo justificado</w:t>
      </w:r>
    </w:p>
    <w:p w14:paraId="57C3EB90" w14:textId="77777777" w:rsidR="00261C50" w:rsidRPr="00A63EE5" w:rsidRDefault="00261C50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230E116" w14:textId="4B7F5F9E" w:rsidR="00131EF6" w:rsidRPr="00A63EE5" w:rsidRDefault="006A3446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63EE5">
        <w:rPr>
          <w:rFonts w:ascii="Arial" w:hAnsi="Arial" w:cs="Arial"/>
          <w:b/>
          <w:sz w:val="24"/>
          <w:szCs w:val="24"/>
        </w:rPr>
        <w:t>Palavras–</w:t>
      </w:r>
      <w:r w:rsidR="00131EF6" w:rsidRPr="00A63EE5">
        <w:rPr>
          <w:rFonts w:ascii="Arial" w:hAnsi="Arial" w:cs="Arial"/>
          <w:b/>
          <w:sz w:val="24"/>
          <w:szCs w:val="24"/>
        </w:rPr>
        <w:t>chave:</w:t>
      </w:r>
      <w:r w:rsidR="00131EF6" w:rsidRPr="00A63EE5">
        <w:rPr>
          <w:rFonts w:ascii="Arial" w:hAnsi="Arial" w:cs="Arial"/>
          <w:sz w:val="24"/>
          <w:szCs w:val="24"/>
        </w:rPr>
        <w:t xml:space="preserve"> </w:t>
      </w:r>
      <w:r w:rsidR="00EA5928">
        <w:rPr>
          <w:rFonts w:ascii="Arial" w:hAnsi="Arial" w:cs="Arial"/>
          <w:sz w:val="24"/>
          <w:szCs w:val="24"/>
        </w:rPr>
        <w:t>máximo de cinco separadas por vírgula</w:t>
      </w:r>
    </w:p>
    <w:p w14:paraId="7837C070" w14:textId="77777777" w:rsidR="00097A5E" w:rsidRPr="00A63EE5" w:rsidRDefault="00097A5E" w:rsidP="006359E9">
      <w:pPr>
        <w:pStyle w:val="PargrafodaLista"/>
        <w:ind w:left="360"/>
        <w:jc w:val="both"/>
        <w:rPr>
          <w:rFonts w:ascii="Arial" w:hAnsi="Arial" w:cs="Arial"/>
          <w:b/>
        </w:rPr>
      </w:pPr>
    </w:p>
    <w:p w14:paraId="0DDE726A" w14:textId="77777777" w:rsidR="00261C50" w:rsidRPr="00A63EE5" w:rsidRDefault="00261C50" w:rsidP="006359E9">
      <w:pPr>
        <w:pStyle w:val="PargrafodaLista"/>
        <w:ind w:left="360"/>
        <w:jc w:val="both"/>
        <w:rPr>
          <w:rFonts w:ascii="Arial" w:hAnsi="Arial" w:cs="Arial"/>
          <w:b/>
        </w:rPr>
      </w:pPr>
    </w:p>
    <w:p w14:paraId="29D80B60" w14:textId="77777777" w:rsidR="00DF1DEF" w:rsidRPr="00EA5928" w:rsidRDefault="00DF1DEF" w:rsidP="006359E9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EA5928">
        <w:rPr>
          <w:rFonts w:ascii="Arial" w:hAnsi="Arial" w:cs="Arial"/>
          <w:b/>
          <w:sz w:val="24"/>
          <w:szCs w:val="24"/>
        </w:rPr>
        <w:t xml:space="preserve">Abstract </w:t>
      </w:r>
    </w:p>
    <w:p w14:paraId="6039248F" w14:textId="12B93AE0" w:rsidR="00F12922" w:rsidRPr="00A63EE5" w:rsidRDefault="00F12922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63EE5">
        <w:rPr>
          <w:rFonts w:ascii="Arial" w:hAnsi="Arial" w:cs="Arial"/>
          <w:sz w:val="24"/>
          <w:szCs w:val="24"/>
        </w:rPr>
        <w:t xml:space="preserve">Resumo em língua inglesa, </w:t>
      </w:r>
      <w:r w:rsidR="00EA5928">
        <w:rPr>
          <w:rFonts w:ascii="Arial" w:hAnsi="Arial" w:cs="Arial"/>
          <w:sz w:val="24"/>
          <w:szCs w:val="24"/>
        </w:rPr>
        <w:t xml:space="preserve">arial </w:t>
      </w:r>
      <w:r w:rsidRPr="00A63EE5">
        <w:rPr>
          <w:rFonts w:ascii="Arial" w:hAnsi="Arial" w:cs="Arial"/>
          <w:sz w:val="24"/>
          <w:szCs w:val="24"/>
        </w:rPr>
        <w:t>tamanho 12, parágrafo justificado</w:t>
      </w:r>
    </w:p>
    <w:p w14:paraId="0B3C751E" w14:textId="77777777" w:rsidR="00261C50" w:rsidRPr="00A63EE5" w:rsidRDefault="00261C50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965BA58" w14:textId="4BF9FDB8" w:rsidR="00D61BEA" w:rsidRPr="00A63EE5" w:rsidRDefault="00D61BEA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A63EE5">
        <w:rPr>
          <w:rFonts w:ascii="Arial" w:hAnsi="Arial" w:cs="Arial"/>
          <w:b/>
          <w:sz w:val="24"/>
          <w:szCs w:val="24"/>
          <w:lang w:val="en-US"/>
        </w:rPr>
        <w:t>Keywords</w:t>
      </w:r>
      <w:r w:rsidRPr="00A63EE5">
        <w:rPr>
          <w:rFonts w:ascii="Arial" w:hAnsi="Arial" w:cs="Arial"/>
          <w:sz w:val="24"/>
          <w:szCs w:val="24"/>
          <w:lang w:val="en-US"/>
        </w:rPr>
        <w:t xml:space="preserve">: </w:t>
      </w:r>
      <w:r w:rsidR="00EA5928">
        <w:rPr>
          <w:rFonts w:ascii="Arial" w:hAnsi="Arial" w:cs="Arial"/>
          <w:sz w:val="24"/>
          <w:szCs w:val="24"/>
        </w:rPr>
        <w:t>máximo de cinco separadas por vírgula</w:t>
      </w:r>
      <w:r w:rsidR="00EA5928">
        <w:rPr>
          <w:rFonts w:ascii="Arial" w:hAnsi="Arial" w:cs="Arial"/>
          <w:sz w:val="24"/>
          <w:szCs w:val="24"/>
          <w:lang w:val="en-US"/>
        </w:rPr>
        <w:t>.</w:t>
      </w:r>
    </w:p>
    <w:p w14:paraId="3EAA8F85" w14:textId="77777777" w:rsidR="00261C50" w:rsidRPr="00A63EE5" w:rsidRDefault="00261C50" w:rsidP="006359E9">
      <w:pPr>
        <w:spacing w:after="0"/>
        <w:jc w:val="both"/>
        <w:rPr>
          <w:rFonts w:ascii="Arial" w:hAnsi="Arial" w:cs="Arial"/>
          <w:b/>
          <w:lang w:val="en-US"/>
        </w:rPr>
      </w:pPr>
    </w:p>
    <w:p w14:paraId="3050BB15" w14:textId="77777777" w:rsidR="00261C50" w:rsidRPr="00A63EE5" w:rsidRDefault="00261C50" w:rsidP="00906F54">
      <w:pPr>
        <w:pBdr>
          <w:top w:val="single" w:sz="4" w:space="1" w:color="90BF61"/>
        </w:pBdr>
        <w:spacing w:after="0" w:line="240" w:lineRule="auto"/>
        <w:jc w:val="both"/>
        <w:rPr>
          <w:rFonts w:ascii="Arial" w:hAnsi="Arial" w:cs="Arial"/>
          <w:b/>
          <w:lang w:val="en-US"/>
        </w:rPr>
      </w:pPr>
    </w:p>
    <w:p w14:paraId="2425DF56" w14:textId="77777777" w:rsidR="00A70C1F" w:rsidRPr="00A63EE5" w:rsidRDefault="00FC121A" w:rsidP="006359E9">
      <w:pPr>
        <w:pStyle w:val="PargrafodaLista"/>
        <w:numPr>
          <w:ilvl w:val="0"/>
          <w:numId w:val="21"/>
        </w:numPr>
        <w:jc w:val="both"/>
        <w:rPr>
          <w:rFonts w:ascii="Arial" w:hAnsi="Arial" w:cs="Arial"/>
          <w:b/>
        </w:rPr>
      </w:pPr>
      <w:r w:rsidRPr="00A63EE5">
        <w:rPr>
          <w:rFonts w:ascii="Arial" w:hAnsi="Arial" w:cs="Arial"/>
          <w:b/>
        </w:rPr>
        <w:t>INTRODUÇÃO</w:t>
      </w:r>
    </w:p>
    <w:p w14:paraId="5BF59D63" w14:textId="77777777" w:rsidR="004B7198" w:rsidRPr="00A63EE5" w:rsidRDefault="004B7198" w:rsidP="006359E9">
      <w:pPr>
        <w:pStyle w:val="PargrafodaLista"/>
        <w:jc w:val="both"/>
        <w:rPr>
          <w:rFonts w:ascii="Arial" w:hAnsi="Arial" w:cs="Arial"/>
          <w:b/>
        </w:rPr>
      </w:pPr>
    </w:p>
    <w:p w14:paraId="78A3D32D" w14:textId="62A2193D" w:rsidR="006E79DA" w:rsidRPr="00A63EE5" w:rsidRDefault="00F12922" w:rsidP="006359E9">
      <w:pPr>
        <w:spacing w:after="0" w:line="360" w:lineRule="auto"/>
        <w:ind w:firstLine="567"/>
        <w:jc w:val="both"/>
        <w:rPr>
          <w:rFonts w:ascii="Arial" w:hAnsi="Arial" w:cs="Arial"/>
          <w:sz w:val="24"/>
          <w:szCs w:val="24"/>
        </w:rPr>
      </w:pPr>
      <w:r w:rsidRPr="00A63EE5">
        <w:rPr>
          <w:rFonts w:ascii="Arial" w:hAnsi="Arial" w:cs="Arial"/>
          <w:sz w:val="24"/>
          <w:szCs w:val="24"/>
        </w:rPr>
        <w:t xml:space="preserve">Texto em </w:t>
      </w:r>
      <w:r w:rsidR="00D0506B">
        <w:rPr>
          <w:rFonts w:ascii="Arial" w:hAnsi="Arial" w:cs="Arial"/>
          <w:sz w:val="24"/>
          <w:szCs w:val="24"/>
        </w:rPr>
        <w:t xml:space="preserve">Arial </w:t>
      </w:r>
      <w:r w:rsidRPr="00A63EE5">
        <w:rPr>
          <w:rFonts w:ascii="Arial" w:hAnsi="Arial" w:cs="Arial"/>
          <w:sz w:val="24"/>
          <w:szCs w:val="24"/>
        </w:rPr>
        <w:t xml:space="preserve">tamanho 12, justificado, espaçamento entre linhas 1,5. </w:t>
      </w:r>
    </w:p>
    <w:p w14:paraId="3FE95AFC" w14:textId="77777777" w:rsidR="00AD3168" w:rsidRPr="00A63EE5" w:rsidRDefault="00AD3168" w:rsidP="006359E9">
      <w:pPr>
        <w:spacing w:after="0" w:line="240" w:lineRule="auto"/>
        <w:ind w:firstLine="851"/>
        <w:jc w:val="both"/>
        <w:rPr>
          <w:rFonts w:ascii="Arial" w:hAnsi="Arial" w:cs="Arial"/>
          <w:sz w:val="24"/>
          <w:szCs w:val="24"/>
        </w:rPr>
      </w:pPr>
    </w:p>
    <w:p w14:paraId="76545647" w14:textId="77777777" w:rsidR="004B7198" w:rsidRPr="00A63EE5" w:rsidRDefault="00F12922" w:rsidP="006359E9">
      <w:pPr>
        <w:pStyle w:val="PargrafodaLista"/>
        <w:numPr>
          <w:ilvl w:val="0"/>
          <w:numId w:val="21"/>
        </w:numPr>
        <w:jc w:val="both"/>
        <w:rPr>
          <w:rFonts w:ascii="Arial" w:hAnsi="Arial" w:cs="Arial"/>
          <w:b/>
        </w:rPr>
      </w:pPr>
      <w:r w:rsidRPr="00A63EE5">
        <w:rPr>
          <w:rFonts w:ascii="Arial" w:hAnsi="Arial" w:cs="Arial"/>
          <w:b/>
        </w:rPr>
        <w:t>DEMAIS SEÇÕES</w:t>
      </w:r>
    </w:p>
    <w:p w14:paraId="7FE35BDE" w14:textId="77777777" w:rsidR="00EA5928" w:rsidRDefault="00EA5928" w:rsidP="006359E9">
      <w:pPr>
        <w:spacing w:after="0" w:line="240" w:lineRule="auto"/>
        <w:ind w:right="282"/>
        <w:jc w:val="both"/>
        <w:rPr>
          <w:rFonts w:ascii="Arial" w:hAnsi="Arial" w:cs="Arial"/>
          <w:sz w:val="24"/>
          <w:szCs w:val="24"/>
        </w:rPr>
      </w:pPr>
    </w:p>
    <w:p w14:paraId="47CE06B2" w14:textId="7067070E" w:rsidR="00F12922" w:rsidRPr="00A63EE5" w:rsidRDefault="00F70554" w:rsidP="006359E9">
      <w:pPr>
        <w:spacing w:after="0" w:line="240" w:lineRule="auto"/>
        <w:ind w:right="282"/>
        <w:jc w:val="both"/>
        <w:rPr>
          <w:rFonts w:ascii="Arial" w:hAnsi="Arial" w:cs="Arial"/>
          <w:b/>
        </w:rPr>
      </w:pPr>
      <w:r w:rsidRPr="00A63EE5">
        <w:rPr>
          <w:rFonts w:ascii="Arial" w:hAnsi="Arial" w:cs="Arial"/>
          <w:b/>
        </w:rPr>
        <w:t>Quadro</w:t>
      </w:r>
      <w:r w:rsidR="008E5205" w:rsidRPr="00A63EE5">
        <w:rPr>
          <w:rFonts w:ascii="Arial" w:hAnsi="Arial" w:cs="Arial"/>
          <w:b/>
        </w:rPr>
        <w:t xml:space="preserve"> 1 </w:t>
      </w:r>
      <w:r w:rsidR="00F12922" w:rsidRPr="00A63EE5">
        <w:rPr>
          <w:rFonts w:ascii="Arial" w:hAnsi="Arial" w:cs="Arial"/>
          <w:b/>
        </w:rPr>
        <w:t>–</w:t>
      </w:r>
      <w:r w:rsidR="008E5205" w:rsidRPr="00A63EE5">
        <w:rPr>
          <w:rFonts w:ascii="Arial" w:hAnsi="Arial" w:cs="Arial"/>
          <w:b/>
        </w:rPr>
        <w:t xml:space="preserve"> </w:t>
      </w:r>
      <w:r w:rsidR="00D0506B" w:rsidRPr="00A63EE5">
        <w:rPr>
          <w:rFonts w:ascii="Arial" w:hAnsi="Arial" w:cs="Arial"/>
        </w:rPr>
        <w:t>Título</w:t>
      </w:r>
      <w:r w:rsidR="00F12922" w:rsidRPr="00A63EE5">
        <w:rPr>
          <w:rFonts w:ascii="Arial" w:hAnsi="Arial" w:cs="Arial"/>
        </w:rPr>
        <w:t xml:space="preserve"> dos quadros e tabelas em </w:t>
      </w:r>
      <w:r w:rsidR="00D0506B">
        <w:rPr>
          <w:rFonts w:ascii="Arial" w:hAnsi="Arial" w:cs="Arial"/>
        </w:rPr>
        <w:t>Arial</w:t>
      </w:r>
      <w:r w:rsidR="00F12922" w:rsidRPr="00A63EE5">
        <w:rPr>
          <w:rFonts w:ascii="Arial" w:hAnsi="Arial" w:cs="Arial"/>
        </w:rPr>
        <w:t xml:space="preserve"> tamanho 10</w:t>
      </w:r>
    </w:p>
    <w:p w14:paraId="45E3B2EE" w14:textId="0B3518BD" w:rsidR="00630B25" w:rsidRPr="00A63EE5" w:rsidRDefault="008E5205" w:rsidP="006359E9">
      <w:pPr>
        <w:spacing w:after="0" w:line="240" w:lineRule="auto"/>
        <w:ind w:right="282"/>
        <w:jc w:val="both"/>
        <w:rPr>
          <w:rFonts w:ascii="Arial" w:hAnsi="Arial" w:cs="Arial"/>
        </w:rPr>
      </w:pPr>
      <w:r w:rsidRPr="00A63EE5">
        <w:rPr>
          <w:rFonts w:ascii="Arial" w:hAnsi="Arial" w:cs="Arial"/>
          <w:b/>
        </w:rPr>
        <w:t>Fonte</w:t>
      </w:r>
      <w:r w:rsidR="00F12922" w:rsidRPr="00A63EE5">
        <w:rPr>
          <w:rFonts w:ascii="Arial" w:hAnsi="Arial" w:cs="Arial"/>
        </w:rPr>
        <w:t xml:space="preserve"> dos quadros e tabelas em </w:t>
      </w:r>
      <w:r w:rsidR="00D0506B">
        <w:rPr>
          <w:rFonts w:ascii="Arial" w:hAnsi="Arial" w:cs="Arial"/>
        </w:rPr>
        <w:t>Arial</w:t>
      </w:r>
      <w:r w:rsidR="00F12922" w:rsidRPr="00A63EE5">
        <w:rPr>
          <w:rFonts w:ascii="Arial" w:hAnsi="Arial" w:cs="Arial"/>
        </w:rPr>
        <w:t xml:space="preserve"> tamanho 10</w:t>
      </w:r>
    </w:p>
    <w:p w14:paraId="4B542D40" w14:textId="77777777" w:rsidR="00F12922" w:rsidRPr="00A63EE5" w:rsidRDefault="00F12922" w:rsidP="006359E9">
      <w:pPr>
        <w:spacing w:after="0" w:line="240" w:lineRule="auto"/>
        <w:ind w:right="282"/>
        <w:jc w:val="both"/>
        <w:rPr>
          <w:rFonts w:ascii="Arial" w:hAnsi="Arial" w:cs="Arial"/>
          <w:sz w:val="16"/>
          <w:szCs w:val="14"/>
        </w:rPr>
      </w:pPr>
    </w:p>
    <w:p w14:paraId="7758D374" w14:textId="77FA2E3C" w:rsidR="00F12922" w:rsidRPr="00A63EE5" w:rsidRDefault="00EC1F6F" w:rsidP="006359E9">
      <w:pPr>
        <w:pStyle w:val="B-Fonte"/>
        <w:spacing w:after="0"/>
        <w:ind w:left="0" w:firstLine="0"/>
        <w:rPr>
          <w:rFonts w:ascii="Arial" w:hAnsi="Arial" w:cs="Arial"/>
          <w:sz w:val="20"/>
          <w:szCs w:val="20"/>
        </w:rPr>
      </w:pPr>
      <w:r w:rsidRPr="00A63EE5">
        <w:rPr>
          <w:rFonts w:ascii="Arial" w:hAnsi="Arial" w:cs="Arial"/>
          <w:b/>
          <w:sz w:val="20"/>
          <w:szCs w:val="20"/>
        </w:rPr>
        <w:t>Figura 1</w:t>
      </w:r>
      <w:r w:rsidRPr="00A63EE5">
        <w:rPr>
          <w:rFonts w:ascii="Arial" w:hAnsi="Arial" w:cs="Arial"/>
          <w:sz w:val="20"/>
          <w:szCs w:val="20"/>
        </w:rPr>
        <w:t xml:space="preserve"> - </w:t>
      </w:r>
      <w:r w:rsidR="00D0506B" w:rsidRPr="00A63EE5">
        <w:rPr>
          <w:rFonts w:ascii="Arial" w:hAnsi="Arial" w:cs="Arial"/>
          <w:sz w:val="20"/>
          <w:szCs w:val="20"/>
        </w:rPr>
        <w:t>Título</w:t>
      </w:r>
      <w:r w:rsidR="00F12922" w:rsidRPr="00A63EE5">
        <w:rPr>
          <w:rFonts w:ascii="Arial" w:hAnsi="Arial" w:cs="Arial"/>
          <w:sz w:val="20"/>
          <w:szCs w:val="20"/>
        </w:rPr>
        <w:t xml:space="preserve"> das imagens em </w:t>
      </w:r>
      <w:r w:rsidR="00D0506B">
        <w:rPr>
          <w:rFonts w:ascii="Arial" w:hAnsi="Arial" w:cs="Arial"/>
          <w:sz w:val="20"/>
          <w:szCs w:val="20"/>
        </w:rPr>
        <w:t>Arial</w:t>
      </w:r>
      <w:r w:rsidR="00F12922" w:rsidRPr="00A63EE5">
        <w:rPr>
          <w:rFonts w:ascii="Arial" w:hAnsi="Arial" w:cs="Arial"/>
          <w:sz w:val="20"/>
          <w:szCs w:val="20"/>
        </w:rPr>
        <w:t>, tamanho 10, centralizado abaixo da imagem</w:t>
      </w:r>
    </w:p>
    <w:p w14:paraId="25B4F5DD" w14:textId="77777777" w:rsidR="00AA7013" w:rsidRPr="00A63EE5" w:rsidRDefault="00AA7013" w:rsidP="006359E9">
      <w:pPr>
        <w:pStyle w:val="B-Fonte"/>
        <w:spacing w:after="0"/>
        <w:ind w:left="0" w:firstLine="0"/>
        <w:rPr>
          <w:rFonts w:ascii="Arial" w:hAnsi="Arial" w:cs="Arial"/>
          <w:sz w:val="20"/>
          <w:szCs w:val="20"/>
        </w:rPr>
      </w:pPr>
      <w:r w:rsidRPr="00A63EE5">
        <w:rPr>
          <w:rFonts w:ascii="Arial" w:hAnsi="Arial" w:cs="Arial"/>
          <w:b/>
          <w:sz w:val="20"/>
          <w:szCs w:val="20"/>
        </w:rPr>
        <w:t>Fonte</w:t>
      </w:r>
      <w:r w:rsidR="00CF7BE3" w:rsidRPr="00A63EE5">
        <w:rPr>
          <w:rFonts w:ascii="Arial" w:hAnsi="Arial" w:cs="Arial"/>
          <w:b/>
          <w:sz w:val="20"/>
          <w:szCs w:val="20"/>
        </w:rPr>
        <w:t xml:space="preserve">: </w:t>
      </w:r>
      <w:r w:rsidR="00EC1F6F" w:rsidRPr="00A63EE5">
        <w:rPr>
          <w:rFonts w:ascii="Arial" w:hAnsi="Arial" w:cs="Arial"/>
          <w:sz w:val="20"/>
          <w:szCs w:val="20"/>
        </w:rPr>
        <w:t>Fundação João Pinheiro, 2013</w:t>
      </w:r>
      <w:r w:rsidR="00121DEC" w:rsidRPr="00A63EE5">
        <w:rPr>
          <w:rFonts w:ascii="Arial" w:hAnsi="Arial" w:cs="Arial"/>
          <w:sz w:val="20"/>
          <w:szCs w:val="20"/>
        </w:rPr>
        <w:t>.</w:t>
      </w:r>
    </w:p>
    <w:p w14:paraId="53B7B47D" w14:textId="504847F0" w:rsidR="00190FD2" w:rsidRDefault="00190FD2" w:rsidP="006359E9">
      <w:pPr>
        <w:spacing w:after="0" w:line="240" w:lineRule="auto"/>
        <w:ind w:left="-426"/>
        <w:rPr>
          <w:rFonts w:ascii="Arial" w:hAnsi="Arial" w:cs="Arial"/>
          <w:b/>
          <w:sz w:val="24"/>
          <w:szCs w:val="24"/>
        </w:rPr>
      </w:pPr>
    </w:p>
    <w:p w14:paraId="4D1D4AED" w14:textId="547CB767" w:rsidR="006359E9" w:rsidRDefault="006359E9" w:rsidP="006359E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F94D125" w14:textId="1B285368" w:rsidR="00906F54" w:rsidRDefault="00906F54" w:rsidP="006359E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51483E3" w14:textId="2F1483C4" w:rsidR="00906F54" w:rsidRDefault="00906F54" w:rsidP="006359E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A501F7D" w14:textId="3EFB634D" w:rsidR="00043015" w:rsidRPr="00A63EE5" w:rsidRDefault="002438D1" w:rsidP="006359E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A63EE5">
        <w:rPr>
          <w:rFonts w:ascii="Arial" w:hAnsi="Arial" w:cs="Arial"/>
          <w:b/>
          <w:sz w:val="24"/>
          <w:szCs w:val="24"/>
        </w:rPr>
        <w:t>REFERÊNCIA</w:t>
      </w:r>
      <w:r w:rsidR="004B7198" w:rsidRPr="00A63EE5">
        <w:rPr>
          <w:rFonts w:ascii="Arial" w:hAnsi="Arial" w:cs="Arial"/>
          <w:b/>
          <w:sz w:val="24"/>
          <w:szCs w:val="24"/>
        </w:rPr>
        <w:t>S</w:t>
      </w:r>
      <w:r w:rsidRPr="00A63EE5">
        <w:rPr>
          <w:rFonts w:ascii="Arial" w:hAnsi="Arial" w:cs="Arial"/>
          <w:b/>
          <w:sz w:val="24"/>
          <w:szCs w:val="24"/>
        </w:rPr>
        <w:t xml:space="preserve"> </w:t>
      </w:r>
    </w:p>
    <w:p w14:paraId="1ED4EBCF" w14:textId="77777777" w:rsidR="003448FC" w:rsidRPr="00A63EE5" w:rsidRDefault="003448FC" w:rsidP="006359E9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9671F2A" w14:textId="65FFA55B" w:rsidR="00F12922" w:rsidRDefault="00F12922" w:rsidP="006359E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63EE5">
        <w:rPr>
          <w:rFonts w:ascii="Arial" w:hAnsi="Arial" w:cs="Arial"/>
          <w:sz w:val="24"/>
          <w:szCs w:val="24"/>
        </w:rPr>
        <w:t>Seguir as normas existentes nas instruções da Revista</w:t>
      </w:r>
      <w:r w:rsidR="00EA5928">
        <w:rPr>
          <w:rFonts w:ascii="Arial" w:hAnsi="Arial" w:cs="Arial"/>
          <w:sz w:val="24"/>
          <w:szCs w:val="24"/>
        </w:rPr>
        <w:t xml:space="preserve"> ou disponíveis em: </w:t>
      </w:r>
    </w:p>
    <w:p w14:paraId="5211DD73" w14:textId="6E383A47" w:rsidR="00D0506B" w:rsidRDefault="008A24CE" w:rsidP="006359E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hyperlink r:id="rId11" w:history="1">
        <w:r w:rsidR="00D0506B" w:rsidRPr="00DB155F">
          <w:rPr>
            <w:rStyle w:val="Hyperlink"/>
            <w:rFonts w:ascii="Arial" w:hAnsi="Arial" w:cs="Arial"/>
            <w:sz w:val="24"/>
            <w:szCs w:val="24"/>
          </w:rPr>
          <w:t>http://portal.pucminas.br/biblioteca/documentos/citacoes-referencias.pdf</w:t>
        </w:r>
      </w:hyperlink>
      <w:r w:rsidR="00D0506B">
        <w:rPr>
          <w:rFonts w:ascii="Arial" w:hAnsi="Arial" w:cs="Arial"/>
          <w:sz w:val="24"/>
          <w:szCs w:val="24"/>
        </w:rPr>
        <w:t xml:space="preserve"> </w:t>
      </w:r>
    </w:p>
    <w:p w14:paraId="34238C97" w14:textId="254C46AB" w:rsidR="00A57771" w:rsidRPr="00A63EE5" w:rsidRDefault="00EA5928" w:rsidP="006359E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ial</w:t>
      </w:r>
      <w:r w:rsidR="00F12922" w:rsidRPr="00A63EE5">
        <w:rPr>
          <w:rFonts w:ascii="Arial" w:hAnsi="Arial" w:cs="Arial"/>
          <w:sz w:val="24"/>
          <w:szCs w:val="24"/>
        </w:rPr>
        <w:t>, tamanho 12, Justificado, espaçamento simples entre linhas</w:t>
      </w:r>
    </w:p>
    <w:p w14:paraId="3A829326" w14:textId="77777777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62273E68" w14:textId="5446C864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Livros:</w:t>
      </w:r>
    </w:p>
    <w:p w14:paraId="57ED69AA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FC929E6" w14:textId="0B65F787" w:rsidR="006359E9" w:rsidRPr="006359E9" w:rsidRDefault="006359E9" w:rsidP="006359E9">
      <w:pPr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SOBRENOME(S), NOME(s). </w:t>
      </w:r>
      <w:r w:rsidRPr="006359E9">
        <w:rPr>
          <w:rFonts w:ascii="Arial" w:hAnsi="Arial" w:cs="Arial"/>
          <w:b/>
          <w:bCs/>
          <w:sz w:val="24"/>
          <w:szCs w:val="24"/>
        </w:rPr>
        <w:t>Título em negrito</w:t>
      </w:r>
      <w:r w:rsidRPr="006359E9">
        <w:rPr>
          <w:rFonts w:ascii="Arial" w:hAnsi="Arial" w:cs="Arial"/>
          <w:sz w:val="24"/>
          <w:szCs w:val="24"/>
        </w:rPr>
        <w:t>: subtítulo normal. Edição. Local: Editora, ano. nº páginas.</w:t>
      </w:r>
    </w:p>
    <w:p w14:paraId="5C9E8772" w14:textId="77777777" w:rsid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7C401BA0" w14:textId="77D04AA6" w:rsidR="006359E9" w:rsidRDefault="006359E9" w:rsidP="006359E9">
      <w:pPr>
        <w:numPr>
          <w:ilvl w:val="0"/>
          <w:numId w:val="22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SOUNIS, E. </w:t>
      </w:r>
      <w:r w:rsidRPr="006359E9">
        <w:rPr>
          <w:rFonts w:ascii="Arial" w:hAnsi="Arial" w:cs="Arial"/>
          <w:b/>
          <w:bCs/>
          <w:sz w:val="24"/>
          <w:szCs w:val="24"/>
        </w:rPr>
        <w:t>Bioestatística</w:t>
      </w:r>
      <w:r w:rsidRPr="006359E9">
        <w:rPr>
          <w:rFonts w:ascii="Arial" w:hAnsi="Arial" w:cs="Arial"/>
          <w:sz w:val="24"/>
          <w:szCs w:val="24"/>
        </w:rPr>
        <w:t>: princípios fundamentais e metodologia estatística aplicada às ciências exatas. 2. ed. São Paulo: McGraw-Hill, 1975. 230p.</w:t>
      </w:r>
    </w:p>
    <w:p w14:paraId="0CCCB95F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70B386" w14:textId="49FB7167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Capítulos de livro:</w:t>
      </w:r>
    </w:p>
    <w:p w14:paraId="4E3A63AB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8A3F2D1" w14:textId="29A5A828" w:rsidR="006359E9" w:rsidRDefault="006359E9" w:rsidP="006359E9">
      <w:pPr>
        <w:numPr>
          <w:ilvl w:val="0"/>
          <w:numId w:val="2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SOBRENOME(S), NOME(s). Título do capítulo. In: SOBRENOME(S), NOME(s). </w:t>
      </w:r>
      <w:r w:rsidRPr="006359E9">
        <w:rPr>
          <w:rFonts w:ascii="Arial" w:hAnsi="Arial" w:cs="Arial"/>
          <w:b/>
          <w:bCs/>
          <w:sz w:val="24"/>
          <w:szCs w:val="24"/>
        </w:rPr>
        <w:t>Título do livro em negrito</w:t>
      </w:r>
      <w:r w:rsidRPr="006359E9">
        <w:rPr>
          <w:rFonts w:ascii="Arial" w:hAnsi="Arial" w:cs="Arial"/>
          <w:sz w:val="24"/>
          <w:szCs w:val="24"/>
        </w:rPr>
        <w:t>. Local: Editora, ano. capítulo, nº páginas.</w:t>
      </w:r>
    </w:p>
    <w:p w14:paraId="5330C94B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44A745A5" w14:textId="11A71605" w:rsidR="006359E9" w:rsidRDefault="006359E9" w:rsidP="006359E9">
      <w:pPr>
        <w:numPr>
          <w:ilvl w:val="0"/>
          <w:numId w:val="23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  <w:lang w:val="en-GB"/>
        </w:rPr>
        <w:t>BRIAN, M. V. Comparative aspects of caste differentiation in social insects. In: WATSON, J. A. L.; OKOT-KOTBER, N. M.; NOIROT, C. H. </w:t>
      </w:r>
      <w:r w:rsidRPr="006359E9">
        <w:rPr>
          <w:rFonts w:ascii="Arial" w:hAnsi="Arial" w:cs="Arial"/>
          <w:b/>
          <w:bCs/>
          <w:sz w:val="24"/>
          <w:szCs w:val="24"/>
          <w:lang w:val="en-GB"/>
        </w:rPr>
        <w:t>Caste differentiation in social insects</w:t>
      </w:r>
      <w:r w:rsidRPr="006359E9">
        <w:rPr>
          <w:rFonts w:ascii="Arial" w:hAnsi="Arial" w:cs="Arial"/>
          <w:i/>
          <w:iCs/>
          <w:sz w:val="24"/>
          <w:szCs w:val="24"/>
          <w:lang w:val="en-GB"/>
        </w:rPr>
        <w:t>.</w:t>
      </w:r>
      <w:r w:rsidRPr="006359E9">
        <w:rPr>
          <w:rFonts w:ascii="Arial" w:hAnsi="Arial" w:cs="Arial"/>
          <w:sz w:val="24"/>
          <w:szCs w:val="24"/>
          <w:lang w:val="en-GB"/>
        </w:rPr>
        <w:t xml:space="preserve"> </w:t>
      </w:r>
      <w:r w:rsidRPr="006359E9">
        <w:rPr>
          <w:rFonts w:ascii="Arial" w:hAnsi="Arial" w:cs="Arial"/>
          <w:sz w:val="24"/>
          <w:szCs w:val="24"/>
        </w:rPr>
        <w:t>Oxford: Pergamon Press, 1985. cap. 4, p. 210-240.</w:t>
      </w:r>
    </w:p>
    <w:p w14:paraId="52047423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0279F62" w14:textId="310E7C80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Artigos:</w:t>
      </w:r>
    </w:p>
    <w:p w14:paraId="13CB0B20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B1A67A3" w14:textId="5F5E979B" w:rsidR="006359E9" w:rsidRDefault="006359E9" w:rsidP="006359E9">
      <w:pPr>
        <w:numPr>
          <w:ilvl w:val="0"/>
          <w:numId w:val="24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SOBRENOME(S), NOME(s). Título do artigo. </w:t>
      </w:r>
      <w:r w:rsidRPr="006359E9">
        <w:rPr>
          <w:rFonts w:ascii="Arial" w:hAnsi="Arial" w:cs="Arial"/>
          <w:b/>
          <w:bCs/>
          <w:sz w:val="24"/>
          <w:szCs w:val="24"/>
        </w:rPr>
        <w:t>Título do periódico em negrito</w:t>
      </w:r>
      <w:r w:rsidRPr="006359E9">
        <w:rPr>
          <w:rFonts w:ascii="Arial" w:hAnsi="Arial" w:cs="Arial"/>
          <w:sz w:val="24"/>
          <w:szCs w:val="24"/>
        </w:rPr>
        <w:t>, local, volume, número, páginas consultadas, ano.</w:t>
      </w:r>
    </w:p>
    <w:p w14:paraId="4AEAF1C5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6F06CDC6" w14:textId="5A2BCDF2" w:rsidR="006359E9" w:rsidRPr="006359E9" w:rsidRDefault="006359E9" w:rsidP="006359E9">
      <w:pPr>
        <w:pStyle w:val="PargrafodaLista"/>
        <w:jc w:val="both"/>
        <w:rPr>
          <w:rFonts w:ascii="Arial" w:hAnsi="Arial" w:cs="Arial"/>
        </w:rPr>
      </w:pPr>
      <w:r w:rsidRPr="006359E9">
        <w:rPr>
          <w:rFonts w:ascii="Arial" w:hAnsi="Arial" w:cs="Arial"/>
        </w:rPr>
        <w:t>Até dois autores:</w:t>
      </w:r>
    </w:p>
    <w:p w14:paraId="27D541CB" w14:textId="77777777" w:rsidR="006359E9" w:rsidRPr="006359E9" w:rsidRDefault="006359E9" w:rsidP="006359E9">
      <w:pPr>
        <w:pStyle w:val="PargrafodaLista"/>
        <w:ind w:left="1440"/>
        <w:jc w:val="both"/>
        <w:rPr>
          <w:rFonts w:ascii="Arial" w:hAnsi="Arial" w:cs="Arial"/>
        </w:rPr>
      </w:pPr>
    </w:p>
    <w:p w14:paraId="731124FB" w14:textId="3249F1F4" w:rsidR="006359E9" w:rsidRDefault="006359E9" w:rsidP="006359E9">
      <w:pPr>
        <w:numPr>
          <w:ilvl w:val="0"/>
          <w:numId w:val="2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OLIVEIRA, F. C.; MATIAZZO, M. E. Metais pesados em latossolo tratado com lodo de esgoto e em plantas de cana-de-açúcar. </w:t>
      </w:r>
      <w:r w:rsidRPr="006359E9">
        <w:rPr>
          <w:rFonts w:ascii="Arial" w:hAnsi="Arial" w:cs="Arial"/>
          <w:b/>
          <w:bCs/>
          <w:sz w:val="24"/>
          <w:szCs w:val="24"/>
        </w:rPr>
        <w:t>Scientia</w:t>
      </w:r>
      <w:r w:rsidRPr="006359E9">
        <w:rPr>
          <w:rFonts w:ascii="Arial" w:hAnsi="Arial" w:cs="Arial"/>
          <w:i/>
          <w:iCs/>
          <w:sz w:val="24"/>
          <w:szCs w:val="24"/>
        </w:rPr>
        <w:t xml:space="preserve"> Agrícola</w:t>
      </w:r>
      <w:r w:rsidRPr="006359E9">
        <w:rPr>
          <w:rFonts w:ascii="Arial" w:hAnsi="Arial" w:cs="Arial"/>
          <w:sz w:val="24"/>
          <w:szCs w:val="24"/>
        </w:rPr>
        <w:t>, Piracicaba, v. 58, n. 3, p. 581-593, 2001.</w:t>
      </w:r>
    </w:p>
    <w:p w14:paraId="59D3D9E2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73C49B5B" w14:textId="2807AC3E" w:rsidR="006359E9" w:rsidRPr="006359E9" w:rsidRDefault="006359E9" w:rsidP="006359E9">
      <w:pPr>
        <w:pStyle w:val="PargrafodaLista"/>
        <w:ind w:left="360" w:firstLine="348"/>
        <w:jc w:val="both"/>
        <w:rPr>
          <w:rFonts w:ascii="Arial" w:hAnsi="Arial" w:cs="Arial"/>
        </w:rPr>
      </w:pPr>
      <w:r w:rsidRPr="006359E9">
        <w:rPr>
          <w:rFonts w:ascii="Arial" w:hAnsi="Arial" w:cs="Arial"/>
        </w:rPr>
        <w:t>Mais de dois autores:</w:t>
      </w:r>
    </w:p>
    <w:p w14:paraId="54F076BA" w14:textId="77777777" w:rsidR="006359E9" w:rsidRPr="006359E9" w:rsidRDefault="006359E9" w:rsidP="006359E9">
      <w:pPr>
        <w:pStyle w:val="PargrafodaLista"/>
        <w:ind w:left="360"/>
        <w:jc w:val="both"/>
        <w:rPr>
          <w:rFonts w:ascii="Arial" w:hAnsi="Arial" w:cs="Arial"/>
        </w:rPr>
      </w:pPr>
    </w:p>
    <w:p w14:paraId="5888DABB" w14:textId="2F5A8E71" w:rsidR="006359E9" w:rsidRDefault="006359E9" w:rsidP="006359E9">
      <w:pPr>
        <w:numPr>
          <w:ilvl w:val="0"/>
          <w:numId w:val="2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NOGUEIRA, T. A. R.; SAMPAIO, R. A.; FONSECA, I. M.; FERREIRA, C. S.; SANTOS, S. E. Metais pesados e patógenos em milho e feijão caupi consorciados, adubados com lodo de esgoto. </w:t>
      </w:r>
      <w:r w:rsidRPr="006359E9">
        <w:rPr>
          <w:rFonts w:ascii="Arial" w:hAnsi="Arial" w:cs="Arial"/>
          <w:b/>
          <w:bCs/>
          <w:sz w:val="24"/>
          <w:szCs w:val="24"/>
        </w:rPr>
        <w:t>Revista Brasileira de Engenharia Agrícola e Ambiental</w:t>
      </w:r>
      <w:r w:rsidRPr="006359E9">
        <w:rPr>
          <w:rFonts w:ascii="Arial" w:hAnsi="Arial" w:cs="Arial"/>
          <w:sz w:val="24"/>
          <w:szCs w:val="24"/>
        </w:rPr>
        <w:t>, Campina Grande, v. 11, n. 3, p. 331-338, 2007.</w:t>
      </w:r>
    </w:p>
    <w:p w14:paraId="401748A3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153C2EB3" w14:textId="3A32B4BF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Monografias, Dissertações e Teses:</w:t>
      </w:r>
    </w:p>
    <w:p w14:paraId="464CC506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0D838AF" w14:textId="584A68E9" w:rsidR="006359E9" w:rsidRDefault="006359E9" w:rsidP="006359E9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SOBRENOME(S), NOME(s). </w:t>
      </w:r>
      <w:r w:rsidRPr="006359E9">
        <w:rPr>
          <w:rFonts w:ascii="Arial" w:hAnsi="Arial" w:cs="Arial"/>
          <w:b/>
          <w:bCs/>
          <w:sz w:val="24"/>
          <w:szCs w:val="24"/>
        </w:rPr>
        <w:t>Título em negrito</w:t>
      </w:r>
      <w:r w:rsidRPr="006359E9">
        <w:rPr>
          <w:rFonts w:ascii="Arial" w:hAnsi="Arial" w:cs="Arial"/>
          <w:sz w:val="24"/>
          <w:szCs w:val="24"/>
        </w:rPr>
        <w:t>. Data. Número de folhas. Categoria da Tese (Graus e área de concentração) - Nome da Faculdade, Universidade, cidade, data.</w:t>
      </w:r>
    </w:p>
    <w:p w14:paraId="39A7885D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42035922" w14:textId="6B2729D4" w:rsidR="006359E9" w:rsidRDefault="006359E9" w:rsidP="006359E9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BARFFI, M. H. </w:t>
      </w:r>
      <w:r w:rsidRPr="006359E9">
        <w:rPr>
          <w:rFonts w:ascii="Arial" w:hAnsi="Arial" w:cs="Arial"/>
          <w:b/>
          <w:bCs/>
          <w:sz w:val="24"/>
          <w:szCs w:val="24"/>
        </w:rPr>
        <w:t>Utilização da amoreira (Morus alba L.), cultivar Yamada para caprinos</w:t>
      </w:r>
      <w:r w:rsidRPr="006359E9">
        <w:rPr>
          <w:rFonts w:ascii="Arial" w:hAnsi="Arial" w:cs="Arial"/>
          <w:sz w:val="24"/>
          <w:szCs w:val="24"/>
        </w:rPr>
        <w:t xml:space="preserve">: curva de crescimento e disgestibilidade "in vitro". 1992. 35 f. Monografia </w:t>
      </w:r>
      <w:r w:rsidRPr="006359E9">
        <w:rPr>
          <w:rFonts w:ascii="Arial" w:hAnsi="Arial" w:cs="Arial"/>
          <w:sz w:val="24"/>
          <w:szCs w:val="24"/>
        </w:rPr>
        <w:lastRenderedPageBreak/>
        <w:t>(Trabalho de Graduação em Zootecnia) - Faculdade de Ciências Agrárias e Veterinárias, Universidade Estadual Paulista, Jaboticabal, 1992.</w:t>
      </w:r>
    </w:p>
    <w:p w14:paraId="587CA63F" w14:textId="6D29F19D" w:rsid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D2707F2" w14:textId="5D68CF1D" w:rsid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8DE83A6" w14:textId="2B6D314D" w:rsid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7092114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57F32BD" w14:textId="1C9B5E62" w:rsidR="006359E9" w:rsidRDefault="006359E9" w:rsidP="006359E9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MELO, V. P. </w:t>
      </w:r>
      <w:r w:rsidRPr="006359E9">
        <w:rPr>
          <w:rFonts w:ascii="Arial" w:hAnsi="Arial" w:cs="Arial"/>
          <w:b/>
          <w:bCs/>
          <w:sz w:val="24"/>
          <w:szCs w:val="24"/>
        </w:rPr>
        <w:t>Propriedades químicas e disponibilidade de metais pesados para a cultura de milho em dois latossolos que receberam adição de lodo de esgoto</w:t>
      </w:r>
      <w:r w:rsidRPr="006359E9">
        <w:rPr>
          <w:rFonts w:ascii="Arial" w:hAnsi="Arial" w:cs="Arial"/>
          <w:i/>
          <w:iCs/>
          <w:sz w:val="24"/>
          <w:szCs w:val="24"/>
        </w:rPr>
        <w:t>.</w:t>
      </w:r>
      <w:r w:rsidRPr="006359E9">
        <w:rPr>
          <w:rFonts w:ascii="Arial" w:hAnsi="Arial" w:cs="Arial"/>
          <w:sz w:val="24"/>
          <w:szCs w:val="24"/>
        </w:rPr>
        <w:t>2002. 134 f. Dissertação (Mestrado em Agronomia) - Faculdade de Ciências Agrárias e Veterinárias, Universidade Estadual Paulista, Jaboticabal, 2002.</w:t>
      </w:r>
    </w:p>
    <w:p w14:paraId="50E3D844" w14:textId="77777777" w:rsidR="006359E9" w:rsidRDefault="006359E9" w:rsidP="006359E9">
      <w:pPr>
        <w:pStyle w:val="PargrafodaLista"/>
        <w:rPr>
          <w:rFonts w:ascii="Arial" w:hAnsi="Arial" w:cs="Arial"/>
        </w:rPr>
      </w:pPr>
    </w:p>
    <w:p w14:paraId="4BCA37C7" w14:textId="4FEC7F8B" w:rsidR="006359E9" w:rsidRDefault="006359E9" w:rsidP="006359E9">
      <w:pPr>
        <w:numPr>
          <w:ilvl w:val="0"/>
          <w:numId w:val="2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MARQUES, M. O. </w:t>
      </w:r>
      <w:r w:rsidRPr="006359E9">
        <w:rPr>
          <w:rFonts w:ascii="Arial" w:hAnsi="Arial" w:cs="Arial"/>
          <w:b/>
          <w:bCs/>
          <w:sz w:val="24"/>
          <w:szCs w:val="24"/>
        </w:rPr>
        <w:t>Efeito da aplicação de lodo de esgoto na produtividade e qualidade da cana-de-açúcar</w:t>
      </w:r>
      <w:r w:rsidRPr="006359E9">
        <w:rPr>
          <w:rFonts w:ascii="Arial" w:hAnsi="Arial" w:cs="Arial"/>
          <w:i/>
          <w:iCs/>
          <w:sz w:val="24"/>
          <w:szCs w:val="24"/>
        </w:rPr>
        <w:t>.</w:t>
      </w:r>
      <w:r w:rsidRPr="006359E9">
        <w:rPr>
          <w:rFonts w:ascii="Arial" w:hAnsi="Arial" w:cs="Arial"/>
          <w:sz w:val="24"/>
          <w:szCs w:val="24"/>
        </w:rPr>
        <w:t>1990. 164 f. Tese (Doutorado em Solos e Nutrição de Plantas) - Escola Superior de Agricultura "Luiz de Queiroz", Universidade de São Paulo, Piracicaba, 1990.</w:t>
      </w:r>
    </w:p>
    <w:p w14:paraId="3EE5E557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27CAB332" w14:textId="149C1F63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Trabalhos apresentados em eventos:</w:t>
      </w:r>
    </w:p>
    <w:p w14:paraId="446CD834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6496034" w14:textId="1EAF286C" w:rsidR="006359E9" w:rsidRDefault="006359E9" w:rsidP="006359E9">
      <w:pPr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SOBRENOME(S), NOME(s). Título do trabalho apresentado. In: NOME DO EVENTO, numeração., ano, local de realização. </w:t>
      </w:r>
      <w:r w:rsidRPr="006359E9">
        <w:rPr>
          <w:rFonts w:ascii="Arial" w:hAnsi="Arial" w:cs="Arial"/>
          <w:b/>
          <w:bCs/>
          <w:sz w:val="24"/>
          <w:szCs w:val="24"/>
        </w:rPr>
        <w:t xml:space="preserve">Tílulo em negrito... </w:t>
      </w:r>
      <w:r w:rsidRPr="006359E9">
        <w:rPr>
          <w:rFonts w:ascii="Arial" w:hAnsi="Arial" w:cs="Arial"/>
          <w:sz w:val="24"/>
          <w:szCs w:val="24"/>
        </w:rPr>
        <w:t>Local de publicação: Editora, data de publicação. Paginação.</w:t>
      </w:r>
    </w:p>
    <w:p w14:paraId="40AE6F6E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67FC78F7" w14:textId="7EF5B1A3" w:rsidR="006359E9" w:rsidRDefault="006359E9" w:rsidP="006359E9">
      <w:pPr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6359E9">
        <w:rPr>
          <w:rFonts w:ascii="Arial" w:hAnsi="Arial" w:cs="Arial"/>
          <w:sz w:val="24"/>
          <w:szCs w:val="24"/>
          <w:lang w:val="en-GB"/>
        </w:rPr>
        <w:t>LAW, C. N.; OWRLAND, A. J. Chromosome substituitions and their use in the analysis and prediction of wheat varietal performance. In: INTERNATIONAL WHEAT GENETICS SYMPOSIUM, 4., 1974, Missouri. </w:t>
      </w:r>
      <w:r w:rsidRPr="006359E9">
        <w:rPr>
          <w:rFonts w:ascii="Arial" w:hAnsi="Arial" w:cs="Arial"/>
          <w:b/>
          <w:bCs/>
          <w:sz w:val="24"/>
          <w:szCs w:val="24"/>
          <w:lang w:val="en-GB"/>
        </w:rPr>
        <w:t>Proceedings...</w:t>
      </w:r>
      <w:r w:rsidRPr="006359E9">
        <w:rPr>
          <w:rFonts w:ascii="Arial" w:hAnsi="Arial" w:cs="Arial"/>
          <w:sz w:val="24"/>
          <w:szCs w:val="24"/>
          <w:lang w:val="en-GB"/>
        </w:rPr>
        <w:t xml:space="preserve"> Missouri: University of Missouri, 1974. p. 41-50.</w:t>
      </w:r>
    </w:p>
    <w:p w14:paraId="32ACC2E3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5BB97FE9" w14:textId="7EFDA787" w:rsidR="006359E9" w:rsidRDefault="006359E9" w:rsidP="006359E9">
      <w:pPr>
        <w:numPr>
          <w:ilvl w:val="0"/>
          <w:numId w:val="28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 xml:space="preserve">FONSECA, I. M.; PRADO, R. M.; VIDAL, A. A.; NOGUEIRA, T. A . R. Efeito da escória de siderurgia e do calcário na disponibilidade de silício no solo. In: SIMPÓSIO BRASILEIRO SOBRE SILÍCIO NA AGRICULTURA. 4., 2007, Botucatu. </w:t>
      </w:r>
      <w:r w:rsidRPr="006359E9">
        <w:rPr>
          <w:rFonts w:ascii="Arial" w:hAnsi="Arial" w:cs="Arial"/>
          <w:b/>
          <w:bCs/>
          <w:sz w:val="24"/>
          <w:szCs w:val="24"/>
        </w:rPr>
        <w:t>Anais...</w:t>
      </w:r>
      <w:r w:rsidRPr="006359E9">
        <w:rPr>
          <w:rFonts w:ascii="Arial" w:hAnsi="Arial" w:cs="Arial"/>
          <w:sz w:val="24"/>
          <w:szCs w:val="24"/>
        </w:rPr>
        <w:t xml:space="preserve"> Botucatu: FCA, 2007. p. 26-29.</w:t>
      </w:r>
    </w:p>
    <w:p w14:paraId="6410DE9A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62E680A" w14:textId="15CE701D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Fontes eletrônicas:</w:t>
      </w:r>
    </w:p>
    <w:p w14:paraId="2BAFD171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4A21BB6B" w14:textId="1302ABC7" w:rsidR="006359E9" w:rsidRDefault="006359E9" w:rsidP="006359E9">
      <w:pPr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AUTOR. </w:t>
      </w:r>
      <w:r w:rsidRPr="006359E9">
        <w:rPr>
          <w:rFonts w:ascii="Arial" w:hAnsi="Arial" w:cs="Arial"/>
          <w:b/>
          <w:bCs/>
          <w:sz w:val="24"/>
          <w:szCs w:val="24"/>
        </w:rPr>
        <w:t>Título do em negrito</w:t>
      </w:r>
      <w:r w:rsidRPr="006359E9">
        <w:rPr>
          <w:rFonts w:ascii="Arial" w:hAnsi="Arial" w:cs="Arial"/>
          <w:sz w:val="24"/>
          <w:szCs w:val="24"/>
        </w:rPr>
        <w:t>. Edição (se houver). Local de publicação (se houver): Editora (se houver), anos de publicação. Disponível em: . Acesso em: data do acesso.</w:t>
      </w:r>
    </w:p>
    <w:p w14:paraId="6884AEF5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0B1FD383" w14:textId="4538D9A6" w:rsidR="006359E9" w:rsidRDefault="006359E9" w:rsidP="006359E9">
      <w:pPr>
        <w:numPr>
          <w:ilvl w:val="0"/>
          <w:numId w:val="29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 xml:space="preserve">BRASIL. CONAMA. CONSELHO NACIONAL DO MEIO AMBIENTE. </w:t>
      </w:r>
      <w:r w:rsidRPr="006359E9">
        <w:rPr>
          <w:rFonts w:ascii="Arial" w:hAnsi="Arial" w:cs="Arial"/>
          <w:b/>
          <w:bCs/>
          <w:sz w:val="24"/>
          <w:szCs w:val="24"/>
        </w:rPr>
        <w:t>Resolução nº 375, de 29 de agosto de 2006</w:t>
      </w:r>
      <w:r w:rsidRPr="006359E9">
        <w:rPr>
          <w:rFonts w:ascii="Arial" w:hAnsi="Arial" w:cs="Arial"/>
          <w:i/>
          <w:iCs/>
          <w:sz w:val="24"/>
          <w:szCs w:val="24"/>
        </w:rPr>
        <w:t>.</w:t>
      </w:r>
      <w:r w:rsidRPr="006359E9">
        <w:rPr>
          <w:rFonts w:ascii="Arial" w:hAnsi="Arial" w:cs="Arial"/>
          <w:sz w:val="24"/>
          <w:szCs w:val="24"/>
        </w:rPr>
        <w:t>Disponível em: . Acesso em: 5 dez. 2007.</w:t>
      </w:r>
    </w:p>
    <w:p w14:paraId="31029DAE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F0201AF" w14:textId="4B7C80B6" w:rsidR="006359E9" w:rsidRDefault="006359E9" w:rsidP="006359E9">
      <w:pPr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359E9">
        <w:rPr>
          <w:rFonts w:ascii="Arial" w:hAnsi="Arial" w:cs="Arial"/>
          <w:b/>
          <w:bCs/>
          <w:sz w:val="24"/>
          <w:szCs w:val="24"/>
        </w:rPr>
        <w:t>Redação das citações Citações bibliográficas:</w:t>
      </w:r>
    </w:p>
    <w:p w14:paraId="0262B6AA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B078025" w14:textId="2006447E" w:rsid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t>Trechos ou informações retiradas das publicações consultadas são introduzidos no texto com o propósito de esclarecer ou completar as ideias do autor.</w:t>
      </w:r>
    </w:p>
    <w:p w14:paraId="2B7E5A1D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9CC0906" w14:textId="2953C7D4" w:rsidR="006359E9" w:rsidRDefault="006359E9" w:rsidP="006359E9">
      <w:pPr>
        <w:numPr>
          <w:ilvl w:val="0"/>
          <w:numId w:val="30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i/>
          <w:iCs/>
          <w:sz w:val="24"/>
          <w:szCs w:val="24"/>
        </w:rPr>
        <w:t>Citação livre</w:t>
      </w:r>
      <w:r w:rsidRPr="006359E9">
        <w:rPr>
          <w:rFonts w:ascii="Arial" w:hAnsi="Arial" w:cs="Arial"/>
          <w:sz w:val="24"/>
          <w:szCs w:val="24"/>
        </w:rPr>
        <w:t>: quando se reproduzem as ideias, sem transcrever as palavras do autor.</w:t>
      </w:r>
    </w:p>
    <w:p w14:paraId="0E25D9D3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01C8543A" w14:textId="14CB4E88" w:rsid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sz w:val="24"/>
          <w:szCs w:val="24"/>
        </w:rPr>
        <w:lastRenderedPageBreak/>
        <w:t>Exemplo: Como lembra Teixeira (2005, p. 30) o diálogo inter-religioso é fundamental para o mundo atual.</w:t>
      </w:r>
    </w:p>
    <w:p w14:paraId="569071C6" w14:textId="77777777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11D0841" w14:textId="7E69A5DF" w:rsidR="006359E9" w:rsidRDefault="006359E9" w:rsidP="006359E9">
      <w:pPr>
        <w:numPr>
          <w:ilvl w:val="0"/>
          <w:numId w:val="31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359E9">
        <w:rPr>
          <w:rFonts w:ascii="Arial" w:hAnsi="Arial" w:cs="Arial"/>
          <w:i/>
          <w:iCs/>
          <w:sz w:val="24"/>
          <w:szCs w:val="24"/>
        </w:rPr>
        <w:t>Citação textual</w:t>
      </w:r>
      <w:r w:rsidRPr="006359E9">
        <w:rPr>
          <w:rFonts w:ascii="Arial" w:hAnsi="Arial" w:cs="Arial"/>
          <w:sz w:val="24"/>
          <w:szCs w:val="24"/>
        </w:rPr>
        <w:t>: transcrição literal de textos de outros autores.</w:t>
      </w:r>
    </w:p>
    <w:p w14:paraId="360D6043" w14:textId="77777777" w:rsidR="006359E9" w:rsidRPr="006359E9" w:rsidRDefault="006359E9" w:rsidP="006359E9">
      <w:p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21D266BA" w14:textId="0CD4475A" w:rsidR="006359E9" w:rsidRPr="006359E9" w:rsidRDefault="006359E9" w:rsidP="006359E9">
      <w:pPr>
        <w:spacing w:after="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6359E9">
        <w:rPr>
          <w:rFonts w:ascii="Arial" w:hAnsi="Arial" w:cs="Arial"/>
          <w:sz w:val="24"/>
          <w:szCs w:val="24"/>
        </w:rPr>
        <w:t xml:space="preserve">Exemplo: A realidade religiosa brasileira revela-se plural, um "pluralismo de tipo peculiar, que o caráter regulador do catolicismo não conseguiu disfarçar. </w:t>
      </w:r>
      <w:r w:rsidRPr="006359E9">
        <w:rPr>
          <w:rFonts w:ascii="Arial" w:hAnsi="Arial" w:cs="Arial"/>
          <w:sz w:val="24"/>
          <w:szCs w:val="24"/>
          <w:lang w:val="en-GB"/>
        </w:rPr>
        <w:t>(SANCHIS, 1997, p. 38)</w:t>
      </w:r>
    </w:p>
    <w:sectPr w:rsidR="006359E9" w:rsidRPr="006359E9" w:rsidSect="00906F54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A9E54" w14:textId="77777777" w:rsidR="008A24CE" w:rsidRDefault="008A24CE" w:rsidP="00DB7736">
      <w:pPr>
        <w:spacing w:after="0" w:line="240" w:lineRule="auto"/>
      </w:pPr>
      <w:r>
        <w:separator/>
      </w:r>
    </w:p>
  </w:endnote>
  <w:endnote w:type="continuationSeparator" w:id="0">
    <w:p w14:paraId="6A5B4CA6" w14:textId="77777777" w:rsidR="008A24CE" w:rsidRDefault="008A24CE" w:rsidP="00DB7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515185"/>
      <w:docPartObj>
        <w:docPartGallery w:val="Page Numbers (Bottom of Page)"/>
        <w:docPartUnique/>
      </w:docPartObj>
    </w:sdtPr>
    <w:sdtEndPr/>
    <w:sdtContent>
      <w:p w14:paraId="1BC653E1" w14:textId="0013B385" w:rsidR="00261C50" w:rsidRPr="00906F54" w:rsidRDefault="006359E9" w:rsidP="00906F54">
        <w:pPr>
          <w:pStyle w:val="Rodap"/>
          <w:pBdr>
            <w:top w:val="single" w:sz="4" w:space="1" w:color="90BF61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84186"/>
      <w:docPartObj>
        <w:docPartGallery w:val="Page Numbers (Bottom of Page)"/>
        <w:docPartUnique/>
      </w:docPartObj>
    </w:sdtPr>
    <w:sdtContent>
      <w:p w14:paraId="2995AD3E" w14:textId="56DDC450" w:rsidR="00906F54" w:rsidRDefault="00906F54" w:rsidP="00906F54">
        <w:pPr>
          <w:pStyle w:val="Rodap"/>
          <w:pBdr>
            <w:top w:val="single" w:sz="4" w:space="1" w:color="90BF61"/>
          </w:pBd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FAF9B" w14:textId="77777777" w:rsidR="008A24CE" w:rsidRDefault="008A24CE" w:rsidP="00DB7736">
      <w:pPr>
        <w:spacing w:after="0" w:line="240" w:lineRule="auto"/>
      </w:pPr>
      <w:r>
        <w:separator/>
      </w:r>
    </w:p>
  </w:footnote>
  <w:footnote w:type="continuationSeparator" w:id="0">
    <w:p w14:paraId="14DACF20" w14:textId="77777777" w:rsidR="008A24CE" w:rsidRDefault="008A24CE" w:rsidP="00DB77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16CE9" w14:textId="77777777" w:rsidR="00EA5928" w:rsidRPr="00B211DF" w:rsidRDefault="00EA5928" w:rsidP="00EA5928">
    <w:pPr>
      <w:spacing w:after="0" w:line="240" w:lineRule="auto"/>
      <w:rPr>
        <w:rFonts w:ascii="Arial" w:hAnsi="Arial" w:cs="Arial"/>
        <w:b/>
        <w:bCs/>
      </w:rPr>
    </w:pPr>
    <w:r w:rsidRPr="00B211DF">
      <w:rPr>
        <w:rFonts w:ascii="Arial" w:hAnsi="Arial" w:cs="Arial"/>
        <w:b/>
        <w:bCs/>
      </w:rPr>
      <w:t>Caderno de Geografia (2022)</w:t>
    </w:r>
    <w:r>
      <w:rPr>
        <w:rFonts w:ascii="Arial" w:hAnsi="Arial" w:cs="Arial"/>
        <w:b/>
        <w:bCs/>
      </w:rPr>
      <w:t xml:space="preserve"> v.</w:t>
    </w:r>
    <w:r w:rsidRPr="00B211DF">
      <w:rPr>
        <w:rFonts w:ascii="Arial" w:hAnsi="Arial" w:cs="Arial"/>
        <w:b/>
        <w:bCs/>
      </w:rPr>
      <w:t>34</w:t>
    </w:r>
    <w:r>
      <w:rPr>
        <w:rFonts w:ascii="Arial" w:hAnsi="Arial" w:cs="Arial"/>
        <w:b/>
        <w:bCs/>
      </w:rPr>
      <w:t>, n.</w:t>
    </w:r>
    <w:r w:rsidRPr="00B211DF">
      <w:rPr>
        <w:rFonts w:ascii="Arial" w:hAnsi="Arial" w:cs="Arial"/>
        <w:b/>
        <w:bCs/>
      </w:rPr>
      <w:t>68</w:t>
    </w:r>
  </w:p>
  <w:p w14:paraId="124BD8B3" w14:textId="77777777" w:rsidR="00EA5928" w:rsidRPr="00B211DF" w:rsidRDefault="00EA5928" w:rsidP="00EA5928">
    <w:pPr>
      <w:spacing w:after="0" w:line="240" w:lineRule="auto"/>
      <w:rPr>
        <w:rFonts w:ascii="Arial" w:hAnsi="Arial" w:cs="Arial"/>
        <w:sz w:val="16"/>
        <w:szCs w:val="16"/>
      </w:rPr>
    </w:pPr>
    <w:r w:rsidRPr="00B211DF">
      <w:rPr>
        <w:rFonts w:ascii="Arial" w:hAnsi="Arial" w:cs="Arial"/>
        <w:sz w:val="16"/>
        <w:szCs w:val="16"/>
      </w:rPr>
      <w:t>ISSN 2318-2962</w:t>
    </w:r>
    <w:r w:rsidRPr="00B211DF">
      <w:rPr>
        <w:rFonts w:ascii="Arial" w:hAnsi="Arial" w:cs="Arial"/>
        <w:sz w:val="16"/>
        <w:szCs w:val="16"/>
      </w:rPr>
      <w:tab/>
    </w:r>
    <w:r w:rsidRPr="00B211DF">
      <w:rPr>
        <w:rFonts w:ascii="Arial" w:hAnsi="Arial" w:cs="Arial"/>
        <w:sz w:val="16"/>
        <w:szCs w:val="16"/>
      </w:rPr>
      <w:tab/>
    </w:r>
  </w:p>
  <w:p w14:paraId="32AB7F97" w14:textId="00ADFC4E" w:rsidR="00190FD2" w:rsidRDefault="00EA5928" w:rsidP="00EA5928">
    <w:pPr>
      <w:pBdr>
        <w:bottom w:val="single" w:sz="18" w:space="1" w:color="93B64E"/>
      </w:pBdr>
      <w:spacing w:after="0" w:line="240" w:lineRule="auto"/>
      <w:rPr>
        <w:rFonts w:ascii="Arial" w:hAnsi="Arial" w:cs="Arial"/>
        <w:sz w:val="16"/>
        <w:szCs w:val="16"/>
      </w:rPr>
    </w:pPr>
    <w:r w:rsidRPr="00B211DF">
      <w:rPr>
        <w:rFonts w:ascii="Arial" w:hAnsi="Arial" w:cs="Arial"/>
        <w:sz w:val="16"/>
        <w:szCs w:val="16"/>
      </w:rPr>
      <w:t>DOI 10.5752/p.2318-2962.2022v34n.68p.XX</w:t>
    </w:r>
  </w:p>
  <w:p w14:paraId="2DB4F642" w14:textId="77777777" w:rsidR="00EA5928" w:rsidRPr="00EA5928" w:rsidRDefault="00EA5928" w:rsidP="00EA5928">
    <w:pPr>
      <w:pBdr>
        <w:bottom w:val="single" w:sz="18" w:space="1" w:color="93B64E"/>
      </w:pBdr>
      <w:spacing w:after="0" w:line="240" w:lineRule="auto"/>
      <w:rPr>
        <w:rFonts w:ascii="Arial" w:hAnsi="Arial" w:cs="Arial"/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B7AF3" w14:textId="77777777" w:rsidR="00190FD2" w:rsidRPr="00B211DF" w:rsidRDefault="00190FD2" w:rsidP="00190FD2">
    <w:pPr>
      <w:spacing w:after="0" w:line="240" w:lineRule="auto"/>
      <w:rPr>
        <w:rFonts w:ascii="Arial" w:hAnsi="Arial" w:cs="Arial"/>
        <w:b/>
        <w:bCs/>
      </w:rPr>
    </w:pPr>
    <w:r w:rsidRPr="00B211DF">
      <w:rPr>
        <w:rFonts w:ascii="Arial" w:hAnsi="Arial" w:cs="Arial"/>
        <w:b/>
        <w:bCs/>
      </w:rPr>
      <w:t>Caderno de Geografia (2022)</w:t>
    </w:r>
    <w:r>
      <w:rPr>
        <w:rFonts w:ascii="Arial" w:hAnsi="Arial" w:cs="Arial"/>
        <w:b/>
        <w:bCs/>
      </w:rPr>
      <w:t xml:space="preserve"> v.</w:t>
    </w:r>
    <w:r w:rsidRPr="00B211DF">
      <w:rPr>
        <w:rFonts w:ascii="Arial" w:hAnsi="Arial" w:cs="Arial"/>
        <w:b/>
        <w:bCs/>
      </w:rPr>
      <w:t>34</w:t>
    </w:r>
    <w:r>
      <w:rPr>
        <w:rFonts w:ascii="Arial" w:hAnsi="Arial" w:cs="Arial"/>
        <w:b/>
        <w:bCs/>
      </w:rPr>
      <w:t>, n.</w:t>
    </w:r>
    <w:r w:rsidRPr="00B211DF">
      <w:rPr>
        <w:rFonts w:ascii="Arial" w:hAnsi="Arial" w:cs="Arial"/>
        <w:b/>
        <w:bCs/>
      </w:rPr>
      <w:t>68</w:t>
    </w:r>
  </w:p>
  <w:p w14:paraId="4A98717A" w14:textId="77777777" w:rsidR="00190FD2" w:rsidRPr="006359E9" w:rsidRDefault="00190FD2" w:rsidP="00190FD2">
    <w:pPr>
      <w:spacing w:after="0" w:line="240" w:lineRule="auto"/>
      <w:rPr>
        <w:rFonts w:ascii="Arial" w:hAnsi="Arial" w:cs="Arial"/>
        <w:sz w:val="18"/>
        <w:szCs w:val="18"/>
      </w:rPr>
    </w:pPr>
    <w:r w:rsidRPr="006359E9">
      <w:rPr>
        <w:rFonts w:ascii="Arial" w:hAnsi="Arial" w:cs="Arial"/>
        <w:sz w:val="18"/>
        <w:szCs w:val="18"/>
      </w:rPr>
      <w:t>ISSN 2318-2962</w:t>
    </w:r>
    <w:r w:rsidRPr="006359E9">
      <w:rPr>
        <w:rFonts w:ascii="Arial" w:hAnsi="Arial" w:cs="Arial"/>
        <w:sz w:val="18"/>
        <w:szCs w:val="18"/>
      </w:rPr>
      <w:tab/>
    </w:r>
    <w:r w:rsidRPr="006359E9">
      <w:rPr>
        <w:rFonts w:ascii="Arial" w:hAnsi="Arial" w:cs="Arial"/>
        <w:sz w:val="18"/>
        <w:szCs w:val="18"/>
      </w:rPr>
      <w:tab/>
    </w:r>
  </w:p>
  <w:p w14:paraId="55462DCF" w14:textId="7338B870" w:rsidR="00190FD2" w:rsidRPr="006359E9" w:rsidRDefault="00190FD2" w:rsidP="00190FD2">
    <w:pPr>
      <w:pBdr>
        <w:bottom w:val="single" w:sz="48" w:space="1" w:color="93B64E"/>
      </w:pBdr>
      <w:spacing w:after="0" w:line="240" w:lineRule="auto"/>
      <w:rPr>
        <w:rFonts w:ascii="Arial" w:hAnsi="Arial" w:cs="Arial"/>
        <w:sz w:val="18"/>
        <w:szCs w:val="18"/>
      </w:rPr>
    </w:pPr>
    <w:r w:rsidRPr="006359E9">
      <w:rPr>
        <w:rFonts w:ascii="Arial" w:hAnsi="Arial" w:cs="Arial"/>
        <w:sz w:val="18"/>
        <w:szCs w:val="18"/>
      </w:rPr>
      <w:t>DOI 10.5752/p.2318-2962.2022v34n.68p.XX</w:t>
    </w:r>
  </w:p>
  <w:p w14:paraId="655363B2" w14:textId="400E5C6E" w:rsidR="00190FD2" w:rsidRPr="00190FD2" w:rsidRDefault="00190FD2" w:rsidP="00190FD2">
    <w:pPr>
      <w:pBdr>
        <w:bottom w:val="single" w:sz="48" w:space="1" w:color="93B64E"/>
      </w:pBdr>
      <w:spacing w:after="0" w:line="240" w:lineRule="auto"/>
      <w:rPr>
        <w:rFonts w:ascii="Arial" w:hAnsi="Arial" w:cs="Arial"/>
        <w:sz w:val="4"/>
        <w:szCs w:val="4"/>
      </w:rPr>
    </w:pPr>
    <w:r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4D18BC0" wp14:editId="3DB155AC">
              <wp:simplePos x="0" y="0"/>
              <wp:positionH relativeFrom="column">
                <wp:posOffset>-19050</wp:posOffset>
              </wp:positionH>
              <wp:positionV relativeFrom="paragraph">
                <wp:posOffset>92075</wp:posOffset>
              </wp:positionV>
              <wp:extent cx="2879725" cy="205740"/>
              <wp:effectExtent l="0" t="0" r="0" b="3810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79725" cy="205740"/>
                      </a:xfrm>
                      <a:prstGeom prst="rect">
                        <a:avLst/>
                      </a:prstGeom>
                      <a:solidFill>
                        <a:srgbClr val="93B64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0E0F6D" id="Retângulo 1" o:spid="_x0000_s1026" style="position:absolute;margin-left:-1.5pt;margin-top:7.25pt;width:226.75pt;height:16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" fillcolor="#93b64e" stroked="f" strokeweight="2pt"/>
          </w:pict>
        </mc:Fallback>
      </mc:AlternateContent>
    </w:r>
    <w:r w:rsidRPr="001465F7">
      <w:rPr>
        <w:rFonts w:ascii="Arial" w:hAnsi="Arial" w:cs="Arial"/>
        <w:b/>
        <w:bCs/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BCCECD1" wp14:editId="3CBCF4A0">
              <wp:simplePos x="0" y="0"/>
              <wp:positionH relativeFrom="column">
                <wp:posOffset>-19050</wp:posOffset>
              </wp:positionH>
              <wp:positionV relativeFrom="paragraph">
                <wp:posOffset>46355</wp:posOffset>
              </wp:positionV>
              <wp:extent cx="2360930" cy="243840"/>
              <wp:effectExtent l="0" t="0" r="0" b="381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438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3FB910" w14:textId="77777777" w:rsidR="00190FD2" w:rsidRPr="001465F7" w:rsidRDefault="00190FD2" w:rsidP="00190FD2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  <w:r w:rsidRPr="001465F7">
                            <w:rPr>
                              <w:b/>
                              <w:bCs/>
                              <w:color w:val="FFFFFF" w:themeColor="background1"/>
                            </w:rPr>
                            <w:t>ORIGINAL ARTI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CCECD1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-1.5pt;margin-top:3.65pt;width:185.9pt;height:19.2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" filled="f" stroked="f">
              <v:textbox>
                <w:txbxContent>
                  <w:p w14:paraId="423FB910" w14:textId="77777777" w:rsidR="00190FD2" w:rsidRPr="001465F7" w:rsidRDefault="00190FD2" w:rsidP="00190FD2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  <w:r w:rsidRPr="001465F7">
                      <w:rPr>
                        <w:b/>
                        <w:bCs/>
                        <w:color w:val="FFFFFF" w:themeColor="background1"/>
                      </w:rPr>
                      <w:t>ORIGINAL ARTICLE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00584BE6" w14:textId="77777777" w:rsidR="00190FD2" w:rsidRDefault="00190FD2" w:rsidP="00190FD2">
    <w:pPr>
      <w:spacing w:after="0" w:line="240" w:lineRule="auto"/>
      <w:rPr>
        <w:rFonts w:ascii="Arial" w:hAnsi="Arial" w:cs="Arial"/>
        <w:sz w:val="16"/>
        <w:szCs w:val="16"/>
      </w:rPr>
    </w:pPr>
  </w:p>
  <w:p w14:paraId="09922E76" w14:textId="1D1B7AB8" w:rsidR="00261C50" w:rsidRPr="00190FD2" w:rsidRDefault="00261C50" w:rsidP="00190FD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2E93"/>
    <w:multiLevelType w:val="hybridMultilevel"/>
    <w:tmpl w:val="4C2EF0FA"/>
    <w:lvl w:ilvl="0" w:tplc="95DEE9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D77638"/>
    <w:multiLevelType w:val="multilevel"/>
    <w:tmpl w:val="0F9C3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B04A56"/>
    <w:multiLevelType w:val="multilevel"/>
    <w:tmpl w:val="0040E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BA534B"/>
    <w:multiLevelType w:val="multilevel"/>
    <w:tmpl w:val="545A7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6D3FF3"/>
    <w:multiLevelType w:val="hybridMultilevel"/>
    <w:tmpl w:val="883030D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2E80BF5"/>
    <w:multiLevelType w:val="multilevel"/>
    <w:tmpl w:val="C29A0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134A24"/>
    <w:multiLevelType w:val="hybridMultilevel"/>
    <w:tmpl w:val="FDBA8CBE"/>
    <w:lvl w:ilvl="0" w:tplc="1EA4BA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1B1192"/>
    <w:multiLevelType w:val="multilevel"/>
    <w:tmpl w:val="9222B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3B3FC2"/>
    <w:multiLevelType w:val="multilevel"/>
    <w:tmpl w:val="361AF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7802E5"/>
    <w:multiLevelType w:val="multilevel"/>
    <w:tmpl w:val="8C449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882ACC"/>
    <w:multiLevelType w:val="multilevel"/>
    <w:tmpl w:val="0DD61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DF5887"/>
    <w:multiLevelType w:val="multilevel"/>
    <w:tmpl w:val="15965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1E0F64"/>
    <w:multiLevelType w:val="hybridMultilevel"/>
    <w:tmpl w:val="91C6CD1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512BDC"/>
    <w:multiLevelType w:val="hybridMultilevel"/>
    <w:tmpl w:val="7E12EA92"/>
    <w:lvl w:ilvl="0" w:tplc="B43020F4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242308E2"/>
    <w:multiLevelType w:val="hybridMultilevel"/>
    <w:tmpl w:val="4C2EF0FA"/>
    <w:lvl w:ilvl="0" w:tplc="95DEE9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630170"/>
    <w:multiLevelType w:val="hybridMultilevel"/>
    <w:tmpl w:val="B058A342"/>
    <w:lvl w:ilvl="0" w:tplc="0BD8D7C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562319"/>
    <w:multiLevelType w:val="multilevel"/>
    <w:tmpl w:val="470CE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3707B0"/>
    <w:multiLevelType w:val="hybridMultilevel"/>
    <w:tmpl w:val="5B84665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26235F"/>
    <w:multiLevelType w:val="multilevel"/>
    <w:tmpl w:val="5344C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B135C5"/>
    <w:multiLevelType w:val="hybridMultilevel"/>
    <w:tmpl w:val="F3ACC934"/>
    <w:lvl w:ilvl="0" w:tplc="CB225B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43C13"/>
    <w:multiLevelType w:val="multilevel"/>
    <w:tmpl w:val="B17A2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285DC7"/>
    <w:multiLevelType w:val="hybridMultilevel"/>
    <w:tmpl w:val="7E12EA92"/>
    <w:lvl w:ilvl="0" w:tplc="B43020F4">
      <w:start w:val="1"/>
      <w:numFmt w:val="decimal"/>
      <w:lvlText w:val="(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48744CEB"/>
    <w:multiLevelType w:val="hybridMultilevel"/>
    <w:tmpl w:val="49106FD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B55270"/>
    <w:multiLevelType w:val="multilevel"/>
    <w:tmpl w:val="D2C69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2333F7"/>
    <w:multiLevelType w:val="hybridMultilevel"/>
    <w:tmpl w:val="61D0CE96"/>
    <w:lvl w:ilvl="0" w:tplc="86B8A3AA">
      <w:start w:val="1"/>
      <w:numFmt w:val="decimal"/>
      <w:lvlText w:val="(%1)"/>
      <w:lvlJc w:val="left"/>
      <w:pPr>
        <w:ind w:left="360" w:hanging="360"/>
      </w:pPr>
      <w:rPr>
        <w:rFonts w:hint="default"/>
        <w:sz w:val="18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F426B14"/>
    <w:multiLevelType w:val="hybridMultilevel"/>
    <w:tmpl w:val="750014EE"/>
    <w:lvl w:ilvl="0" w:tplc="740C4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310D27"/>
    <w:multiLevelType w:val="multilevel"/>
    <w:tmpl w:val="8B86F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2501B5"/>
    <w:multiLevelType w:val="multilevel"/>
    <w:tmpl w:val="5E6A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8726ED"/>
    <w:multiLevelType w:val="hybridMultilevel"/>
    <w:tmpl w:val="CE2618F2"/>
    <w:lvl w:ilvl="0" w:tplc="4D9E3DEA">
      <w:start w:val="1"/>
      <w:numFmt w:val="decimal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D57097"/>
    <w:multiLevelType w:val="hybridMultilevel"/>
    <w:tmpl w:val="CF0EDE78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084F4B"/>
    <w:multiLevelType w:val="multilevel"/>
    <w:tmpl w:val="83A0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E156E7"/>
    <w:multiLevelType w:val="hybridMultilevel"/>
    <w:tmpl w:val="C0CA9022"/>
    <w:lvl w:ilvl="0" w:tplc="2AE85718">
      <w:start w:val="1"/>
      <w:numFmt w:val="decimal"/>
      <w:lvlText w:val="(%1)"/>
      <w:lvlJc w:val="left"/>
      <w:pPr>
        <w:ind w:left="-117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-451" w:hanging="360"/>
      </w:pPr>
    </w:lvl>
    <w:lvl w:ilvl="2" w:tplc="0416001B" w:tentative="1">
      <w:start w:val="1"/>
      <w:numFmt w:val="lowerRoman"/>
      <w:lvlText w:val="%3."/>
      <w:lvlJc w:val="right"/>
      <w:pPr>
        <w:ind w:left="269" w:hanging="180"/>
      </w:pPr>
    </w:lvl>
    <w:lvl w:ilvl="3" w:tplc="0416000F" w:tentative="1">
      <w:start w:val="1"/>
      <w:numFmt w:val="decimal"/>
      <w:lvlText w:val="%4."/>
      <w:lvlJc w:val="left"/>
      <w:pPr>
        <w:ind w:left="989" w:hanging="360"/>
      </w:pPr>
    </w:lvl>
    <w:lvl w:ilvl="4" w:tplc="04160019" w:tentative="1">
      <w:start w:val="1"/>
      <w:numFmt w:val="lowerLetter"/>
      <w:lvlText w:val="%5."/>
      <w:lvlJc w:val="left"/>
      <w:pPr>
        <w:ind w:left="1709" w:hanging="360"/>
      </w:pPr>
    </w:lvl>
    <w:lvl w:ilvl="5" w:tplc="0416001B" w:tentative="1">
      <w:start w:val="1"/>
      <w:numFmt w:val="lowerRoman"/>
      <w:lvlText w:val="%6."/>
      <w:lvlJc w:val="right"/>
      <w:pPr>
        <w:ind w:left="2429" w:hanging="180"/>
      </w:pPr>
    </w:lvl>
    <w:lvl w:ilvl="6" w:tplc="0416000F" w:tentative="1">
      <w:start w:val="1"/>
      <w:numFmt w:val="decimal"/>
      <w:lvlText w:val="%7."/>
      <w:lvlJc w:val="left"/>
      <w:pPr>
        <w:ind w:left="3149" w:hanging="360"/>
      </w:pPr>
    </w:lvl>
    <w:lvl w:ilvl="7" w:tplc="04160019" w:tentative="1">
      <w:start w:val="1"/>
      <w:numFmt w:val="lowerLetter"/>
      <w:lvlText w:val="%8."/>
      <w:lvlJc w:val="left"/>
      <w:pPr>
        <w:ind w:left="3869" w:hanging="360"/>
      </w:pPr>
    </w:lvl>
    <w:lvl w:ilvl="8" w:tplc="0416001B" w:tentative="1">
      <w:start w:val="1"/>
      <w:numFmt w:val="lowerRoman"/>
      <w:lvlText w:val="%9."/>
      <w:lvlJc w:val="right"/>
      <w:pPr>
        <w:ind w:left="4589" w:hanging="180"/>
      </w:pPr>
    </w:lvl>
  </w:abstractNum>
  <w:abstractNum w:abstractNumId="32" w15:restartNumberingAfterBreak="0">
    <w:nsid w:val="66BE4952"/>
    <w:multiLevelType w:val="hybridMultilevel"/>
    <w:tmpl w:val="14FA3956"/>
    <w:lvl w:ilvl="0" w:tplc="0416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3" w15:restartNumberingAfterBreak="0">
    <w:nsid w:val="66DF3EF1"/>
    <w:multiLevelType w:val="hybridMultilevel"/>
    <w:tmpl w:val="8F088BD4"/>
    <w:lvl w:ilvl="0" w:tplc="B71C22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D65864"/>
    <w:multiLevelType w:val="multilevel"/>
    <w:tmpl w:val="766A5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88092C"/>
    <w:multiLevelType w:val="multilevel"/>
    <w:tmpl w:val="3C9CA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0E7790"/>
    <w:multiLevelType w:val="multilevel"/>
    <w:tmpl w:val="2130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AE64F3"/>
    <w:multiLevelType w:val="multilevel"/>
    <w:tmpl w:val="0B309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A93B14"/>
    <w:multiLevelType w:val="multilevel"/>
    <w:tmpl w:val="5BD4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A171AD1"/>
    <w:multiLevelType w:val="multilevel"/>
    <w:tmpl w:val="0944F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D340444"/>
    <w:multiLevelType w:val="hybridMultilevel"/>
    <w:tmpl w:val="323C6F62"/>
    <w:lvl w:ilvl="0" w:tplc="B0DEA7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24"/>
  </w:num>
  <w:num w:numId="4">
    <w:abstractNumId w:val="21"/>
  </w:num>
  <w:num w:numId="5">
    <w:abstractNumId w:val="13"/>
  </w:num>
  <w:num w:numId="6">
    <w:abstractNumId w:val="15"/>
  </w:num>
  <w:num w:numId="7">
    <w:abstractNumId w:val="0"/>
  </w:num>
  <w:num w:numId="8">
    <w:abstractNumId w:val="33"/>
  </w:num>
  <w:num w:numId="9">
    <w:abstractNumId w:val="19"/>
  </w:num>
  <w:num w:numId="10">
    <w:abstractNumId w:val="31"/>
  </w:num>
  <w:num w:numId="11">
    <w:abstractNumId w:val="14"/>
  </w:num>
  <w:num w:numId="12">
    <w:abstractNumId w:val="32"/>
  </w:num>
  <w:num w:numId="13">
    <w:abstractNumId w:val="6"/>
  </w:num>
  <w:num w:numId="14">
    <w:abstractNumId w:val="25"/>
  </w:num>
  <w:num w:numId="15">
    <w:abstractNumId w:val="28"/>
  </w:num>
  <w:num w:numId="16">
    <w:abstractNumId w:val="40"/>
  </w:num>
  <w:num w:numId="17">
    <w:abstractNumId w:val="29"/>
  </w:num>
  <w:num w:numId="18">
    <w:abstractNumId w:val="12"/>
  </w:num>
  <w:num w:numId="19">
    <w:abstractNumId w:val="5"/>
  </w:num>
  <w:num w:numId="20">
    <w:abstractNumId w:val="36"/>
  </w:num>
  <w:num w:numId="21">
    <w:abstractNumId w:val="22"/>
  </w:num>
  <w:num w:numId="22">
    <w:abstractNumId w:val="26"/>
  </w:num>
  <w:num w:numId="23">
    <w:abstractNumId w:val="23"/>
  </w:num>
  <w:num w:numId="24">
    <w:abstractNumId w:val="8"/>
  </w:num>
  <w:num w:numId="25">
    <w:abstractNumId w:val="39"/>
  </w:num>
  <w:num w:numId="26">
    <w:abstractNumId w:val="20"/>
  </w:num>
  <w:num w:numId="27">
    <w:abstractNumId w:val="27"/>
  </w:num>
  <w:num w:numId="28">
    <w:abstractNumId w:val="2"/>
  </w:num>
  <w:num w:numId="29">
    <w:abstractNumId w:val="30"/>
  </w:num>
  <w:num w:numId="30">
    <w:abstractNumId w:val="11"/>
  </w:num>
  <w:num w:numId="31">
    <w:abstractNumId w:val="18"/>
  </w:num>
  <w:num w:numId="32">
    <w:abstractNumId w:val="10"/>
  </w:num>
  <w:num w:numId="33">
    <w:abstractNumId w:val="16"/>
  </w:num>
  <w:num w:numId="34">
    <w:abstractNumId w:val="35"/>
  </w:num>
  <w:num w:numId="35">
    <w:abstractNumId w:val="1"/>
  </w:num>
  <w:num w:numId="36">
    <w:abstractNumId w:val="38"/>
  </w:num>
  <w:num w:numId="37">
    <w:abstractNumId w:val="7"/>
  </w:num>
  <w:num w:numId="38">
    <w:abstractNumId w:val="37"/>
  </w:num>
  <w:num w:numId="39">
    <w:abstractNumId w:val="34"/>
  </w:num>
  <w:num w:numId="40">
    <w:abstractNumId w:val="9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NDe1MDc1tzQxNDZW0lEKTi0uzszPAykwqgUAchPPMywAAAA="/>
  </w:docVars>
  <w:rsids>
    <w:rsidRoot w:val="00DC1543"/>
    <w:rsid w:val="00000AB6"/>
    <w:rsid w:val="000011EE"/>
    <w:rsid w:val="0000137D"/>
    <w:rsid w:val="00001F72"/>
    <w:rsid w:val="00003397"/>
    <w:rsid w:val="00003BB4"/>
    <w:rsid w:val="000046A3"/>
    <w:rsid w:val="0000471D"/>
    <w:rsid w:val="000057F6"/>
    <w:rsid w:val="00005F2F"/>
    <w:rsid w:val="00006161"/>
    <w:rsid w:val="00006721"/>
    <w:rsid w:val="00006863"/>
    <w:rsid w:val="00006909"/>
    <w:rsid w:val="00006B9B"/>
    <w:rsid w:val="00011727"/>
    <w:rsid w:val="00011F07"/>
    <w:rsid w:val="00014465"/>
    <w:rsid w:val="00014EAE"/>
    <w:rsid w:val="00015843"/>
    <w:rsid w:val="00015A7F"/>
    <w:rsid w:val="00016C9A"/>
    <w:rsid w:val="00017348"/>
    <w:rsid w:val="00017C65"/>
    <w:rsid w:val="00017E7C"/>
    <w:rsid w:val="0002063E"/>
    <w:rsid w:val="00020E7E"/>
    <w:rsid w:val="0002113A"/>
    <w:rsid w:val="000211BB"/>
    <w:rsid w:val="000214FA"/>
    <w:rsid w:val="00021D65"/>
    <w:rsid w:val="000222C4"/>
    <w:rsid w:val="0002295A"/>
    <w:rsid w:val="00023609"/>
    <w:rsid w:val="00023828"/>
    <w:rsid w:val="00023A7B"/>
    <w:rsid w:val="00023B1D"/>
    <w:rsid w:val="00024B42"/>
    <w:rsid w:val="00024C36"/>
    <w:rsid w:val="00024FF9"/>
    <w:rsid w:val="00025EC0"/>
    <w:rsid w:val="000268E1"/>
    <w:rsid w:val="0002771F"/>
    <w:rsid w:val="000303FB"/>
    <w:rsid w:val="000304D1"/>
    <w:rsid w:val="00030889"/>
    <w:rsid w:val="00032CEF"/>
    <w:rsid w:val="0003333C"/>
    <w:rsid w:val="00033661"/>
    <w:rsid w:val="00034241"/>
    <w:rsid w:val="000342F7"/>
    <w:rsid w:val="00034650"/>
    <w:rsid w:val="00035CA9"/>
    <w:rsid w:val="00036B30"/>
    <w:rsid w:val="00036D81"/>
    <w:rsid w:val="0003721F"/>
    <w:rsid w:val="00037519"/>
    <w:rsid w:val="00037582"/>
    <w:rsid w:val="00037CE7"/>
    <w:rsid w:val="00040669"/>
    <w:rsid w:val="00040CB1"/>
    <w:rsid w:val="00041552"/>
    <w:rsid w:val="00042092"/>
    <w:rsid w:val="000423E6"/>
    <w:rsid w:val="000425E1"/>
    <w:rsid w:val="0004269C"/>
    <w:rsid w:val="00042A2C"/>
    <w:rsid w:val="00042FD5"/>
    <w:rsid w:val="00043015"/>
    <w:rsid w:val="000430E6"/>
    <w:rsid w:val="000432F3"/>
    <w:rsid w:val="0004513F"/>
    <w:rsid w:val="00045753"/>
    <w:rsid w:val="00045774"/>
    <w:rsid w:val="00046F45"/>
    <w:rsid w:val="000503BA"/>
    <w:rsid w:val="00050590"/>
    <w:rsid w:val="00050E28"/>
    <w:rsid w:val="000513AE"/>
    <w:rsid w:val="000524AD"/>
    <w:rsid w:val="00053FC3"/>
    <w:rsid w:val="0005505B"/>
    <w:rsid w:val="00055416"/>
    <w:rsid w:val="000602F2"/>
    <w:rsid w:val="000613CA"/>
    <w:rsid w:val="00061920"/>
    <w:rsid w:val="00061BCC"/>
    <w:rsid w:val="0006394F"/>
    <w:rsid w:val="00064179"/>
    <w:rsid w:val="000649AE"/>
    <w:rsid w:val="0006535E"/>
    <w:rsid w:val="00065523"/>
    <w:rsid w:val="000666D7"/>
    <w:rsid w:val="00067B5B"/>
    <w:rsid w:val="00070B18"/>
    <w:rsid w:val="000716F5"/>
    <w:rsid w:val="000727D7"/>
    <w:rsid w:val="0007489B"/>
    <w:rsid w:val="00074DD1"/>
    <w:rsid w:val="00075772"/>
    <w:rsid w:val="00075B0F"/>
    <w:rsid w:val="00075CCD"/>
    <w:rsid w:val="00075D1D"/>
    <w:rsid w:val="0007648C"/>
    <w:rsid w:val="0007693B"/>
    <w:rsid w:val="000771B1"/>
    <w:rsid w:val="00077D35"/>
    <w:rsid w:val="00081462"/>
    <w:rsid w:val="00081F1B"/>
    <w:rsid w:val="000829AB"/>
    <w:rsid w:val="00082B0C"/>
    <w:rsid w:val="00083302"/>
    <w:rsid w:val="0008353D"/>
    <w:rsid w:val="000841C3"/>
    <w:rsid w:val="000845B8"/>
    <w:rsid w:val="000852A9"/>
    <w:rsid w:val="00085686"/>
    <w:rsid w:val="00086639"/>
    <w:rsid w:val="00086BAD"/>
    <w:rsid w:val="00087B36"/>
    <w:rsid w:val="00087CE3"/>
    <w:rsid w:val="00090154"/>
    <w:rsid w:val="0009150F"/>
    <w:rsid w:val="00091CBC"/>
    <w:rsid w:val="000920AF"/>
    <w:rsid w:val="000939D1"/>
    <w:rsid w:val="00093F19"/>
    <w:rsid w:val="000940B8"/>
    <w:rsid w:val="00094EF6"/>
    <w:rsid w:val="00095EF4"/>
    <w:rsid w:val="00096044"/>
    <w:rsid w:val="00097590"/>
    <w:rsid w:val="00097A5E"/>
    <w:rsid w:val="000A0D73"/>
    <w:rsid w:val="000A16AD"/>
    <w:rsid w:val="000A4D68"/>
    <w:rsid w:val="000A5667"/>
    <w:rsid w:val="000A6241"/>
    <w:rsid w:val="000A6361"/>
    <w:rsid w:val="000A6553"/>
    <w:rsid w:val="000B0341"/>
    <w:rsid w:val="000B05B2"/>
    <w:rsid w:val="000B0C31"/>
    <w:rsid w:val="000B21AA"/>
    <w:rsid w:val="000B2CBA"/>
    <w:rsid w:val="000B453A"/>
    <w:rsid w:val="000B4C81"/>
    <w:rsid w:val="000B5111"/>
    <w:rsid w:val="000B5DE7"/>
    <w:rsid w:val="000B6BD9"/>
    <w:rsid w:val="000B78F0"/>
    <w:rsid w:val="000B7D4B"/>
    <w:rsid w:val="000C1B36"/>
    <w:rsid w:val="000C1CF2"/>
    <w:rsid w:val="000C2142"/>
    <w:rsid w:val="000C2829"/>
    <w:rsid w:val="000C3422"/>
    <w:rsid w:val="000C3BC2"/>
    <w:rsid w:val="000C41C4"/>
    <w:rsid w:val="000C440A"/>
    <w:rsid w:val="000C4712"/>
    <w:rsid w:val="000C4D0E"/>
    <w:rsid w:val="000C5433"/>
    <w:rsid w:val="000C567B"/>
    <w:rsid w:val="000C63DE"/>
    <w:rsid w:val="000C671D"/>
    <w:rsid w:val="000C699F"/>
    <w:rsid w:val="000C707C"/>
    <w:rsid w:val="000C748A"/>
    <w:rsid w:val="000D0A39"/>
    <w:rsid w:val="000D158B"/>
    <w:rsid w:val="000D1796"/>
    <w:rsid w:val="000D1AB9"/>
    <w:rsid w:val="000D2290"/>
    <w:rsid w:val="000D260D"/>
    <w:rsid w:val="000D2B21"/>
    <w:rsid w:val="000D2FCB"/>
    <w:rsid w:val="000D51A9"/>
    <w:rsid w:val="000D53F5"/>
    <w:rsid w:val="000D6296"/>
    <w:rsid w:val="000D634D"/>
    <w:rsid w:val="000D7EAB"/>
    <w:rsid w:val="000E3352"/>
    <w:rsid w:val="000E4303"/>
    <w:rsid w:val="000E4CFE"/>
    <w:rsid w:val="000E59E0"/>
    <w:rsid w:val="000E5F25"/>
    <w:rsid w:val="000E6238"/>
    <w:rsid w:val="000E6410"/>
    <w:rsid w:val="000F00DA"/>
    <w:rsid w:val="000F113B"/>
    <w:rsid w:val="000F1DA2"/>
    <w:rsid w:val="000F1EA4"/>
    <w:rsid w:val="000F2B99"/>
    <w:rsid w:val="000F2DA6"/>
    <w:rsid w:val="000F533E"/>
    <w:rsid w:val="000F537D"/>
    <w:rsid w:val="000F5EA0"/>
    <w:rsid w:val="000F7EAC"/>
    <w:rsid w:val="00101087"/>
    <w:rsid w:val="00101573"/>
    <w:rsid w:val="00101DCE"/>
    <w:rsid w:val="001023A2"/>
    <w:rsid w:val="001042A8"/>
    <w:rsid w:val="001045DF"/>
    <w:rsid w:val="00105BD1"/>
    <w:rsid w:val="0010695C"/>
    <w:rsid w:val="00106993"/>
    <w:rsid w:val="00106CD4"/>
    <w:rsid w:val="00107C45"/>
    <w:rsid w:val="00110BB9"/>
    <w:rsid w:val="00110E56"/>
    <w:rsid w:val="001115E9"/>
    <w:rsid w:val="00111ED3"/>
    <w:rsid w:val="001134CD"/>
    <w:rsid w:val="00114340"/>
    <w:rsid w:val="00114768"/>
    <w:rsid w:val="00114EE4"/>
    <w:rsid w:val="00115399"/>
    <w:rsid w:val="00116273"/>
    <w:rsid w:val="00117686"/>
    <w:rsid w:val="00117DB2"/>
    <w:rsid w:val="00120653"/>
    <w:rsid w:val="0012150C"/>
    <w:rsid w:val="00121AED"/>
    <w:rsid w:val="00121DEC"/>
    <w:rsid w:val="00122081"/>
    <w:rsid w:val="00122F37"/>
    <w:rsid w:val="00123521"/>
    <w:rsid w:val="0012447F"/>
    <w:rsid w:val="001249E8"/>
    <w:rsid w:val="0012611C"/>
    <w:rsid w:val="00126269"/>
    <w:rsid w:val="00126BEE"/>
    <w:rsid w:val="00131539"/>
    <w:rsid w:val="001316A4"/>
    <w:rsid w:val="00131BFD"/>
    <w:rsid w:val="00131EF6"/>
    <w:rsid w:val="00133802"/>
    <w:rsid w:val="001338C5"/>
    <w:rsid w:val="001361E0"/>
    <w:rsid w:val="001366FE"/>
    <w:rsid w:val="0013693B"/>
    <w:rsid w:val="0013693D"/>
    <w:rsid w:val="00137D33"/>
    <w:rsid w:val="00140843"/>
    <w:rsid w:val="001408BE"/>
    <w:rsid w:val="00141416"/>
    <w:rsid w:val="001428D2"/>
    <w:rsid w:val="00142D7A"/>
    <w:rsid w:val="00144351"/>
    <w:rsid w:val="001453B7"/>
    <w:rsid w:val="001465F7"/>
    <w:rsid w:val="001507EA"/>
    <w:rsid w:val="00150C12"/>
    <w:rsid w:val="001518A6"/>
    <w:rsid w:val="00152D02"/>
    <w:rsid w:val="00153F35"/>
    <w:rsid w:val="00157423"/>
    <w:rsid w:val="001601A4"/>
    <w:rsid w:val="0016049E"/>
    <w:rsid w:val="001607DD"/>
    <w:rsid w:val="00161008"/>
    <w:rsid w:val="0016347F"/>
    <w:rsid w:val="001641BD"/>
    <w:rsid w:val="00164B2A"/>
    <w:rsid w:val="00164D4F"/>
    <w:rsid w:val="0016535F"/>
    <w:rsid w:val="001653F3"/>
    <w:rsid w:val="0016565F"/>
    <w:rsid w:val="00166D5F"/>
    <w:rsid w:val="001707ED"/>
    <w:rsid w:val="001723F2"/>
    <w:rsid w:val="00172FA6"/>
    <w:rsid w:val="001730E6"/>
    <w:rsid w:val="00173378"/>
    <w:rsid w:val="0017375B"/>
    <w:rsid w:val="00174A00"/>
    <w:rsid w:val="00175AE8"/>
    <w:rsid w:val="00176363"/>
    <w:rsid w:val="00176CA6"/>
    <w:rsid w:val="00177969"/>
    <w:rsid w:val="00180ACA"/>
    <w:rsid w:val="00180E45"/>
    <w:rsid w:val="00181069"/>
    <w:rsid w:val="00182288"/>
    <w:rsid w:val="001822FD"/>
    <w:rsid w:val="00183669"/>
    <w:rsid w:val="001839AA"/>
    <w:rsid w:val="00186CB4"/>
    <w:rsid w:val="001874EA"/>
    <w:rsid w:val="001875EE"/>
    <w:rsid w:val="001878A0"/>
    <w:rsid w:val="00190027"/>
    <w:rsid w:val="001900B9"/>
    <w:rsid w:val="0019069F"/>
    <w:rsid w:val="00190F42"/>
    <w:rsid w:val="00190FD2"/>
    <w:rsid w:val="001913EC"/>
    <w:rsid w:val="00191974"/>
    <w:rsid w:val="00191AA8"/>
    <w:rsid w:val="001923C9"/>
    <w:rsid w:val="00192689"/>
    <w:rsid w:val="00192BF2"/>
    <w:rsid w:val="00193516"/>
    <w:rsid w:val="00193F6F"/>
    <w:rsid w:val="0019477C"/>
    <w:rsid w:val="00194927"/>
    <w:rsid w:val="00194C54"/>
    <w:rsid w:val="0019511C"/>
    <w:rsid w:val="001956FB"/>
    <w:rsid w:val="00195717"/>
    <w:rsid w:val="00196180"/>
    <w:rsid w:val="001962D8"/>
    <w:rsid w:val="00196AB4"/>
    <w:rsid w:val="0019777C"/>
    <w:rsid w:val="001A1504"/>
    <w:rsid w:val="001A17B9"/>
    <w:rsid w:val="001A21A8"/>
    <w:rsid w:val="001A280C"/>
    <w:rsid w:val="001A41CD"/>
    <w:rsid w:val="001A464C"/>
    <w:rsid w:val="001A5280"/>
    <w:rsid w:val="001A541D"/>
    <w:rsid w:val="001A6083"/>
    <w:rsid w:val="001A7E36"/>
    <w:rsid w:val="001B05E1"/>
    <w:rsid w:val="001B1604"/>
    <w:rsid w:val="001B3F79"/>
    <w:rsid w:val="001B41AF"/>
    <w:rsid w:val="001B4E17"/>
    <w:rsid w:val="001B5020"/>
    <w:rsid w:val="001B5CCA"/>
    <w:rsid w:val="001B6B57"/>
    <w:rsid w:val="001B7022"/>
    <w:rsid w:val="001B73D5"/>
    <w:rsid w:val="001B7651"/>
    <w:rsid w:val="001B7794"/>
    <w:rsid w:val="001B7C00"/>
    <w:rsid w:val="001C0001"/>
    <w:rsid w:val="001C0249"/>
    <w:rsid w:val="001C233D"/>
    <w:rsid w:val="001C24FE"/>
    <w:rsid w:val="001C339D"/>
    <w:rsid w:val="001C3B0A"/>
    <w:rsid w:val="001C414E"/>
    <w:rsid w:val="001C5BDE"/>
    <w:rsid w:val="001C6740"/>
    <w:rsid w:val="001C69A6"/>
    <w:rsid w:val="001C7F39"/>
    <w:rsid w:val="001C7F6B"/>
    <w:rsid w:val="001D005A"/>
    <w:rsid w:val="001D15D8"/>
    <w:rsid w:val="001D2588"/>
    <w:rsid w:val="001D445A"/>
    <w:rsid w:val="001D5113"/>
    <w:rsid w:val="001D5C2E"/>
    <w:rsid w:val="001D5D8B"/>
    <w:rsid w:val="001D74B2"/>
    <w:rsid w:val="001D7933"/>
    <w:rsid w:val="001E0077"/>
    <w:rsid w:val="001E0374"/>
    <w:rsid w:val="001E074E"/>
    <w:rsid w:val="001E0EFB"/>
    <w:rsid w:val="001E1283"/>
    <w:rsid w:val="001E1BA8"/>
    <w:rsid w:val="001E2C9A"/>
    <w:rsid w:val="001E2D4D"/>
    <w:rsid w:val="001E4068"/>
    <w:rsid w:val="001E50D2"/>
    <w:rsid w:val="001E5624"/>
    <w:rsid w:val="001E6865"/>
    <w:rsid w:val="001E6B4D"/>
    <w:rsid w:val="001E78E9"/>
    <w:rsid w:val="001E7B25"/>
    <w:rsid w:val="001E7BCB"/>
    <w:rsid w:val="001F02D1"/>
    <w:rsid w:val="001F105D"/>
    <w:rsid w:val="001F160F"/>
    <w:rsid w:val="001F18E4"/>
    <w:rsid w:val="001F246A"/>
    <w:rsid w:val="001F3743"/>
    <w:rsid w:val="001F3ADD"/>
    <w:rsid w:val="001F3CEC"/>
    <w:rsid w:val="001F3FAC"/>
    <w:rsid w:val="001F4630"/>
    <w:rsid w:val="001F7911"/>
    <w:rsid w:val="0020118E"/>
    <w:rsid w:val="00202030"/>
    <w:rsid w:val="0020257D"/>
    <w:rsid w:val="00202B17"/>
    <w:rsid w:val="00203738"/>
    <w:rsid w:val="002046C0"/>
    <w:rsid w:val="0020548E"/>
    <w:rsid w:val="00206866"/>
    <w:rsid w:val="00207B1F"/>
    <w:rsid w:val="00207C32"/>
    <w:rsid w:val="00211148"/>
    <w:rsid w:val="002111D7"/>
    <w:rsid w:val="002117F0"/>
    <w:rsid w:val="00211ACB"/>
    <w:rsid w:val="00211AF6"/>
    <w:rsid w:val="002121AE"/>
    <w:rsid w:val="0021266A"/>
    <w:rsid w:val="00213471"/>
    <w:rsid w:val="0021459A"/>
    <w:rsid w:val="00214D84"/>
    <w:rsid w:val="00215129"/>
    <w:rsid w:val="002151F4"/>
    <w:rsid w:val="002164C3"/>
    <w:rsid w:val="002165B8"/>
    <w:rsid w:val="00216D89"/>
    <w:rsid w:val="002171EC"/>
    <w:rsid w:val="00217C8B"/>
    <w:rsid w:val="00217D6C"/>
    <w:rsid w:val="00220F6E"/>
    <w:rsid w:val="00221DFE"/>
    <w:rsid w:val="00222294"/>
    <w:rsid w:val="00222837"/>
    <w:rsid w:val="00223883"/>
    <w:rsid w:val="00223B40"/>
    <w:rsid w:val="002248B9"/>
    <w:rsid w:val="00224DBF"/>
    <w:rsid w:val="00225367"/>
    <w:rsid w:val="00225CC7"/>
    <w:rsid w:val="00225D8B"/>
    <w:rsid w:val="00225E6A"/>
    <w:rsid w:val="00226787"/>
    <w:rsid w:val="00230D1D"/>
    <w:rsid w:val="00230D93"/>
    <w:rsid w:val="00231B74"/>
    <w:rsid w:val="00231E2F"/>
    <w:rsid w:val="002320CB"/>
    <w:rsid w:val="00232CC0"/>
    <w:rsid w:val="00233388"/>
    <w:rsid w:val="002341E2"/>
    <w:rsid w:val="00234DA5"/>
    <w:rsid w:val="0023570F"/>
    <w:rsid w:val="00235B39"/>
    <w:rsid w:val="00235F48"/>
    <w:rsid w:val="00235FA9"/>
    <w:rsid w:val="002364FF"/>
    <w:rsid w:val="002365D4"/>
    <w:rsid w:val="00236826"/>
    <w:rsid w:val="00236D9B"/>
    <w:rsid w:val="00236E84"/>
    <w:rsid w:val="00240493"/>
    <w:rsid w:val="00240C6D"/>
    <w:rsid w:val="002410F8"/>
    <w:rsid w:val="00241E25"/>
    <w:rsid w:val="00242232"/>
    <w:rsid w:val="00242AC7"/>
    <w:rsid w:val="00242D74"/>
    <w:rsid w:val="002438D1"/>
    <w:rsid w:val="002448D3"/>
    <w:rsid w:val="00244F15"/>
    <w:rsid w:val="00245F72"/>
    <w:rsid w:val="002460E8"/>
    <w:rsid w:val="0024632C"/>
    <w:rsid w:val="00247A37"/>
    <w:rsid w:val="00250809"/>
    <w:rsid w:val="00250A14"/>
    <w:rsid w:val="002520E6"/>
    <w:rsid w:val="00252293"/>
    <w:rsid w:val="00252821"/>
    <w:rsid w:val="002550E5"/>
    <w:rsid w:val="00256C52"/>
    <w:rsid w:val="00257553"/>
    <w:rsid w:val="002578A5"/>
    <w:rsid w:val="0026084A"/>
    <w:rsid w:val="00260D1C"/>
    <w:rsid w:val="002612FF"/>
    <w:rsid w:val="002614EF"/>
    <w:rsid w:val="002619F4"/>
    <w:rsid w:val="00261C50"/>
    <w:rsid w:val="00261CDF"/>
    <w:rsid w:val="00261FDB"/>
    <w:rsid w:val="0026299C"/>
    <w:rsid w:val="00263581"/>
    <w:rsid w:val="002636C1"/>
    <w:rsid w:val="00263E0F"/>
    <w:rsid w:val="002642F5"/>
    <w:rsid w:val="00266364"/>
    <w:rsid w:val="002670F8"/>
    <w:rsid w:val="00267391"/>
    <w:rsid w:val="00271C93"/>
    <w:rsid w:val="00272115"/>
    <w:rsid w:val="00272543"/>
    <w:rsid w:val="002733B2"/>
    <w:rsid w:val="002746CD"/>
    <w:rsid w:val="0027555B"/>
    <w:rsid w:val="00276D78"/>
    <w:rsid w:val="00277B2D"/>
    <w:rsid w:val="00280B2E"/>
    <w:rsid w:val="00281162"/>
    <w:rsid w:val="00283ED1"/>
    <w:rsid w:val="0028449D"/>
    <w:rsid w:val="0028500B"/>
    <w:rsid w:val="002851E9"/>
    <w:rsid w:val="00285527"/>
    <w:rsid w:val="002859FA"/>
    <w:rsid w:val="00286F38"/>
    <w:rsid w:val="00287E26"/>
    <w:rsid w:val="002902ED"/>
    <w:rsid w:val="002909B5"/>
    <w:rsid w:val="002920B1"/>
    <w:rsid w:val="002923E3"/>
    <w:rsid w:val="00293A09"/>
    <w:rsid w:val="00294501"/>
    <w:rsid w:val="0029472F"/>
    <w:rsid w:val="002949BC"/>
    <w:rsid w:val="002949DB"/>
    <w:rsid w:val="00295DB5"/>
    <w:rsid w:val="00295F06"/>
    <w:rsid w:val="00296714"/>
    <w:rsid w:val="00297A24"/>
    <w:rsid w:val="00297D06"/>
    <w:rsid w:val="00297D7B"/>
    <w:rsid w:val="002A0461"/>
    <w:rsid w:val="002A18F8"/>
    <w:rsid w:val="002A222F"/>
    <w:rsid w:val="002A2B98"/>
    <w:rsid w:val="002A306F"/>
    <w:rsid w:val="002A37C7"/>
    <w:rsid w:val="002A54A5"/>
    <w:rsid w:val="002A612B"/>
    <w:rsid w:val="002A6552"/>
    <w:rsid w:val="002A6831"/>
    <w:rsid w:val="002A6BCD"/>
    <w:rsid w:val="002B0360"/>
    <w:rsid w:val="002B05AB"/>
    <w:rsid w:val="002B0D8C"/>
    <w:rsid w:val="002B148E"/>
    <w:rsid w:val="002B1530"/>
    <w:rsid w:val="002B1D98"/>
    <w:rsid w:val="002B21C0"/>
    <w:rsid w:val="002B32CA"/>
    <w:rsid w:val="002B3B66"/>
    <w:rsid w:val="002B493D"/>
    <w:rsid w:val="002B4BCD"/>
    <w:rsid w:val="002B5AD8"/>
    <w:rsid w:val="002B75E4"/>
    <w:rsid w:val="002B79B5"/>
    <w:rsid w:val="002C007D"/>
    <w:rsid w:val="002C0106"/>
    <w:rsid w:val="002C13A7"/>
    <w:rsid w:val="002C13AF"/>
    <w:rsid w:val="002C1F24"/>
    <w:rsid w:val="002C27B8"/>
    <w:rsid w:val="002C3118"/>
    <w:rsid w:val="002C75D3"/>
    <w:rsid w:val="002C7753"/>
    <w:rsid w:val="002D030B"/>
    <w:rsid w:val="002D0B87"/>
    <w:rsid w:val="002D1924"/>
    <w:rsid w:val="002D1D2B"/>
    <w:rsid w:val="002D39A2"/>
    <w:rsid w:val="002D418D"/>
    <w:rsid w:val="002D4293"/>
    <w:rsid w:val="002D4F67"/>
    <w:rsid w:val="002D645F"/>
    <w:rsid w:val="002D6CED"/>
    <w:rsid w:val="002D6D81"/>
    <w:rsid w:val="002E0999"/>
    <w:rsid w:val="002E10D5"/>
    <w:rsid w:val="002E2F90"/>
    <w:rsid w:val="002E3381"/>
    <w:rsid w:val="002E756A"/>
    <w:rsid w:val="002E764E"/>
    <w:rsid w:val="002E7A79"/>
    <w:rsid w:val="002E7B14"/>
    <w:rsid w:val="002F0171"/>
    <w:rsid w:val="002F0C78"/>
    <w:rsid w:val="002F0F74"/>
    <w:rsid w:val="002F128B"/>
    <w:rsid w:val="002F1462"/>
    <w:rsid w:val="002F1C79"/>
    <w:rsid w:val="002F1D9C"/>
    <w:rsid w:val="002F1FB4"/>
    <w:rsid w:val="002F1FEF"/>
    <w:rsid w:val="002F27B5"/>
    <w:rsid w:val="002F36B3"/>
    <w:rsid w:val="002F3821"/>
    <w:rsid w:val="002F3CD2"/>
    <w:rsid w:val="002F426B"/>
    <w:rsid w:val="002F4913"/>
    <w:rsid w:val="002F4ADE"/>
    <w:rsid w:val="002F566F"/>
    <w:rsid w:val="002F6A1F"/>
    <w:rsid w:val="002F7C39"/>
    <w:rsid w:val="0030048B"/>
    <w:rsid w:val="00301073"/>
    <w:rsid w:val="00303950"/>
    <w:rsid w:val="00303BDF"/>
    <w:rsid w:val="00303D60"/>
    <w:rsid w:val="00304E3F"/>
    <w:rsid w:val="00304F74"/>
    <w:rsid w:val="00305798"/>
    <w:rsid w:val="00305971"/>
    <w:rsid w:val="00306DE8"/>
    <w:rsid w:val="00307170"/>
    <w:rsid w:val="0030789F"/>
    <w:rsid w:val="00311201"/>
    <w:rsid w:val="00311830"/>
    <w:rsid w:val="00312257"/>
    <w:rsid w:val="003124C1"/>
    <w:rsid w:val="00314178"/>
    <w:rsid w:val="00314E95"/>
    <w:rsid w:val="003153CA"/>
    <w:rsid w:val="0031566D"/>
    <w:rsid w:val="00315821"/>
    <w:rsid w:val="00315C3D"/>
    <w:rsid w:val="00315D36"/>
    <w:rsid w:val="00316943"/>
    <w:rsid w:val="00316B05"/>
    <w:rsid w:val="003179F7"/>
    <w:rsid w:val="00320C9B"/>
    <w:rsid w:val="0032135D"/>
    <w:rsid w:val="00321CA9"/>
    <w:rsid w:val="0032235E"/>
    <w:rsid w:val="00322890"/>
    <w:rsid w:val="00323652"/>
    <w:rsid w:val="00323F24"/>
    <w:rsid w:val="00324787"/>
    <w:rsid w:val="00325CC3"/>
    <w:rsid w:val="00325E87"/>
    <w:rsid w:val="00326163"/>
    <w:rsid w:val="00326331"/>
    <w:rsid w:val="0033095F"/>
    <w:rsid w:val="003311E9"/>
    <w:rsid w:val="003337DC"/>
    <w:rsid w:val="00333868"/>
    <w:rsid w:val="00334457"/>
    <w:rsid w:val="00334C97"/>
    <w:rsid w:val="00334F83"/>
    <w:rsid w:val="00337CBD"/>
    <w:rsid w:val="003403E6"/>
    <w:rsid w:val="003407C4"/>
    <w:rsid w:val="003408E3"/>
    <w:rsid w:val="003413AA"/>
    <w:rsid w:val="003448FC"/>
    <w:rsid w:val="00345732"/>
    <w:rsid w:val="003457D1"/>
    <w:rsid w:val="00345EA9"/>
    <w:rsid w:val="0034732C"/>
    <w:rsid w:val="00351046"/>
    <w:rsid w:val="0035173D"/>
    <w:rsid w:val="00352B4E"/>
    <w:rsid w:val="00353434"/>
    <w:rsid w:val="003541FF"/>
    <w:rsid w:val="003547D2"/>
    <w:rsid w:val="0035606E"/>
    <w:rsid w:val="003566A9"/>
    <w:rsid w:val="00356D3F"/>
    <w:rsid w:val="003579CB"/>
    <w:rsid w:val="00360F5B"/>
    <w:rsid w:val="003632B5"/>
    <w:rsid w:val="0036353C"/>
    <w:rsid w:val="003641B2"/>
    <w:rsid w:val="003653F1"/>
    <w:rsid w:val="003663FD"/>
    <w:rsid w:val="00366453"/>
    <w:rsid w:val="00371573"/>
    <w:rsid w:val="00373233"/>
    <w:rsid w:val="0037328D"/>
    <w:rsid w:val="003739AC"/>
    <w:rsid w:val="003750A8"/>
    <w:rsid w:val="0037598A"/>
    <w:rsid w:val="00375B68"/>
    <w:rsid w:val="00375DB1"/>
    <w:rsid w:val="00375E8A"/>
    <w:rsid w:val="003779D4"/>
    <w:rsid w:val="00377CFF"/>
    <w:rsid w:val="00380595"/>
    <w:rsid w:val="00380E9C"/>
    <w:rsid w:val="003811AF"/>
    <w:rsid w:val="00381CFE"/>
    <w:rsid w:val="003823A8"/>
    <w:rsid w:val="0038268A"/>
    <w:rsid w:val="003826DB"/>
    <w:rsid w:val="003828B5"/>
    <w:rsid w:val="0038434C"/>
    <w:rsid w:val="00384617"/>
    <w:rsid w:val="00384795"/>
    <w:rsid w:val="00385FD9"/>
    <w:rsid w:val="00386D15"/>
    <w:rsid w:val="003872A9"/>
    <w:rsid w:val="00387FFC"/>
    <w:rsid w:val="00390281"/>
    <w:rsid w:val="00391187"/>
    <w:rsid w:val="003914CF"/>
    <w:rsid w:val="003920B3"/>
    <w:rsid w:val="00393B3B"/>
    <w:rsid w:val="00393EAC"/>
    <w:rsid w:val="00394EA5"/>
    <w:rsid w:val="003950ED"/>
    <w:rsid w:val="00396390"/>
    <w:rsid w:val="003965FD"/>
    <w:rsid w:val="00396C15"/>
    <w:rsid w:val="003A0B53"/>
    <w:rsid w:val="003A15F7"/>
    <w:rsid w:val="003A1D85"/>
    <w:rsid w:val="003A1D8F"/>
    <w:rsid w:val="003A20D2"/>
    <w:rsid w:val="003A2ACD"/>
    <w:rsid w:val="003A731D"/>
    <w:rsid w:val="003A7365"/>
    <w:rsid w:val="003A7A0F"/>
    <w:rsid w:val="003B0118"/>
    <w:rsid w:val="003B0322"/>
    <w:rsid w:val="003B0E6C"/>
    <w:rsid w:val="003B3298"/>
    <w:rsid w:val="003B3701"/>
    <w:rsid w:val="003B3C6C"/>
    <w:rsid w:val="003B4850"/>
    <w:rsid w:val="003B50A5"/>
    <w:rsid w:val="003B5CD6"/>
    <w:rsid w:val="003C02BB"/>
    <w:rsid w:val="003C05A5"/>
    <w:rsid w:val="003C0A0D"/>
    <w:rsid w:val="003C0C32"/>
    <w:rsid w:val="003C18A3"/>
    <w:rsid w:val="003C1A06"/>
    <w:rsid w:val="003C1BCC"/>
    <w:rsid w:val="003C1ED3"/>
    <w:rsid w:val="003C2440"/>
    <w:rsid w:val="003C258C"/>
    <w:rsid w:val="003C31C5"/>
    <w:rsid w:val="003C3AB6"/>
    <w:rsid w:val="003C3F87"/>
    <w:rsid w:val="003C485C"/>
    <w:rsid w:val="003C5A2B"/>
    <w:rsid w:val="003C5EB1"/>
    <w:rsid w:val="003C6FF8"/>
    <w:rsid w:val="003D1EF7"/>
    <w:rsid w:val="003D260F"/>
    <w:rsid w:val="003D2F00"/>
    <w:rsid w:val="003D4897"/>
    <w:rsid w:val="003D704E"/>
    <w:rsid w:val="003D71F9"/>
    <w:rsid w:val="003E05FD"/>
    <w:rsid w:val="003E0738"/>
    <w:rsid w:val="003E2A89"/>
    <w:rsid w:val="003E2B18"/>
    <w:rsid w:val="003E2ED9"/>
    <w:rsid w:val="003E3328"/>
    <w:rsid w:val="003E3333"/>
    <w:rsid w:val="003E3AC3"/>
    <w:rsid w:val="003E3EBC"/>
    <w:rsid w:val="003E43F2"/>
    <w:rsid w:val="003E471F"/>
    <w:rsid w:val="003E4725"/>
    <w:rsid w:val="003E6A09"/>
    <w:rsid w:val="003E6A5F"/>
    <w:rsid w:val="003E6EEC"/>
    <w:rsid w:val="003E74BA"/>
    <w:rsid w:val="003F0375"/>
    <w:rsid w:val="003F0B95"/>
    <w:rsid w:val="003F3D7C"/>
    <w:rsid w:val="003F3E48"/>
    <w:rsid w:val="003F5579"/>
    <w:rsid w:val="003F561F"/>
    <w:rsid w:val="003F5D57"/>
    <w:rsid w:val="003F5F3A"/>
    <w:rsid w:val="003F7467"/>
    <w:rsid w:val="003F7E45"/>
    <w:rsid w:val="0040025C"/>
    <w:rsid w:val="00401700"/>
    <w:rsid w:val="00402FE0"/>
    <w:rsid w:val="00403511"/>
    <w:rsid w:val="00403DF5"/>
    <w:rsid w:val="004046BB"/>
    <w:rsid w:val="00404728"/>
    <w:rsid w:val="004047A1"/>
    <w:rsid w:val="00406CFA"/>
    <w:rsid w:val="004073BD"/>
    <w:rsid w:val="00407C80"/>
    <w:rsid w:val="0041006B"/>
    <w:rsid w:val="004106C4"/>
    <w:rsid w:val="00410F31"/>
    <w:rsid w:val="00413FB1"/>
    <w:rsid w:val="0041520F"/>
    <w:rsid w:val="004177DF"/>
    <w:rsid w:val="00417847"/>
    <w:rsid w:val="0042017A"/>
    <w:rsid w:val="00420182"/>
    <w:rsid w:val="004202E9"/>
    <w:rsid w:val="00421003"/>
    <w:rsid w:val="00422C00"/>
    <w:rsid w:val="0042335A"/>
    <w:rsid w:val="004233F7"/>
    <w:rsid w:val="00424C99"/>
    <w:rsid w:val="00424E36"/>
    <w:rsid w:val="00425D57"/>
    <w:rsid w:val="00425D7E"/>
    <w:rsid w:val="00427C12"/>
    <w:rsid w:val="00430561"/>
    <w:rsid w:val="004306E5"/>
    <w:rsid w:val="00430B45"/>
    <w:rsid w:val="00431498"/>
    <w:rsid w:val="0043267F"/>
    <w:rsid w:val="004327A9"/>
    <w:rsid w:val="00432F54"/>
    <w:rsid w:val="00433C7A"/>
    <w:rsid w:val="00433CAD"/>
    <w:rsid w:val="00433E8A"/>
    <w:rsid w:val="00434833"/>
    <w:rsid w:val="00434D7C"/>
    <w:rsid w:val="004357BF"/>
    <w:rsid w:val="00436A8E"/>
    <w:rsid w:val="00437565"/>
    <w:rsid w:val="00437BB8"/>
    <w:rsid w:val="00441800"/>
    <w:rsid w:val="0044292D"/>
    <w:rsid w:val="00442B6C"/>
    <w:rsid w:val="00443B1E"/>
    <w:rsid w:val="00444CA7"/>
    <w:rsid w:val="00445133"/>
    <w:rsid w:val="0044622B"/>
    <w:rsid w:val="00446260"/>
    <w:rsid w:val="00446703"/>
    <w:rsid w:val="00446A2C"/>
    <w:rsid w:val="00446AF8"/>
    <w:rsid w:val="00450279"/>
    <w:rsid w:val="00450BA5"/>
    <w:rsid w:val="00450CC5"/>
    <w:rsid w:val="004522A1"/>
    <w:rsid w:val="00454F6E"/>
    <w:rsid w:val="004561AE"/>
    <w:rsid w:val="00456229"/>
    <w:rsid w:val="00456B85"/>
    <w:rsid w:val="00457752"/>
    <w:rsid w:val="00457C74"/>
    <w:rsid w:val="004629C4"/>
    <w:rsid w:val="00462A4C"/>
    <w:rsid w:val="00462C1A"/>
    <w:rsid w:val="004641A8"/>
    <w:rsid w:val="004641C3"/>
    <w:rsid w:val="00464D1A"/>
    <w:rsid w:val="00470A40"/>
    <w:rsid w:val="00470AE8"/>
    <w:rsid w:val="00470BD4"/>
    <w:rsid w:val="00471154"/>
    <w:rsid w:val="004713CF"/>
    <w:rsid w:val="00471D03"/>
    <w:rsid w:val="00472745"/>
    <w:rsid w:val="00472783"/>
    <w:rsid w:val="0047285E"/>
    <w:rsid w:val="00472F95"/>
    <w:rsid w:val="0047426A"/>
    <w:rsid w:val="00474CFA"/>
    <w:rsid w:val="004751B7"/>
    <w:rsid w:val="00476495"/>
    <w:rsid w:val="00476923"/>
    <w:rsid w:val="0048118C"/>
    <w:rsid w:val="00481211"/>
    <w:rsid w:val="0048123A"/>
    <w:rsid w:val="004814D6"/>
    <w:rsid w:val="00482264"/>
    <w:rsid w:val="0048301B"/>
    <w:rsid w:val="00483DC6"/>
    <w:rsid w:val="004843C9"/>
    <w:rsid w:val="00485392"/>
    <w:rsid w:val="00485453"/>
    <w:rsid w:val="00486156"/>
    <w:rsid w:val="0048660E"/>
    <w:rsid w:val="00490261"/>
    <w:rsid w:val="004906D2"/>
    <w:rsid w:val="004913A3"/>
    <w:rsid w:val="004926B7"/>
    <w:rsid w:val="00492C0A"/>
    <w:rsid w:val="00492FE5"/>
    <w:rsid w:val="004941F8"/>
    <w:rsid w:val="004963D8"/>
    <w:rsid w:val="00496A4F"/>
    <w:rsid w:val="00497073"/>
    <w:rsid w:val="00497C44"/>
    <w:rsid w:val="00497EFA"/>
    <w:rsid w:val="004A0665"/>
    <w:rsid w:val="004A0BC5"/>
    <w:rsid w:val="004A306F"/>
    <w:rsid w:val="004A4897"/>
    <w:rsid w:val="004A506E"/>
    <w:rsid w:val="004A57FC"/>
    <w:rsid w:val="004A58BE"/>
    <w:rsid w:val="004A5F23"/>
    <w:rsid w:val="004A6686"/>
    <w:rsid w:val="004A7E20"/>
    <w:rsid w:val="004A7EBA"/>
    <w:rsid w:val="004B0AF2"/>
    <w:rsid w:val="004B0C35"/>
    <w:rsid w:val="004B2010"/>
    <w:rsid w:val="004B2FEF"/>
    <w:rsid w:val="004B3A91"/>
    <w:rsid w:val="004B3E82"/>
    <w:rsid w:val="004B426F"/>
    <w:rsid w:val="004B4D12"/>
    <w:rsid w:val="004B51FE"/>
    <w:rsid w:val="004B5253"/>
    <w:rsid w:val="004B7198"/>
    <w:rsid w:val="004B76F8"/>
    <w:rsid w:val="004C0A6A"/>
    <w:rsid w:val="004C1706"/>
    <w:rsid w:val="004C1805"/>
    <w:rsid w:val="004C1BE5"/>
    <w:rsid w:val="004C32A2"/>
    <w:rsid w:val="004C3598"/>
    <w:rsid w:val="004C4B47"/>
    <w:rsid w:val="004C511B"/>
    <w:rsid w:val="004C608E"/>
    <w:rsid w:val="004C738E"/>
    <w:rsid w:val="004C76F1"/>
    <w:rsid w:val="004D15F7"/>
    <w:rsid w:val="004D17BA"/>
    <w:rsid w:val="004D2AFE"/>
    <w:rsid w:val="004D5634"/>
    <w:rsid w:val="004D639C"/>
    <w:rsid w:val="004D67F5"/>
    <w:rsid w:val="004D6DDA"/>
    <w:rsid w:val="004E1510"/>
    <w:rsid w:val="004E385F"/>
    <w:rsid w:val="004E3CD4"/>
    <w:rsid w:val="004E3EE0"/>
    <w:rsid w:val="004E491A"/>
    <w:rsid w:val="004E6045"/>
    <w:rsid w:val="004E7473"/>
    <w:rsid w:val="004E75BF"/>
    <w:rsid w:val="004E76EA"/>
    <w:rsid w:val="004F0914"/>
    <w:rsid w:val="004F0C84"/>
    <w:rsid w:val="004F0F6C"/>
    <w:rsid w:val="004F128D"/>
    <w:rsid w:val="004F1DE0"/>
    <w:rsid w:val="004F25C9"/>
    <w:rsid w:val="004F505C"/>
    <w:rsid w:val="004F74C9"/>
    <w:rsid w:val="005013B5"/>
    <w:rsid w:val="00502210"/>
    <w:rsid w:val="0050367F"/>
    <w:rsid w:val="00504C06"/>
    <w:rsid w:val="00505A98"/>
    <w:rsid w:val="00506744"/>
    <w:rsid w:val="005074A0"/>
    <w:rsid w:val="005077B0"/>
    <w:rsid w:val="00510024"/>
    <w:rsid w:val="005101D8"/>
    <w:rsid w:val="00510484"/>
    <w:rsid w:val="00510854"/>
    <w:rsid w:val="00510E85"/>
    <w:rsid w:val="0051134D"/>
    <w:rsid w:val="00511B8A"/>
    <w:rsid w:val="00511D2D"/>
    <w:rsid w:val="005130BD"/>
    <w:rsid w:val="005141A6"/>
    <w:rsid w:val="00514BC1"/>
    <w:rsid w:val="005158BB"/>
    <w:rsid w:val="00515CF4"/>
    <w:rsid w:val="00515F0B"/>
    <w:rsid w:val="005174E2"/>
    <w:rsid w:val="00517F9D"/>
    <w:rsid w:val="005204EF"/>
    <w:rsid w:val="0052071B"/>
    <w:rsid w:val="00520B78"/>
    <w:rsid w:val="005212F2"/>
    <w:rsid w:val="00521A17"/>
    <w:rsid w:val="00522679"/>
    <w:rsid w:val="0052339E"/>
    <w:rsid w:val="005235F5"/>
    <w:rsid w:val="00524509"/>
    <w:rsid w:val="0052604F"/>
    <w:rsid w:val="005266D9"/>
    <w:rsid w:val="005268EA"/>
    <w:rsid w:val="00526E80"/>
    <w:rsid w:val="0052796B"/>
    <w:rsid w:val="005309DD"/>
    <w:rsid w:val="00531136"/>
    <w:rsid w:val="0053182C"/>
    <w:rsid w:val="005338BF"/>
    <w:rsid w:val="0053590F"/>
    <w:rsid w:val="00535EE6"/>
    <w:rsid w:val="00537471"/>
    <w:rsid w:val="005401D4"/>
    <w:rsid w:val="005417BE"/>
    <w:rsid w:val="00541B38"/>
    <w:rsid w:val="005431E7"/>
    <w:rsid w:val="005439A2"/>
    <w:rsid w:val="005454C5"/>
    <w:rsid w:val="005455B1"/>
    <w:rsid w:val="00545A0F"/>
    <w:rsid w:val="00546969"/>
    <w:rsid w:val="00546D5F"/>
    <w:rsid w:val="00546E96"/>
    <w:rsid w:val="005507DE"/>
    <w:rsid w:val="00551739"/>
    <w:rsid w:val="00551775"/>
    <w:rsid w:val="00552187"/>
    <w:rsid w:val="005523AC"/>
    <w:rsid w:val="005528CD"/>
    <w:rsid w:val="00555C52"/>
    <w:rsid w:val="00557245"/>
    <w:rsid w:val="005575CC"/>
    <w:rsid w:val="00560A03"/>
    <w:rsid w:val="00560DD3"/>
    <w:rsid w:val="00562A48"/>
    <w:rsid w:val="005630DA"/>
    <w:rsid w:val="0056321B"/>
    <w:rsid w:val="00563351"/>
    <w:rsid w:val="00563BD2"/>
    <w:rsid w:val="00564B7A"/>
    <w:rsid w:val="00565114"/>
    <w:rsid w:val="00565804"/>
    <w:rsid w:val="00565C19"/>
    <w:rsid w:val="00565FB2"/>
    <w:rsid w:val="005675FF"/>
    <w:rsid w:val="0057087E"/>
    <w:rsid w:val="005721F1"/>
    <w:rsid w:val="0057267D"/>
    <w:rsid w:val="00572E3A"/>
    <w:rsid w:val="005754FC"/>
    <w:rsid w:val="00575D52"/>
    <w:rsid w:val="00576513"/>
    <w:rsid w:val="00576DD7"/>
    <w:rsid w:val="00580DCF"/>
    <w:rsid w:val="005818C3"/>
    <w:rsid w:val="00582394"/>
    <w:rsid w:val="00583039"/>
    <w:rsid w:val="00583B09"/>
    <w:rsid w:val="005842AE"/>
    <w:rsid w:val="00584581"/>
    <w:rsid w:val="00584B75"/>
    <w:rsid w:val="00584E59"/>
    <w:rsid w:val="00585AB6"/>
    <w:rsid w:val="00585D1A"/>
    <w:rsid w:val="00585E18"/>
    <w:rsid w:val="005862C9"/>
    <w:rsid w:val="00592615"/>
    <w:rsid w:val="00594554"/>
    <w:rsid w:val="00594A80"/>
    <w:rsid w:val="00594EA4"/>
    <w:rsid w:val="00595436"/>
    <w:rsid w:val="0059611B"/>
    <w:rsid w:val="005A01F9"/>
    <w:rsid w:val="005A2150"/>
    <w:rsid w:val="005A256A"/>
    <w:rsid w:val="005A26EA"/>
    <w:rsid w:val="005A337E"/>
    <w:rsid w:val="005A364F"/>
    <w:rsid w:val="005A4845"/>
    <w:rsid w:val="005A4925"/>
    <w:rsid w:val="005A4A45"/>
    <w:rsid w:val="005A5412"/>
    <w:rsid w:val="005A5DC9"/>
    <w:rsid w:val="005A61B7"/>
    <w:rsid w:val="005A6526"/>
    <w:rsid w:val="005A6558"/>
    <w:rsid w:val="005A6717"/>
    <w:rsid w:val="005A6CBC"/>
    <w:rsid w:val="005A6F26"/>
    <w:rsid w:val="005A7924"/>
    <w:rsid w:val="005B1A11"/>
    <w:rsid w:val="005B1A4A"/>
    <w:rsid w:val="005B2710"/>
    <w:rsid w:val="005B3140"/>
    <w:rsid w:val="005B4F04"/>
    <w:rsid w:val="005B6672"/>
    <w:rsid w:val="005B75A9"/>
    <w:rsid w:val="005B7973"/>
    <w:rsid w:val="005C027F"/>
    <w:rsid w:val="005C40D2"/>
    <w:rsid w:val="005C43E3"/>
    <w:rsid w:val="005C5036"/>
    <w:rsid w:val="005C5580"/>
    <w:rsid w:val="005C6F51"/>
    <w:rsid w:val="005C77C0"/>
    <w:rsid w:val="005D036D"/>
    <w:rsid w:val="005D0FA3"/>
    <w:rsid w:val="005D109C"/>
    <w:rsid w:val="005D1821"/>
    <w:rsid w:val="005D19FD"/>
    <w:rsid w:val="005D1B48"/>
    <w:rsid w:val="005D2249"/>
    <w:rsid w:val="005D257F"/>
    <w:rsid w:val="005D3718"/>
    <w:rsid w:val="005D39C0"/>
    <w:rsid w:val="005D4D2C"/>
    <w:rsid w:val="005D6579"/>
    <w:rsid w:val="005E0812"/>
    <w:rsid w:val="005E0AF2"/>
    <w:rsid w:val="005E1275"/>
    <w:rsid w:val="005E1BC5"/>
    <w:rsid w:val="005E24AD"/>
    <w:rsid w:val="005E2DEC"/>
    <w:rsid w:val="005E2E76"/>
    <w:rsid w:val="005E352B"/>
    <w:rsid w:val="005E4545"/>
    <w:rsid w:val="005E4E6F"/>
    <w:rsid w:val="005E60D9"/>
    <w:rsid w:val="005E6194"/>
    <w:rsid w:val="005E6807"/>
    <w:rsid w:val="005E6D1F"/>
    <w:rsid w:val="005F0ED7"/>
    <w:rsid w:val="005F424F"/>
    <w:rsid w:val="005F4869"/>
    <w:rsid w:val="005F5A96"/>
    <w:rsid w:val="005F6838"/>
    <w:rsid w:val="005F7840"/>
    <w:rsid w:val="00601711"/>
    <w:rsid w:val="00601DCE"/>
    <w:rsid w:val="0060247D"/>
    <w:rsid w:val="00602708"/>
    <w:rsid w:val="00603C6F"/>
    <w:rsid w:val="00604B22"/>
    <w:rsid w:val="006053B7"/>
    <w:rsid w:val="00606950"/>
    <w:rsid w:val="00606DD6"/>
    <w:rsid w:val="0060700D"/>
    <w:rsid w:val="006074DD"/>
    <w:rsid w:val="006076AE"/>
    <w:rsid w:val="0061024B"/>
    <w:rsid w:val="0061040C"/>
    <w:rsid w:val="0061047D"/>
    <w:rsid w:val="00610C3C"/>
    <w:rsid w:val="00610F90"/>
    <w:rsid w:val="0061133B"/>
    <w:rsid w:val="00611CA9"/>
    <w:rsid w:val="00613DE5"/>
    <w:rsid w:val="00616875"/>
    <w:rsid w:val="0061775C"/>
    <w:rsid w:val="00617FD1"/>
    <w:rsid w:val="006201DE"/>
    <w:rsid w:val="00620468"/>
    <w:rsid w:val="0062051D"/>
    <w:rsid w:val="00621CF3"/>
    <w:rsid w:val="00622C87"/>
    <w:rsid w:val="00622F23"/>
    <w:rsid w:val="0062366C"/>
    <w:rsid w:val="006257B0"/>
    <w:rsid w:val="0062639F"/>
    <w:rsid w:val="006263DE"/>
    <w:rsid w:val="00626ADC"/>
    <w:rsid w:val="006277CF"/>
    <w:rsid w:val="006279D0"/>
    <w:rsid w:val="00627E57"/>
    <w:rsid w:val="00630403"/>
    <w:rsid w:val="00630B25"/>
    <w:rsid w:val="00630B4A"/>
    <w:rsid w:val="00630DE9"/>
    <w:rsid w:val="00631C86"/>
    <w:rsid w:val="00631F8E"/>
    <w:rsid w:val="00632053"/>
    <w:rsid w:val="00632825"/>
    <w:rsid w:val="00633486"/>
    <w:rsid w:val="00634154"/>
    <w:rsid w:val="006349F3"/>
    <w:rsid w:val="00634C9B"/>
    <w:rsid w:val="006359E9"/>
    <w:rsid w:val="0063649A"/>
    <w:rsid w:val="00636CC3"/>
    <w:rsid w:val="006370F8"/>
    <w:rsid w:val="00640960"/>
    <w:rsid w:val="00640A68"/>
    <w:rsid w:val="00641BDC"/>
    <w:rsid w:val="00643E20"/>
    <w:rsid w:val="00644422"/>
    <w:rsid w:val="00644810"/>
    <w:rsid w:val="0064570D"/>
    <w:rsid w:val="0064578F"/>
    <w:rsid w:val="00646C03"/>
    <w:rsid w:val="00646EB1"/>
    <w:rsid w:val="00646FD5"/>
    <w:rsid w:val="00650299"/>
    <w:rsid w:val="00651053"/>
    <w:rsid w:val="006517FA"/>
    <w:rsid w:val="00652085"/>
    <w:rsid w:val="00652A2D"/>
    <w:rsid w:val="006540C6"/>
    <w:rsid w:val="0065480D"/>
    <w:rsid w:val="006548D1"/>
    <w:rsid w:val="006568DE"/>
    <w:rsid w:val="00656DD6"/>
    <w:rsid w:val="00657385"/>
    <w:rsid w:val="00660524"/>
    <w:rsid w:val="00660B63"/>
    <w:rsid w:val="00661C9A"/>
    <w:rsid w:val="00662428"/>
    <w:rsid w:val="00662469"/>
    <w:rsid w:val="00662BB0"/>
    <w:rsid w:val="00662FD9"/>
    <w:rsid w:val="00665134"/>
    <w:rsid w:val="00665153"/>
    <w:rsid w:val="00665CB7"/>
    <w:rsid w:val="00665FBA"/>
    <w:rsid w:val="0066725E"/>
    <w:rsid w:val="0066747C"/>
    <w:rsid w:val="00667C49"/>
    <w:rsid w:val="00667F6D"/>
    <w:rsid w:val="006705CD"/>
    <w:rsid w:val="00671C42"/>
    <w:rsid w:val="00672E2F"/>
    <w:rsid w:val="00675000"/>
    <w:rsid w:val="0067567A"/>
    <w:rsid w:val="00675B92"/>
    <w:rsid w:val="00675B9A"/>
    <w:rsid w:val="00676597"/>
    <w:rsid w:val="00676B4E"/>
    <w:rsid w:val="0068054D"/>
    <w:rsid w:val="006808D7"/>
    <w:rsid w:val="006812AD"/>
    <w:rsid w:val="00681E58"/>
    <w:rsid w:val="006832DC"/>
    <w:rsid w:val="00684CFC"/>
    <w:rsid w:val="00687370"/>
    <w:rsid w:val="006875A1"/>
    <w:rsid w:val="00690792"/>
    <w:rsid w:val="00691D1E"/>
    <w:rsid w:val="006923BA"/>
    <w:rsid w:val="006937A6"/>
    <w:rsid w:val="00694675"/>
    <w:rsid w:val="0069572D"/>
    <w:rsid w:val="00696195"/>
    <w:rsid w:val="00696247"/>
    <w:rsid w:val="00696558"/>
    <w:rsid w:val="00697D24"/>
    <w:rsid w:val="006A0695"/>
    <w:rsid w:val="006A077B"/>
    <w:rsid w:val="006A0C84"/>
    <w:rsid w:val="006A0DBF"/>
    <w:rsid w:val="006A139C"/>
    <w:rsid w:val="006A1F8D"/>
    <w:rsid w:val="006A280B"/>
    <w:rsid w:val="006A2EFC"/>
    <w:rsid w:val="006A3446"/>
    <w:rsid w:val="006A3792"/>
    <w:rsid w:val="006A65D6"/>
    <w:rsid w:val="006A6766"/>
    <w:rsid w:val="006A6BB7"/>
    <w:rsid w:val="006A6F8B"/>
    <w:rsid w:val="006B19EB"/>
    <w:rsid w:val="006B3ACE"/>
    <w:rsid w:val="006B3AD5"/>
    <w:rsid w:val="006B49B3"/>
    <w:rsid w:val="006B6BB3"/>
    <w:rsid w:val="006C130F"/>
    <w:rsid w:val="006C2A1F"/>
    <w:rsid w:val="006C3395"/>
    <w:rsid w:val="006C4017"/>
    <w:rsid w:val="006C565C"/>
    <w:rsid w:val="006C60D7"/>
    <w:rsid w:val="006C7071"/>
    <w:rsid w:val="006C7793"/>
    <w:rsid w:val="006C779B"/>
    <w:rsid w:val="006D0174"/>
    <w:rsid w:val="006D01B1"/>
    <w:rsid w:val="006D0A8A"/>
    <w:rsid w:val="006D0B3C"/>
    <w:rsid w:val="006D13E3"/>
    <w:rsid w:val="006D1D46"/>
    <w:rsid w:val="006D326A"/>
    <w:rsid w:val="006D39AF"/>
    <w:rsid w:val="006D7803"/>
    <w:rsid w:val="006D7C95"/>
    <w:rsid w:val="006E02D6"/>
    <w:rsid w:val="006E063A"/>
    <w:rsid w:val="006E0A08"/>
    <w:rsid w:val="006E1364"/>
    <w:rsid w:val="006E167F"/>
    <w:rsid w:val="006E289D"/>
    <w:rsid w:val="006E2F8C"/>
    <w:rsid w:val="006E3CB1"/>
    <w:rsid w:val="006E3F7F"/>
    <w:rsid w:val="006E4744"/>
    <w:rsid w:val="006E4FFD"/>
    <w:rsid w:val="006E5C70"/>
    <w:rsid w:val="006E6023"/>
    <w:rsid w:val="006E79DA"/>
    <w:rsid w:val="006F1198"/>
    <w:rsid w:val="006F1252"/>
    <w:rsid w:val="006F1E6D"/>
    <w:rsid w:val="006F258F"/>
    <w:rsid w:val="006F3AAF"/>
    <w:rsid w:val="006F3C33"/>
    <w:rsid w:val="006F7BE0"/>
    <w:rsid w:val="0070048C"/>
    <w:rsid w:val="0070103C"/>
    <w:rsid w:val="00701320"/>
    <w:rsid w:val="007013D1"/>
    <w:rsid w:val="00701CE8"/>
    <w:rsid w:val="00702258"/>
    <w:rsid w:val="00702486"/>
    <w:rsid w:val="00703699"/>
    <w:rsid w:val="00703D18"/>
    <w:rsid w:val="0070409B"/>
    <w:rsid w:val="00704BF0"/>
    <w:rsid w:val="007073C5"/>
    <w:rsid w:val="00707BE7"/>
    <w:rsid w:val="00707FA9"/>
    <w:rsid w:val="007120FF"/>
    <w:rsid w:val="00713ED7"/>
    <w:rsid w:val="0071488E"/>
    <w:rsid w:val="007160C3"/>
    <w:rsid w:val="00716AE3"/>
    <w:rsid w:val="007170A9"/>
    <w:rsid w:val="00717558"/>
    <w:rsid w:val="0072003D"/>
    <w:rsid w:val="00720201"/>
    <w:rsid w:val="00720A74"/>
    <w:rsid w:val="00720E62"/>
    <w:rsid w:val="00721F2D"/>
    <w:rsid w:val="007235DC"/>
    <w:rsid w:val="00725157"/>
    <w:rsid w:val="00725726"/>
    <w:rsid w:val="00727619"/>
    <w:rsid w:val="0072767F"/>
    <w:rsid w:val="007310A5"/>
    <w:rsid w:val="0073238D"/>
    <w:rsid w:val="007324B0"/>
    <w:rsid w:val="00732D23"/>
    <w:rsid w:val="00734586"/>
    <w:rsid w:val="007346AD"/>
    <w:rsid w:val="00734C27"/>
    <w:rsid w:val="0073587B"/>
    <w:rsid w:val="00735E97"/>
    <w:rsid w:val="00736078"/>
    <w:rsid w:val="0074051E"/>
    <w:rsid w:val="00741306"/>
    <w:rsid w:val="00741D37"/>
    <w:rsid w:val="00741F62"/>
    <w:rsid w:val="00743158"/>
    <w:rsid w:val="00744002"/>
    <w:rsid w:val="0074527B"/>
    <w:rsid w:val="00745CEB"/>
    <w:rsid w:val="00746157"/>
    <w:rsid w:val="00746C91"/>
    <w:rsid w:val="00750C42"/>
    <w:rsid w:val="00750EF6"/>
    <w:rsid w:val="00751F89"/>
    <w:rsid w:val="00753119"/>
    <w:rsid w:val="00753419"/>
    <w:rsid w:val="007561D1"/>
    <w:rsid w:val="0075762E"/>
    <w:rsid w:val="007602B0"/>
    <w:rsid w:val="00760371"/>
    <w:rsid w:val="00760D0D"/>
    <w:rsid w:val="007610DA"/>
    <w:rsid w:val="0076140C"/>
    <w:rsid w:val="00761F97"/>
    <w:rsid w:val="00763D6F"/>
    <w:rsid w:val="00763F58"/>
    <w:rsid w:val="00764151"/>
    <w:rsid w:val="0076433C"/>
    <w:rsid w:val="007650AB"/>
    <w:rsid w:val="00766BC7"/>
    <w:rsid w:val="00766C0D"/>
    <w:rsid w:val="00770649"/>
    <w:rsid w:val="00771EB0"/>
    <w:rsid w:val="007722BA"/>
    <w:rsid w:val="0077268B"/>
    <w:rsid w:val="0077483E"/>
    <w:rsid w:val="00775404"/>
    <w:rsid w:val="00775864"/>
    <w:rsid w:val="00775E68"/>
    <w:rsid w:val="00777974"/>
    <w:rsid w:val="00782413"/>
    <w:rsid w:val="007827F1"/>
    <w:rsid w:val="007828C4"/>
    <w:rsid w:val="007829D8"/>
    <w:rsid w:val="00783379"/>
    <w:rsid w:val="00784322"/>
    <w:rsid w:val="00785D14"/>
    <w:rsid w:val="00785E2B"/>
    <w:rsid w:val="00786722"/>
    <w:rsid w:val="00786A4E"/>
    <w:rsid w:val="007900EE"/>
    <w:rsid w:val="007903A9"/>
    <w:rsid w:val="00790BD7"/>
    <w:rsid w:val="007914ED"/>
    <w:rsid w:val="00792857"/>
    <w:rsid w:val="007933C0"/>
    <w:rsid w:val="007939C1"/>
    <w:rsid w:val="0079430E"/>
    <w:rsid w:val="00794EF4"/>
    <w:rsid w:val="00794FE3"/>
    <w:rsid w:val="00795EBA"/>
    <w:rsid w:val="00796945"/>
    <w:rsid w:val="00796F9A"/>
    <w:rsid w:val="00797548"/>
    <w:rsid w:val="007A0747"/>
    <w:rsid w:val="007A159C"/>
    <w:rsid w:val="007A1704"/>
    <w:rsid w:val="007A2CB2"/>
    <w:rsid w:val="007A3865"/>
    <w:rsid w:val="007A40E8"/>
    <w:rsid w:val="007A423E"/>
    <w:rsid w:val="007A4268"/>
    <w:rsid w:val="007A5001"/>
    <w:rsid w:val="007A5311"/>
    <w:rsid w:val="007A5BD8"/>
    <w:rsid w:val="007A6526"/>
    <w:rsid w:val="007A7258"/>
    <w:rsid w:val="007A7D30"/>
    <w:rsid w:val="007B0B30"/>
    <w:rsid w:val="007B0C85"/>
    <w:rsid w:val="007B23B6"/>
    <w:rsid w:val="007B3538"/>
    <w:rsid w:val="007B36F1"/>
    <w:rsid w:val="007B3C44"/>
    <w:rsid w:val="007B4F2D"/>
    <w:rsid w:val="007B50E6"/>
    <w:rsid w:val="007B6A85"/>
    <w:rsid w:val="007B6D81"/>
    <w:rsid w:val="007B7564"/>
    <w:rsid w:val="007B772C"/>
    <w:rsid w:val="007B7745"/>
    <w:rsid w:val="007B7CD7"/>
    <w:rsid w:val="007B7E2C"/>
    <w:rsid w:val="007C192C"/>
    <w:rsid w:val="007C4677"/>
    <w:rsid w:val="007C481E"/>
    <w:rsid w:val="007C4E33"/>
    <w:rsid w:val="007C57A6"/>
    <w:rsid w:val="007C5F0F"/>
    <w:rsid w:val="007C63F9"/>
    <w:rsid w:val="007C6750"/>
    <w:rsid w:val="007D0129"/>
    <w:rsid w:val="007D1292"/>
    <w:rsid w:val="007D2015"/>
    <w:rsid w:val="007D325F"/>
    <w:rsid w:val="007D34EE"/>
    <w:rsid w:val="007D3707"/>
    <w:rsid w:val="007D522F"/>
    <w:rsid w:val="007D6982"/>
    <w:rsid w:val="007D6BC0"/>
    <w:rsid w:val="007D6F07"/>
    <w:rsid w:val="007D7A8B"/>
    <w:rsid w:val="007D7F79"/>
    <w:rsid w:val="007E0ABE"/>
    <w:rsid w:val="007E0B1C"/>
    <w:rsid w:val="007E0C10"/>
    <w:rsid w:val="007E0EF0"/>
    <w:rsid w:val="007E14CD"/>
    <w:rsid w:val="007E163D"/>
    <w:rsid w:val="007E3489"/>
    <w:rsid w:val="007E3764"/>
    <w:rsid w:val="007E4035"/>
    <w:rsid w:val="007E5037"/>
    <w:rsid w:val="007E62F2"/>
    <w:rsid w:val="007E6905"/>
    <w:rsid w:val="007E7DF4"/>
    <w:rsid w:val="007F180A"/>
    <w:rsid w:val="007F1B12"/>
    <w:rsid w:val="007F26CB"/>
    <w:rsid w:val="007F2DC2"/>
    <w:rsid w:val="007F3CEA"/>
    <w:rsid w:val="007F4FA7"/>
    <w:rsid w:val="007F5168"/>
    <w:rsid w:val="007F7A0A"/>
    <w:rsid w:val="00801498"/>
    <w:rsid w:val="00801ABF"/>
    <w:rsid w:val="00802684"/>
    <w:rsid w:val="008029AE"/>
    <w:rsid w:val="00802BDF"/>
    <w:rsid w:val="00803E2C"/>
    <w:rsid w:val="00804395"/>
    <w:rsid w:val="00804AB6"/>
    <w:rsid w:val="0080515D"/>
    <w:rsid w:val="0080607C"/>
    <w:rsid w:val="00806464"/>
    <w:rsid w:val="008065AF"/>
    <w:rsid w:val="00806D52"/>
    <w:rsid w:val="00807517"/>
    <w:rsid w:val="0080788F"/>
    <w:rsid w:val="00807D45"/>
    <w:rsid w:val="008111FD"/>
    <w:rsid w:val="0081335D"/>
    <w:rsid w:val="008134D8"/>
    <w:rsid w:val="008139EE"/>
    <w:rsid w:val="00814A2F"/>
    <w:rsid w:val="008153B1"/>
    <w:rsid w:val="00815D07"/>
    <w:rsid w:val="00815D71"/>
    <w:rsid w:val="00815DD2"/>
    <w:rsid w:val="00815EAC"/>
    <w:rsid w:val="00817EB3"/>
    <w:rsid w:val="00817FE2"/>
    <w:rsid w:val="0082061D"/>
    <w:rsid w:val="0082097E"/>
    <w:rsid w:val="00820AC2"/>
    <w:rsid w:val="00820B94"/>
    <w:rsid w:val="00820DD5"/>
    <w:rsid w:val="00821B28"/>
    <w:rsid w:val="00824B08"/>
    <w:rsid w:val="0082554E"/>
    <w:rsid w:val="008258E0"/>
    <w:rsid w:val="008265F7"/>
    <w:rsid w:val="00826840"/>
    <w:rsid w:val="00827545"/>
    <w:rsid w:val="0082765B"/>
    <w:rsid w:val="008301ED"/>
    <w:rsid w:val="008301FB"/>
    <w:rsid w:val="00831312"/>
    <w:rsid w:val="008319A6"/>
    <w:rsid w:val="00832E23"/>
    <w:rsid w:val="00833BED"/>
    <w:rsid w:val="00833F7F"/>
    <w:rsid w:val="0083439F"/>
    <w:rsid w:val="008343E3"/>
    <w:rsid w:val="00834F6A"/>
    <w:rsid w:val="00835DF4"/>
    <w:rsid w:val="00836F80"/>
    <w:rsid w:val="008379C3"/>
    <w:rsid w:val="00837BC4"/>
    <w:rsid w:val="008407F5"/>
    <w:rsid w:val="00841D08"/>
    <w:rsid w:val="00841D53"/>
    <w:rsid w:val="00842063"/>
    <w:rsid w:val="0084235D"/>
    <w:rsid w:val="008425A8"/>
    <w:rsid w:val="0084362D"/>
    <w:rsid w:val="0084380A"/>
    <w:rsid w:val="0084422B"/>
    <w:rsid w:val="00844C21"/>
    <w:rsid w:val="0084502A"/>
    <w:rsid w:val="0084602A"/>
    <w:rsid w:val="008460F6"/>
    <w:rsid w:val="00846DF7"/>
    <w:rsid w:val="00851C49"/>
    <w:rsid w:val="00851C6F"/>
    <w:rsid w:val="008528BB"/>
    <w:rsid w:val="008530B2"/>
    <w:rsid w:val="00853428"/>
    <w:rsid w:val="00853CD7"/>
    <w:rsid w:val="00854152"/>
    <w:rsid w:val="0085495F"/>
    <w:rsid w:val="00855BE8"/>
    <w:rsid w:val="00856117"/>
    <w:rsid w:val="008564B1"/>
    <w:rsid w:val="0085659A"/>
    <w:rsid w:val="00857AED"/>
    <w:rsid w:val="00857E03"/>
    <w:rsid w:val="00860230"/>
    <w:rsid w:val="00860F23"/>
    <w:rsid w:val="00861F61"/>
    <w:rsid w:val="00862219"/>
    <w:rsid w:val="0086246F"/>
    <w:rsid w:val="0086353C"/>
    <w:rsid w:val="008636CF"/>
    <w:rsid w:val="00863A96"/>
    <w:rsid w:val="00863ED0"/>
    <w:rsid w:val="00864AB8"/>
    <w:rsid w:val="00865428"/>
    <w:rsid w:val="0086548E"/>
    <w:rsid w:val="00865FD8"/>
    <w:rsid w:val="00866769"/>
    <w:rsid w:val="00867968"/>
    <w:rsid w:val="00870772"/>
    <w:rsid w:val="00871193"/>
    <w:rsid w:val="008732E7"/>
    <w:rsid w:val="0087667B"/>
    <w:rsid w:val="00876E3D"/>
    <w:rsid w:val="00876F93"/>
    <w:rsid w:val="0088056C"/>
    <w:rsid w:val="00881212"/>
    <w:rsid w:val="0088207E"/>
    <w:rsid w:val="0088310B"/>
    <w:rsid w:val="00883FFF"/>
    <w:rsid w:val="0088486E"/>
    <w:rsid w:val="00885022"/>
    <w:rsid w:val="00885080"/>
    <w:rsid w:val="00885CAD"/>
    <w:rsid w:val="00886A58"/>
    <w:rsid w:val="00887450"/>
    <w:rsid w:val="0088747E"/>
    <w:rsid w:val="0088759A"/>
    <w:rsid w:val="00887614"/>
    <w:rsid w:val="00890E16"/>
    <w:rsid w:val="0089173F"/>
    <w:rsid w:val="00891C73"/>
    <w:rsid w:val="00892582"/>
    <w:rsid w:val="00892629"/>
    <w:rsid w:val="00893115"/>
    <w:rsid w:val="00893471"/>
    <w:rsid w:val="0089584B"/>
    <w:rsid w:val="00896019"/>
    <w:rsid w:val="00896A27"/>
    <w:rsid w:val="00896BF1"/>
    <w:rsid w:val="00897451"/>
    <w:rsid w:val="008978F0"/>
    <w:rsid w:val="008A00FD"/>
    <w:rsid w:val="008A0354"/>
    <w:rsid w:val="008A0979"/>
    <w:rsid w:val="008A24CE"/>
    <w:rsid w:val="008A250C"/>
    <w:rsid w:val="008A3107"/>
    <w:rsid w:val="008A3EDD"/>
    <w:rsid w:val="008A5248"/>
    <w:rsid w:val="008A544A"/>
    <w:rsid w:val="008A5841"/>
    <w:rsid w:val="008A5C6E"/>
    <w:rsid w:val="008A7811"/>
    <w:rsid w:val="008B17D4"/>
    <w:rsid w:val="008B29C5"/>
    <w:rsid w:val="008B3270"/>
    <w:rsid w:val="008B3EB9"/>
    <w:rsid w:val="008B5475"/>
    <w:rsid w:val="008B5555"/>
    <w:rsid w:val="008B557E"/>
    <w:rsid w:val="008B5AFC"/>
    <w:rsid w:val="008B5FF2"/>
    <w:rsid w:val="008B6567"/>
    <w:rsid w:val="008B7742"/>
    <w:rsid w:val="008C0330"/>
    <w:rsid w:val="008C08FF"/>
    <w:rsid w:val="008C137B"/>
    <w:rsid w:val="008C15DA"/>
    <w:rsid w:val="008C1DE1"/>
    <w:rsid w:val="008C3375"/>
    <w:rsid w:val="008C359B"/>
    <w:rsid w:val="008C3FC8"/>
    <w:rsid w:val="008C53A0"/>
    <w:rsid w:val="008C6CF3"/>
    <w:rsid w:val="008C6F21"/>
    <w:rsid w:val="008C7CDC"/>
    <w:rsid w:val="008D036E"/>
    <w:rsid w:val="008D05FC"/>
    <w:rsid w:val="008D1CAE"/>
    <w:rsid w:val="008D1F60"/>
    <w:rsid w:val="008D2E0E"/>
    <w:rsid w:val="008D3D0B"/>
    <w:rsid w:val="008D4B97"/>
    <w:rsid w:val="008D7BE9"/>
    <w:rsid w:val="008E16A0"/>
    <w:rsid w:val="008E17DB"/>
    <w:rsid w:val="008E18E4"/>
    <w:rsid w:val="008E1904"/>
    <w:rsid w:val="008E2C50"/>
    <w:rsid w:val="008E4825"/>
    <w:rsid w:val="008E5205"/>
    <w:rsid w:val="008E5BAF"/>
    <w:rsid w:val="008E5E3A"/>
    <w:rsid w:val="008E5F2D"/>
    <w:rsid w:val="008E642E"/>
    <w:rsid w:val="008E65D7"/>
    <w:rsid w:val="008E701B"/>
    <w:rsid w:val="008E74DB"/>
    <w:rsid w:val="008E7AF4"/>
    <w:rsid w:val="008E7C11"/>
    <w:rsid w:val="008F000F"/>
    <w:rsid w:val="008F044B"/>
    <w:rsid w:val="008F0E71"/>
    <w:rsid w:val="008F0E7D"/>
    <w:rsid w:val="008F0FB0"/>
    <w:rsid w:val="008F137E"/>
    <w:rsid w:val="008F1B99"/>
    <w:rsid w:val="008F21D0"/>
    <w:rsid w:val="008F30AF"/>
    <w:rsid w:val="008F36C6"/>
    <w:rsid w:val="008F49EE"/>
    <w:rsid w:val="008F4A83"/>
    <w:rsid w:val="008F4DE6"/>
    <w:rsid w:val="008F53FB"/>
    <w:rsid w:val="008F5AB4"/>
    <w:rsid w:val="008F5ABA"/>
    <w:rsid w:val="008F5B34"/>
    <w:rsid w:val="008F601E"/>
    <w:rsid w:val="008F68DE"/>
    <w:rsid w:val="008F6C77"/>
    <w:rsid w:val="008F71E5"/>
    <w:rsid w:val="008F73A8"/>
    <w:rsid w:val="008F7694"/>
    <w:rsid w:val="008F7C12"/>
    <w:rsid w:val="0090157F"/>
    <w:rsid w:val="00901B80"/>
    <w:rsid w:val="009033EF"/>
    <w:rsid w:val="009039C3"/>
    <w:rsid w:val="00905D77"/>
    <w:rsid w:val="00906634"/>
    <w:rsid w:val="00906B8A"/>
    <w:rsid w:val="00906F54"/>
    <w:rsid w:val="00910190"/>
    <w:rsid w:val="00911236"/>
    <w:rsid w:val="00911250"/>
    <w:rsid w:val="009126A8"/>
    <w:rsid w:val="00912AE6"/>
    <w:rsid w:val="00913167"/>
    <w:rsid w:val="009136AE"/>
    <w:rsid w:val="00915520"/>
    <w:rsid w:val="00915CEC"/>
    <w:rsid w:val="0091696A"/>
    <w:rsid w:val="00916C98"/>
    <w:rsid w:val="00920395"/>
    <w:rsid w:val="00920450"/>
    <w:rsid w:val="00920485"/>
    <w:rsid w:val="00920760"/>
    <w:rsid w:val="0092087B"/>
    <w:rsid w:val="00921B5B"/>
    <w:rsid w:val="00921D49"/>
    <w:rsid w:val="00922956"/>
    <w:rsid w:val="00922F72"/>
    <w:rsid w:val="00923CB9"/>
    <w:rsid w:val="009240EE"/>
    <w:rsid w:val="0092467B"/>
    <w:rsid w:val="00924B61"/>
    <w:rsid w:val="00925814"/>
    <w:rsid w:val="00925F4B"/>
    <w:rsid w:val="00926144"/>
    <w:rsid w:val="00926384"/>
    <w:rsid w:val="009265C7"/>
    <w:rsid w:val="009266D5"/>
    <w:rsid w:val="00926ACB"/>
    <w:rsid w:val="00926ADE"/>
    <w:rsid w:val="00926B8F"/>
    <w:rsid w:val="00930458"/>
    <w:rsid w:val="00930A9B"/>
    <w:rsid w:val="00931453"/>
    <w:rsid w:val="00932B4D"/>
    <w:rsid w:val="00932BA5"/>
    <w:rsid w:val="00932F1A"/>
    <w:rsid w:val="00933837"/>
    <w:rsid w:val="009339FF"/>
    <w:rsid w:val="00934584"/>
    <w:rsid w:val="00934F3B"/>
    <w:rsid w:val="0094043E"/>
    <w:rsid w:val="00940565"/>
    <w:rsid w:val="00940F32"/>
    <w:rsid w:val="0094132C"/>
    <w:rsid w:val="00942562"/>
    <w:rsid w:val="00944DD5"/>
    <w:rsid w:val="00945BAA"/>
    <w:rsid w:val="00945D6D"/>
    <w:rsid w:val="009462D2"/>
    <w:rsid w:val="009463EB"/>
    <w:rsid w:val="00946539"/>
    <w:rsid w:val="0094779B"/>
    <w:rsid w:val="00950148"/>
    <w:rsid w:val="00950350"/>
    <w:rsid w:val="00951CBD"/>
    <w:rsid w:val="00952112"/>
    <w:rsid w:val="00952A43"/>
    <w:rsid w:val="00953FD9"/>
    <w:rsid w:val="009544E6"/>
    <w:rsid w:val="009549EB"/>
    <w:rsid w:val="009576EA"/>
    <w:rsid w:val="00957BB7"/>
    <w:rsid w:val="0096088E"/>
    <w:rsid w:val="00960D10"/>
    <w:rsid w:val="0096115E"/>
    <w:rsid w:val="00961865"/>
    <w:rsid w:val="00961AB4"/>
    <w:rsid w:val="0096200A"/>
    <w:rsid w:val="00962223"/>
    <w:rsid w:val="00962567"/>
    <w:rsid w:val="00963885"/>
    <w:rsid w:val="0096440E"/>
    <w:rsid w:val="0096457C"/>
    <w:rsid w:val="00964A8C"/>
    <w:rsid w:val="00964EB2"/>
    <w:rsid w:val="0096657B"/>
    <w:rsid w:val="009665C5"/>
    <w:rsid w:val="00966645"/>
    <w:rsid w:val="009666DE"/>
    <w:rsid w:val="009667E7"/>
    <w:rsid w:val="009700EC"/>
    <w:rsid w:val="00970630"/>
    <w:rsid w:val="009707EE"/>
    <w:rsid w:val="009709DF"/>
    <w:rsid w:val="009729B0"/>
    <w:rsid w:val="00973A7D"/>
    <w:rsid w:val="00973B25"/>
    <w:rsid w:val="00973CEF"/>
    <w:rsid w:val="0097443E"/>
    <w:rsid w:val="009746C9"/>
    <w:rsid w:val="00975559"/>
    <w:rsid w:val="0097648A"/>
    <w:rsid w:val="009768ED"/>
    <w:rsid w:val="009769B2"/>
    <w:rsid w:val="00976E0A"/>
    <w:rsid w:val="009771E6"/>
    <w:rsid w:val="00977AFC"/>
    <w:rsid w:val="00977B02"/>
    <w:rsid w:val="00977FB4"/>
    <w:rsid w:val="00981B92"/>
    <w:rsid w:val="00982E10"/>
    <w:rsid w:val="00983B29"/>
    <w:rsid w:val="0098472C"/>
    <w:rsid w:val="00985265"/>
    <w:rsid w:val="00985814"/>
    <w:rsid w:val="0098651B"/>
    <w:rsid w:val="00986A71"/>
    <w:rsid w:val="00986C40"/>
    <w:rsid w:val="00987B15"/>
    <w:rsid w:val="00987C96"/>
    <w:rsid w:val="00991044"/>
    <w:rsid w:val="0099105E"/>
    <w:rsid w:val="00992201"/>
    <w:rsid w:val="009946B9"/>
    <w:rsid w:val="00994DEE"/>
    <w:rsid w:val="00996687"/>
    <w:rsid w:val="00997412"/>
    <w:rsid w:val="009A01C9"/>
    <w:rsid w:val="009A0328"/>
    <w:rsid w:val="009A1985"/>
    <w:rsid w:val="009A1E54"/>
    <w:rsid w:val="009A52E0"/>
    <w:rsid w:val="009A5B40"/>
    <w:rsid w:val="009A70F9"/>
    <w:rsid w:val="009A7D2E"/>
    <w:rsid w:val="009A7F46"/>
    <w:rsid w:val="009B262F"/>
    <w:rsid w:val="009B2B92"/>
    <w:rsid w:val="009B39C6"/>
    <w:rsid w:val="009B431A"/>
    <w:rsid w:val="009B5240"/>
    <w:rsid w:val="009B59C9"/>
    <w:rsid w:val="009B6BC7"/>
    <w:rsid w:val="009B7188"/>
    <w:rsid w:val="009B7636"/>
    <w:rsid w:val="009C088A"/>
    <w:rsid w:val="009C2B2F"/>
    <w:rsid w:val="009C2FF6"/>
    <w:rsid w:val="009C42F5"/>
    <w:rsid w:val="009C47F4"/>
    <w:rsid w:val="009C59C9"/>
    <w:rsid w:val="009C5A93"/>
    <w:rsid w:val="009C602B"/>
    <w:rsid w:val="009C6C28"/>
    <w:rsid w:val="009C6CE4"/>
    <w:rsid w:val="009C6F57"/>
    <w:rsid w:val="009D129C"/>
    <w:rsid w:val="009D26D9"/>
    <w:rsid w:val="009D30B0"/>
    <w:rsid w:val="009D41AE"/>
    <w:rsid w:val="009D42EA"/>
    <w:rsid w:val="009D43F7"/>
    <w:rsid w:val="009D5101"/>
    <w:rsid w:val="009D580C"/>
    <w:rsid w:val="009E0181"/>
    <w:rsid w:val="009E0534"/>
    <w:rsid w:val="009E06A7"/>
    <w:rsid w:val="009E0E35"/>
    <w:rsid w:val="009E2473"/>
    <w:rsid w:val="009E2658"/>
    <w:rsid w:val="009E31B3"/>
    <w:rsid w:val="009E55A2"/>
    <w:rsid w:val="009E727B"/>
    <w:rsid w:val="009E7305"/>
    <w:rsid w:val="009E75D5"/>
    <w:rsid w:val="009E7848"/>
    <w:rsid w:val="009F077D"/>
    <w:rsid w:val="009F0F11"/>
    <w:rsid w:val="009F1451"/>
    <w:rsid w:val="009F146F"/>
    <w:rsid w:val="009F286C"/>
    <w:rsid w:val="009F2B80"/>
    <w:rsid w:val="009F30C1"/>
    <w:rsid w:val="009F3D3C"/>
    <w:rsid w:val="009F4064"/>
    <w:rsid w:val="009F583C"/>
    <w:rsid w:val="009F5BE5"/>
    <w:rsid w:val="009F5F12"/>
    <w:rsid w:val="009F66D7"/>
    <w:rsid w:val="009F69B1"/>
    <w:rsid w:val="00A03204"/>
    <w:rsid w:val="00A03605"/>
    <w:rsid w:val="00A0396F"/>
    <w:rsid w:val="00A039AA"/>
    <w:rsid w:val="00A03F91"/>
    <w:rsid w:val="00A04878"/>
    <w:rsid w:val="00A048E9"/>
    <w:rsid w:val="00A04C87"/>
    <w:rsid w:val="00A056D0"/>
    <w:rsid w:val="00A05CFF"/>
    <w:rsid w:val="00A06B4F"/>
    <w:rsid w:val="00A07616"/>
    <w:rsid w:val="00A07FFB"/>
    <w:rsid w:val="00A10256"/>
    <w:rsid w:val="00A108B7"/>
    <w:rsid w:val="00A1255D"/>
    <w:rsid w:val="00A12CDF"/>
    <w:rsid w:val="00A1366A"/>
    <w:rsid w:val="00A13BE0"/>
    <w:rsid w:val="00A14915"/>
    <w:rsid w:val="00A15515"/>
    <w:rsid w:val="00A17373"/>
    <w:rsid w:val="00A2025A"/>
    <w:rsid w:val="00A207CF"/>
    <w:rsid w:val="00A208D3"/>
    <w:rsid w:val="00A2128C"/>
    <w:rsid w:val="00A22627"/>
    <w:rsid w:val="00A2312A"/>
    <w:rsid w:val="00A233C9"/>
    <w:rsid w:val="00A2374A"/>
    <w:rsid w:val="00A24083"/>
    <w:rsid w:val="00A2520A"/>
    <w:rsid w:val="00A25791"/>
    <w:rsid w:val="00A25BDC"/>
    <w:rsid w:val="00A272EC"/>
    <w:rsid w:val="00A27357"/>
    <w:rsid w:val="00A276D3"/>
    <w:rsid w:val="00A27DC9"/>
    <w:rsid w:val="00A309B9"/>
    <w:rsid w:val="00A309D4"/>
    <w:rsid w:val="00A310AD"/>
    <w:rsid w:val="00A31486"/>
    <w:rsid w:val="00A33D0C"/>
    <w:rsid w:val="00A3615C"/>
    <w:rsid w:val="00A37945"/>
    <w:rsid w:val="00A405A8"/>
    <w:rsid w:val="00A42843"/>
    <w:rsid w:val="00A435DE"/>
    <w:rsid w:val="00A446C8"/>
    <w:rsid w:val="00A44D7C"/>
    <w:rsid w:val="00A45BB2"/>
    <w:rsid w:val="00A460A6"/>
    <w:rsid w:val="00A465EB"/>
    <w:rsid w:val="00A46CD8"/>
    <w:rsid w:val="00A47024"/>
    <w:rsid w:val="00A47665"/>
    <w:rsid w:val="00A5161B"/>
    <w:rsid w:val="00A52F1C"/>
    <w:rsid w:val="00A54192"/>
    <w:rsid w:val="00A55B5D"/>
    <w:rsid w:val="00A56178"/>
    <w:rsid w:val="00A563D0"/>
    <w:rsid w:val="00A57771"/>
    <w:rsid w:val="00A60909"/>
    <w:rsid w:val="00A60913"/>
    <w:rsid w:val="00A61030"/>
    <w:rsid w:val="00A6167A"/>
    <w:rsid w:val="00A62437"/>
    <w:rsid w:val="00A626D9"/>
    <w:rsid w:val="00A63B07"/>
    <w:rsid w:val="00A63EE5"/>
    <w:rsid w:val="00A654D0"/>
    <w:rsid w:val="00A65E0B"/>
    <w:rsid w:val="00A65E28"/>
    <w:rsid w:val="00A65F44"/>
    <w:rsid w:val="00A6757B"/>
    <w:rsid w:val="00A67CDC"/>
    <w:rsid w:val="00A7016E"/>
    <w:rsid w:val="00A70C1F"/>
    <w:rsid w:val="00A71FF7"/>
    <w:rsid w:val="00A73029"/>
    <w:rsid w:val="00A73239"/>
    <w:rsid w:val="00A75130"/>
    <w:rsid w:val="00A752A9"/>
    <w:rsid w:val="00A757EE"/>
    <w:rsid w:val="00A75A92"/>
    <w:rsid w:val="00A75B23"/>
    <w:rsid w:val="00A76986"/>
    <w:rsid w:val="00A76CBE"/>
    <w:rsid w:val="00A76CC2"/>
    <w:rsid w:val="00A76EB9"/>
    <w:rsid w:val="00A77271"/>
    <w:rsid w:val="00A77947"/>
    <w:rsid w:val="00A8065A"/>
    <w:rsid w:val="00A81911"/>
    <w:rsid w:val="00A81BE9"/>
    <w:rsid w:val="00A81FBE"/>
    <w:rsid w:val="00A8210B"/>
    <w:rsid w:val="00A825F1"/>
    <w:rsid w:val="00A830C5"/>
    <w:rsid w:val="00A83166"/>
    <w:rsid w:val="00A833B9"/>
    <w:rsid w:val="00A84948"/>
    <w:rsid w:val="00A85C61"/>
    <w:rsid w:val="00A85FF4"/>
    <w:rsid w:val="00A86547"/>
    <w:rsid w:val="00A86F76"/>
    <w:rsid w:val="00A86FF8"/>
    <w:rsid w:val="00A87398"/>
    <w:rsid w:val="00A8747C"/>
    <w:rsid w:val="00A87B42"/>
    <w:rsid w:val="00A87ED2"/>
    <w:rsid w:val="00A90C42"/>
    <w:rsid w:val="00A91782"/>
    <w:rsid w:val="00A91835"/>
    <w:rsid w:val="00A9221F"/>
    <w:rsid w:val="00A924AA"/>
    <w:rsid w:val="00A9286F"/>
    <w:rsid w:val="00A950D6"/>
    <w:rsid w:val="00A95399"/>
    <w:rsid w:val="00A96CB9"/>
    <w:rsid w:val="00A97162"/>
    <w:rsid w:val="00AA0508"/>
    <w:rsid w:val="00AA08E2"/>
    <w:rsid w:val="00AA0D3E"/>
    <w:rsid w:val="00AA0D8A"/>
    <w:rsid w:val="00AA10E4"/>
    <w:rsid w:val="00AA19E8"/>
    <w:rsid w:val="00AA30A6"/>
    <w:rsid w:val="00AA43EB"/>
    <w:rsid w:val="00AA64EC"/>
    <w:rsid w:val="00AA69F9"/>
    <w:rsid w:val="00AA6C02"/>
    <w:rsid w:val="00AA7013"/>
    <w:rsid w:val="00AA7F3A"/>
    <w:rsid w:val="00AB191E"/>
    <w:rsid w:val="00AB3F8F"/>
    <w:rsid w:val="00AB4AC5"/>
    <w:rsid w:val="00AB61BB"/>
    <w:rsid w:val="00AB6BE2"/>
    <w:rsid w:val="00AB7CBF"/>
    <w:rsid w:val="00AB7CCB"/>
    <w:rsid w:val="00AC14FB"/>
    <w:rsid w:val="00AC1C89"/>
    <w:rsid w:val="00AC20FE"/>
    <w:rsid w:val="00AC24B1"/>
    <w:rsid w:val="00AC295B"/>
    <w:rsid w:val="00AC2BE5"/>
    <w:rsid w:val="00AC326F"/>
    <w:rsid w:val="00AC4F2A"/>
    <w:rsid w:val="00AC50FF"/>
    <w:rsid w:val="00AC5124"/>
    <w:rsid w:val="00AC54A9"/>
    <w:rsid w:val="00AC7C21"/>
    <w:rsid w:val="00AC7E40"/>
    <w:rsid w:val="00AD0109"/>
    <w:rsid w:val="00AD1905"/>
    <w:rsid w:val="00AD269A"/>
    <w:rsid w:val="00AD2815"/>
    <w:rsid w:val="00AD3168"/>
    <w:rsid w:val="00AD40DC"/>
    <w:rsid w:val="00AD4288"/>
    <w:rsid w:val="00AD5198"/>
    <w:rsid w:val="00AD639A"/>
    <w:rsid w:val="00AD64E2"/>
    <w:rsid w:val="00AD7C88"/>
    <w:rsid w:val="00AD7F46"/>
    <w:rsid w:val="00AE038A"/>
    <w:rsid w:val="00AE0649"/>
    <w:rsid w:val="00AE0B8E"/>
    <w:rsid w:val="00AE0B96"/>
    <w:rsid w:val="00AE0BBA"/>
    <w:rsid w:val="00AE102F"/>
    <w:rsid w:val="00AE1586"/>
    <w:rsid w:val="00AE160F"/>
    <w:rsid w:val="00AE182C"/>
    <w:rsid w:val="00AE2A36"/>
    <w:rsid w:val="00AE3DF1"/>
    <w:rsid w:val="00AE41C5"/>
    <w:rsid w:val="00AE4B51"/>
    <w:rsid w:val="00AE6276"/>
    <w:rsid w:val="00AE66C5"/>
    <w:rsid w:val="00AE6BB8"/>
    <w:rsid w:val="00AF09CB"/>
    <w:rsid w:val="00AF101B"/>
    <w:rsid w:val="00AF12BE"/>
    <w:rsid w:val="00AF1462"/>
    <w:rsid w:val="00AF6194"/>
    <w:rsid w:val="00AF62BE"/>
    <w:rsid w:val="00AF7EEF"/>
    <w:rsid w:val="00B00ACC"/>
    <w:rsid w:val="00B024D2"/>
    <w:rsid w:val="00B0251E"/>
    <w:rsid w:val="00B03410"/>
    <w:rsid w:val="00B044D4"/>
    <w:rsid w:val="00B04AEC"/>
    <w:rsid w:val="00B04CAD"/>
    <w:rsid w:val="00B05518"/>
    <w:rsid w:val="00B073BB"/>
    <w:rsid w:val="00B103F3"/>
    <w:rsid w:val="00B108FE"/>
    <w:rsid w:val="00B10D5A"/>
    <w:rsid w:val="00B11645"/>
    <w:rsid w:val="00B126C0"/>
    <w:rsid w:val="00B12E27"/>
    <w:rsid w:val="00B13416"/>
    <w:rsid w:val="00B13573"/>
    <w:rsid w:val="00B14406"/>
    <w:rsid w:val="00B147F6"/>
    <w:rsid w:val="00B14A6A"/>
    <w:rsid w:val="00B14F59"/>
    <w:rsid w:val="00B170B4"/>
    <w:rsid w:val="00B20FC6"/>
    <w:rsid w:val="00B211DF"/>
    <w:rsid w:val="00B217B2"/>
    <w:rsid w:val="00B225AC"/>
    <w:rsid w:val="00B22720"/>
    <w:rsid w:val="00B22A37"/>
    <w:rsid w:val="00B22BAA"/>
    <w:rsid w:val="00B238DE"/>
    <w:rsid w:val="00B241E7"/>
    <w:rsid w:val="00B24606"/>
    <w:rsid w:val="00B24629"/>
    <w:rsid w:val="00B248B8"/>
    <w:rsid w:val="00B25C8B"/>
    <w:rsid w:val="00B27221"/>
    <w:rsid w:val="00B27254"/>
    <w:rsid w:val="00B311EB"/>
    <w:rsid w:val="00B313F4"/>
    <w:rsid w:val="00B31EC2"/>
    <w:rsid w:val="00B32C63"/>
    <w:rsid w:val="00B33400"/>
    <w:rsid w:val="00B33D00"/>
    <w:rsid w:val="00B33E35"/>
    <w:rsid w:val="00B34532"/>
    <w:rsid w:val="00B3455A"/>
    <w:rsid w:val="00B35735"/>
    <w:rsid w:val="00B3599A"/>
    <w:rsid w:val="00B36547"/>
    <w:rsid w:val="00B37E82"/>
    <w:rsid w:val="00B40F22"/>
    <w:rsid w:val="00B41310"/>
    <w:rsid w:val="00B41567"/>
    <w:rsid w:val="00B4569C"/>
    <w:rsid w:val="00B47051"/>
    <w:rsid w:val="00B47505"/>
    <w:rsid w:val="00B476E3"/>
    <w:rsid w:val="00B505E8"/>
    <w:rsid w:val="00B50702"/>
    <w:rsid w:val="00B5108C"/>
    <w:rsid w:val="00B52727"/>
    <w:rsid w:val="00B529FF"/>
    <w:rsid w:val="00B53DB2"/>
    <w:rsid w:val="00B55AB2"/>
    <w:rsid w:val="00B56058"/>
    <w:rsid w:val="00B56A9F"/>
    <w:rsid w:val="00B5705A"/>
    <w:rsid w:val="00B5766A"/>
    <w:rsid w:val="00B5772C"/>
    <w:rsid w:val="00B5785A"/>
    <w:rsid w:val="00B600D0"/>
    <w:rsid w:val="00B601AE"/>
    <w:rsid w:val="00B62AB2"/>
    <w:rsid w:val="00B6410A"/>
    <w:rsid w:val="00B66457"/>
    <w:rsid w:val="00B66500"/>
    <w:rsid w:val="00B66A23"/>
    <w:rsid w:val="00B66BE6"/>
    <w:rsid w:val="00B6741F"/>
    <w:rsid w:val="00B721E6"/>
    <w:rsid w:val="00B72548"/>
    <w:rsid w:val="00B7278B"/>
    <w:rsid w:val="00B728BD"/>
    <w:rsid w:val="00B73C33"/>
    <w:rsid w:val="00B750B3"/>
    <w:rsid w:val="00B750F5"/>
    <w:rsid w:val="00B751FA"/>
    <w:rsid w:val="00B753D4"/>
    <w:rsid w:val="00B75742"/>
    <w:rsid w:val="00B75C16"/>
    <w:rsid w:val="00B77469"/>
    <w:rsid w:val="00B77582"/>
    <w:rsid w:val="00B77750"/>
    <w:rsid w:val="00B805B3"/>
    <w:rsid w:val="00B8106E"/>
    <w:rsid w:val="00B843EC"/>
    <w:rsid w:val="00B845CD"/>
    <w:rsid w:val="00B84716"/>
    <w:rsid w:val="00B84C61"/>
    <w:rsid w:val="00B87027"/>
    <w:rsid w:val="00B87B1A"/>
    <w:rsid w:val="00B90196"/>
    <w:rsid w:val="00B90594"/>
    <w:rsid w:val="00B91491"/>
    <w:rsid w:val="00B91EA8"/>
    <w:rsid w:val="00B92BF1"/>
    <w:rsid w:val="00B92CA8"/>
    <w:rsid w:val="00B931D7"/>
    <w:rsid w:val="00B93451"/>
    <w:rsid w:val="00B944A7"/>
    <w:rsid w:val="00B95396"/>
    <w:rsid w:val="00B95CAD"/>
    <w:rsid w:val="00B96E14"/>
    <w:rsid w:val="00B97114"/>
    <w:rsid w:val="00BA160E"/>
    <w:rsid w:val="00BA1EC7"/>
    <w:rsid w:val="00BA281D"/>
    <w:rsid w:val="00BA4886"/>
    <w:rsid w:val="00BA48A2"/>
    <w:rsid w:val="00BA510D"/>
    <w:rsid w:val="00BA5A74"/>
    <w:rsid w:val="00BA5E9B"/>
    <w:rsid w:val="00BA5FFC"/>
    <w:rsid w:val="00BA6162"/>
    <w:rsid w:val="00BA63AB"/>
    <w:rsid w:val="00BA6F3B"/>
    <w:rsid w:val="00BA7589"/>
    <w:rsid w:val="00BB0A35"/>
    <w:rsid w:val="00BB25AB"/>
    <w:rsid w:val="00BB330A"/>
    <w:rsid w:val="00BB47FA"/>
    <w:rsid w:val="00BB49C1"/>
    <w:rsid w:val="00BB57FC"/>
    <w:rsid w:val="00BB5851"/>
    <w:rsid w:val="00BB6AEA"/>
    <w:rsid w:val="00BC101A"/>
    <w:rsid w:val="00BC15DA"/>
    <w:rsid w:val="00BC1797"/>
    <w:rsid w:val="00BC2589"/>
    <w:rsid w:val="00BC26FA"/>
    <w:rsid w:val="00BC38E4"/>
    <w:rsid w:val="00BC3975"/>
    <w:rsid w:val="00BC43B2"/>
    <w:rsid w:val="00BC6021"/>
    <w:rsid w:val="00BC6899"/>
    <w:rsid w:val="00BC6A85"/>
    <w:rsid w:val="00BC6B4E"/>
    <w:rsid w:val="00BC73B4"/>
    <w:rsid w:val="00BC7901"/>
    <w:rsid w:val="00BD16C4"/>
    <w:rsid w:val="00BD2026"/>
    <w:rsid w:val="00BD21CF"/>
    <w:rsid w:val="00BD34D4"/>
    <w:rsid w:val="00BD518F"/>
    <w:rsid w:val="00BD51BD"/>
    <w:rsid w:val="00BD5805"/>
    <w:rsid w:val="00BD6436"/>
    <w:rsid w:val="00BD6CB7"/>
    <w:rsid w:val="00BD70BA"/>
    <w:rsid w:val="00BD76A4"/>
    <w:rsid w:val="00BE0355"/>
    <w:rsid w:val="00BE0EB0"/>
    <w:rsid w:val="00BE140F"/>
    <w:rsid w:val="00BE2389"/>
    <w:rsid w:val="00BE239C"/>
    <w:rsid w:val="00BE348C"/>
    <w:rsid w:val="00BE4DD4"/>
    <w:rsid w:val="00BE6007"/>
    <w:rsid w:val="00BE6744"/>
    <w:rsid w:val="00BE7FCD"/>
    <w:rsid w:val="00BF09FC"/>
    <w:rsid w:val="00BF1C18"/>
    <w:rsid w:val="00BF34AB"/>
    <w:rsid w:val="00BF4104"/>
    <w:rsid w:val="00BF4116"/>
    <w:rsid w:val="00BF52EE"/>
    <w:rsid w:val="00BF63B5"/>
    <w:rsid w:val="00BF74C7"/>
    <w:rsid w:val="00BF76F5"/>
    <w:rsid w:val="00BF78E1"/>
    <w:rsid w:val="00BF7C59"/>
    <w:rsid w:val="00C00084"/>
    <w:rsid w:val="00C03A24"/>
    <w:rsid w:val="00C04BE2"/>
    <w:rsid w:val="00C06259"/>
    <w:rsid w:val="00C06342"/>
    <w:rsid w:val="00C107D4"/>
    <w:rsid w:val="00C1122F"/>
    <w:rsid w:val="00C1128D"/>
    <w:rsid w:val="00C11551"/>
    <w:rsid w:val="00C115F3"/>
    <w:rsid w:val="00C121A7"/>
    <w:rsid w:val="00C12F3F"/>
    <w:rsid w:val="00C12F4E"/>
    <w:rsid w:val="00C14AA8"/>
    <w:rsid w:val="00C161F4"/>
    <w:rsid w:val="00C16A20"/>
    <w:rsid w:val="00C20A85"/>
    <w:rsid w:val="00C211F8"/>
    <w:rsid w:val="00C2295C"/>
    <w:rsid w:val="00C23974"/>
    <w:rsid w:val="00C23D5A"/>
    <w:rsid w:val="00C2492A"/>
    <w:rsid w:val="00C25481"/>
    <w:rsid w:val="00C2562B"/>
    <w:rsid w:val="00C257D5"/>
    <w:rsid w:val="00C25890"/>
    <w:rsid w:val="00C269EC"/>
    <w:rsid w:val="00C27107"/>
    <w:rsid w:val="00C27E93"/>
    <w:rsid w:val="00C307D0"/>
    <w:rsid w:val="00C30F8D"/>
    <w:rsid w:val="00C3267C"/>
    <w:rsid w:val="00C32C53"/>
    <w:rsid w:val="00C332AB"/>
    <w:rsid w:val="00C33E32"/>
    <w:rsid w:val="00C3433C"/>
    <w:rsid w:val="00C34556"/>
    <w:rsid w:val="00C34D1D"/>
    <w:rsid w:val="00C35855"/>
    <w:rsid w:val="00C3588D"/>
    <w:rsid w:val="00C35933"/>
    <w:rsid w:val="00C35CC9"/>
    <w:rsid w:val="00C36B90"/>
    <w:rsid w:val="00C4075F"/>
    <w:rsid w:val="00C40CBC"/>
    <w:rsid w:val="00C41CCD"/>
    <w:rsid w:val="00C42E45"/>
    <w:rsid w:val="00C42F3D"/>
    <w:rsid w:val="00C43274"/>
    <w:rsid w:val="00C437C7"/>
    <w:rsid w:val="00C43CC6"/>
    <w:rsid w:val="00C43F30"/>
    <w:rsid w:val="00C448C8"/>
    <w:rsid w:val="00C44F45"/>
    <w:rsid w:val="00C45C07"/>
    <w:rsid w:val="00C471CB"/>
    <w:rsid w:val="00C50547"/>
    <w:rsid w:val="00C505FD"/>
    <w:rsid w:val="00C5104A"/>
    <w:rsid w:val="00C52FE0"/>
    <w:rsid w:val="00C53887"/>
    <w:rsid w:val="00C5534B"/>
    <w:rsid w:val="00C558CB"/>
    <w:rsid w:val="00C577E2"/>
    <w:rsid w:val="00C57843"/>
    <w:rsid w:val="00C579D5"/>
    <w:rsid w:val="00C600F1"/>
    <w:rsid w:val="00C6088C"/>
    <w:rsid w:val="00C60ADA"/>
    <w:rsid w:val="00C60CBA"/>
    <w:rsid w:val="00C612AD"/>
    <w:rsid w:val="00C616A8"/>
    <w:rsid w:val="00C61EEA"/>
    <w:rsid w:val="00C6282F"/>
    <w:rsid w:val="00C62F48"/>
    <w:rsid w:val="00C63390"/>
    <w:rsid w:val="00C64660"/>
    <w:rsid w:val="00C64CC6"/>
    <w:rsid w:val="00C64DC5"/>
    <w:rsid w:val="00C652D8"/>
    <w:rsid w:val="00C6699A"/>
    <w:rsid w:val="00C66D2D"/>
    <w:rsid w:val="00C71D1F"/>
    <w:rsid w:val="00C7262A"/>
    <w:rsid w:val="00C737F1"/>
    <w:rsid w:val="00C7454B"/>
    <w:rsid w:val="00C74D71"/>
    <w:rsid w:val="00C77014"/>
    <w:rsid w:val="00C776D2"/>
    <w:rsid w:val="00C779B2"/>
    <w:rsid w:val="00C77EEF"/>
    <w:rsid w:val="00C80539"/>
    <w:rsid w:val="00C80831"/>
    <w:rsid w:val="00C8181D"/>
    <w:rsid w:val="00C82F18"/>
    <w:rsid w:val="00C84408"/>
    <w:rsid w:val="00C84433"/>
    <w:rsid w:val="00C85017"/>
    <w:rsid w:val="00C85172"/>
    <w:rsid w:val="00C87CA1"/>
    <w:rsid w:val="00C87F91"/>
    <w:rsid w:val="00C9002B"/>
    <w:rsid w:val="00C90781"/>
    <w:rsid w:val="00C90E57"/>
    <w:rsid w:val="00C91C47"/>
    <w:rsid w:val="00C91EA7"/>
    <w:rsid w:val="00C92644"/>
    <w:rsid w:val="00C92D73"/>
    <w:rsid w:val="00C9303B"/>
    <w:rsid w:val="00C93BA7"/>
    <w:rsid w:val="00C94752"/>
    <w:rsid w:val="00C95019"/>
    <w:rsid w:val="00C956E1"/>
    <w:rsid w:val="00C96B0E"/>
    <w:rsid w:val="00C97DAB"/>
    <w:rsid w:val="00CA1540"/>
    <w:rsid w:val="00CA1C3E"/>
    <w:rsid w:val="00CA2139"/>
    <w:rsid w:val="00CA36C4"/>
    <w:rsid w:val="00CA36D1"/>
    <w:rsid w:val="00CA3A4D"/>
    <w:rsid w:val="00CA4A9C"/>
    <w:rsid w:val="00CA5FEE"/>
    <w:rsid w:val="00CA6132"/>
    <w:rsid w:val="00CA6E0F"/>
    <w:rsid w:val="00CA7156"/>
    <w:rsid w:val="00CA7AE4"/>
    <w:rsid w:val="00CB0855"/>
    <w:rsid w:val="00CB1C08"/>
    <w:rsid w:val="00CB1D0C"/>
    <w:rsid w:val="00CB2CB6"/>
    <w:rsid w:val="00CB2E09"/>
    <w:rsid w:val="00CB3A0B"/>
    <w:rsid w:val="00CB3A13"/>
    <w:rsid w:val="00CB47F8"/>
    <w:rsid w:val="00CB4B15"/>
    <w:rsid w:val="00CB591B"/>
    <w:rsid w:val="00CB6D98"/>
    <w:rsid w:val="00CB6E03"/>
    <w:rsid w:val="00CC0E24"/>
    <w:rsid w:val="00CC1CA3"/>
    <w:rsid w:val="00CC2567"/>
    <w:rsid w:val="00CC3FBB"/>
    <w:rsid w:val="00CC4434"/>
    <w:rsid w:val="00CC47DE"/>
    <w:rsid w:val="00CC4B82"/>
    <w:rsid w:val="00CC5085"/>
    <w:rsid w:val="00CC639C"/>
    <w:rsid w:val="00CD1D27"/>
    <w:rsid w:val="00CD2DA5"/>
    <w:rsid w:val="00CD2E0B"/>
    <w:rsid w:val="00CD309B"/>
    <w:rsid w:val="00CD3191"/>
    <w:rsid w:val="00CD31F6"/>
    <w:rsid w:val="00CD3245"/>
    <w:rsid w:val="00CD4618"/>
    <w:rsid w:val="00CD4F53"/>
    <w:rsid w:val="00CD597A"/>
    <w:rsid w:val="00CD6620"/>
    <w:rsid w:val="00CD686C"/>
    <w:rsid w:val="00CD6F88"/>
    <w:rsid w:val="00CD6FBB"/>
    <w:rsid w:val="00CD7597"/>
    <w:rsid w:val="00CD7976"/>
    <w:rsid w:val="00CD7CFB"/>
    <w:rsid w:val="00CE0D00"/>
    <w:rsid w:val="00CE1413"/>
    <w:rsid w:val="00CE141B"/>
    <w:rsid w:val="00CE1448"/>
    <w:rsid w:val="00CE33C9"/>
    <w:rsid w:val="00CE3624"/>
    <w:rsid w:val="00CE3787"/>
    <w:rsid w:val="00CE412D"/>
    <w:rsid w:val="00CE47F1"/>
    <w:rsid w:val="00CE4AA5"/>
    <w:rsid w:val="00CE57E6"/>
    <w:rsid w:val="00CE6601"/>
    <w:rsid w:val="00CE716F"/>
    <w:rsid w:val="00CE7BF1"/>
    <w:rsid w:val="00CF04FC"/>
    <w:rsid w:val="00CF0F1E"/>
    <w:rsid w:val="00CF1167"/>
    <w:rsid w:val="00CF25D6"/>
    <w:rsid w:val="00CF2B95"/>
    <w:rsid w:val="00CF2E73"/>
    <w:rsid w:val="00CF3CC6"/>
    <w:rsid w:val="00CF3E7D"/>
    <w:rsid w:val="00CF3EBF"/>
    <w:rsid w:val="00CF3F8F"/>
    <w:rsid w:val="00CF4B0F"/>
    <w:rsid w:val="00CF4EC8"/>
    <w:rsid w:val="00CF5359"/>
    <w:rsid w:val="00CF5F0A"/>
    <w:rsid w:val="00CF67E0"/>
    <w:rsid w:val="00CF6939"/>
    <w:rsid w:val="00CF7BE3"/>
    <w:rsid w:val="00D001D5"/>
    <w:rsid w:val="00D0110F"/>
    <w:rsid w:val="00D01CAE"/>
    <w:rsid w:val="00D02317"/>
    <w:rsid w:val="00D0231D"/>
    <w:rsid w:val="00D033F1"/>
    <w:rsid w:val="00D03A4E"/>
    <w:rsid w:val="00D0416B"/>
    <w:rsid w:val="00D04AEC"/>
    <w:rsid w:val="00D0506B"/>
    <w:rsid w:val="00D06650"/>
    <w:rsid w:val="00D07E5E"/>
    <w:rsid w:val="00D10CBF"/>
    <w:rsid w:val="00D10EC8"/>
    <w:rsid w:val="00D10EE6"/>
    <w:rsid w:val="00D11012"/>
    <w:rsid w:val="00D11532"/>
    <w:rsid w:val="00D1344A"/>
    <w:rsid w:val="00D139ED"/>
    <w:rsid w:val="00D151F5"/>
    <w:rsid w:val="00D2005A"/>
    <w:rsid w:val="00D20C14"/>
    <w:rsid w:val="00D2170C"/>
    <w:rsid w:val="00D21941"/>
    <w:rsid w:val="00D21E2F"/>
    <w:rsid w:val="00D22B58"/>
    <w:rsid w:val="00D22D66"/>
    <w:rsid w:val="00D240D0"/>
    <w:rsid w:val="00D24350"/>
    <w:rsid w:val="00D2439F"/>
    <w:rsid w:val="00D2471D"/>
    <w:rsid w:val="00D2638B"/>
    <w:rsid w:val="00D31125"/>
    <w:rsid w:val="00D31AAD"/>
    <w:rsid w:val="00D330F7"/>
    <w:rsid w:val="00D33923"/>
    <w:rsid w:val="00D33C19"/>
    <w:rsid w:val="00D33C73"/>
    <w:rsid w:val="00D343D9"/>
    <w:rsid w:val="00D3461E"/>
    <w:rsid w:val="00D34F55"/>
    <w:rsid w:val="00D363B6"/>
    <w:rsid w:val="00D37BD9"/>
    <w:rsid w:val="00D37C97"/>
    <w:rsid w:val="00D37EBC"/>
    <w:rsid w:val="00D40E96"/>
    <w:rsid w:val="00D4100B"/>
    <w:rsid w:val="00D41281"/>
    <w:rsid w:val="00D423A3"/>
    <w:rsid w:val="00D43CD9"/>
    <w:rsid w:val="00D44A4F"/>
    <w:rsid w:val="00D4581C"/>
    <w:rsid w:val="00D45B38"/>
    <w:rsid w:val="00D4611B"/>
    <w:rsid w:val="00D462CD"/>
    <w:rsid w:val="00D467FB"/>
    <w:rsid w:val="00D46E14"/>
    <w:rsid w:val="00D4713F"/>
    <w:rsid w:val="00D5041F"/>
    <w:rsid w:val="00D5092E"/>
    <w:rsid w:val="00D512F7"/>
    <w:rsid w:val="00D51A8F"/>
    <w:rsid w:val="00D520BA"/>
    <w:rsid w:val="00D538CA"/>
    <w:rsid w:val="00D54EDC"/>
    <w:rsid w:val="00D550B2"/>
    <w:rsid w:val="00D55449"/>
    <w:rsid w:val="00D559D5"/>
    <w:rsid w:val="00D56426"/>
    <w:rsid w:val="00D56812"/>
    <w:rsid w:val="00D56BF6"/>
    <w:rsid w:val="00D60FA0"/>
    <w:rsid w:val="00D61BEA"/>
    <w:rsid w:val="00D61C9D"/>
    <w:rsid w:val="00D6211C"/>
    <w:rsid w:val="00D630D4"/>
    <w:rsid w:val="00D637DB"/>
    <w:rsid w:val="00D6396D"/>
    <w:rsid w:val="00D648CA"/>
    <w:rsid w:val="00D65B25"/>
    <w:rsid w:val="00D66236"/>
    <w:rsid w:val="00D67F3C"/>
    <w:rsid w:val="00D7051F"/>
    <w:rsid w:val="00D71808"/>
    <w:rsid w:val="00D7192F"/>
    <w:rsid w:val="00D72203"/>
    <w:rsid w:val="00D725A0"/>
    <w:rsid w:val="00D72E82"/>
    <w:rsid w:val="00D759FF"/>
    <w:rsid w:val="00D75D77"/>
    <w:rsid w:val="00D7662E"/>
    <w:rsid w:val="00D80E80"/>
    <w:rsid w:val="00D816AA"/>
    <w:rsid w:val="00D82D4F"/>
    <w:rsid w:val="00D843AE"/>
    <w:rsid w:val="00D84B3D"/>
    <w:rsid w:val="00D85746"/>
    <w:rsid w:val="00D8669A"/>
    <w:rsid w:val="00D872D3"/>
    <w:rsid w:val="00D8773A"/>
    <w:rsid w:val="00D901EC"/>
    <w:rsid w:val="00D90C39"/>
    <w:rsid w:val="00D90F33"/>
    <w:rsid w:val="00D93330"/>
    <w:rsid w:val="00D9372F"/>
    <w:rsid w:val="00D9662F"/>
    <w:rsid w:val="00D974CC"/>
    <w:rsid w:val="00DA0324"/>
    <w:rsid w:val="00DA0E87"/>
    <w:rsid w:val="00DA0ED4"/>
    <w:rsid w:val="00DA1573"/>
    <w:rsid w:val="00DA25BF"/>
    <w:rsid w:val="00DA2D33"/>
    <w:rsid w:val="00DA3873"/>
    <w:rsid w:val="00DA4401"/>
    <w:rsid w:val="00DA4B48"/>
    <w:rsid w:val="00DA7C74"/>
    <w:rsid w:val="00DB1657"/>
    <w:rsid w:val="00DB4579"/>
    <w:rsid w:val="00DB4E0D"/>
    <w:rsid w:val="00DB522E"/>
    <w:rsid w:val="00DB5E99"/>
    <w:rsid w:val="00DB7736"/>
    <w:rsid w:val="00DB7801"/>
    <w:rsid w:val="00DC13F9"/>
    <w:rsid w:val="00DC1543"/>
    <w:rsid w:val="00DC348B"/>
    <w:rsid w:val="00DC49A1"/>
    <w:rsid w:val="00DC4B8E"/>
    <w:rsid w:val="00DC4CDC"/>
    <w:rsid w:val="00DC554F"/>
    <w:rsid w:val="00DC6254"/>
    <w:rsid w:val="00DC655B"/>
    <w:rsid w:val="00DD06D2"/>
    <w:rsid w:val="00DD0E71"/>
    <w:rsid w:val="00DD124F"/>
    <w:rsid w:val="00DD13F7"/>
    <w:rsid w:val="00DD1A94"/>
    <w:rsid w:val="00DD2373"/>
    <w:rsid w:val="00DD25A7"/>
    <w:rsid w:val="00DD28ED"/>
    <w:rsid w:val="00DD32FF"/>
    <w:rsid w:val="00DD3C39"/>
    <w:rsid w:val="00DD701B"/>
    <w:rsid w:val="00DE0196"/>
    <w:rsid w:val="00DE096B"/>
    <w:rsid w:val="00DE0ADC"/>
    <w:rsid w:val="00DE1806"/>
    <w:rsid w:val="00DE2AEA"/>
    <w:rsid w:val="00DE4214"/>
    <w:rsid w:val="00DE4FE4"/>
    <w:rsid w:val="00DE5214"/>
    <w:rsid w:val="00DE5A2F"/>
    <w:rsid w:val="00DE6956"/>
    <w:rsid w:val="00DE6D47"/>
    <w:rsid w:val="00DE7323"/>
    <w:rsid w:val="00DE7E21"/>
    <w:rsid w:val="00DF0018"/>
    <w:rsid w:val="00DF0153"/>
    <w:rsid w:val="00DF01CD"/>
    <w:rsid w:val="00DF080F"/>
    <w:rsid w:val="00DF1DEF"/>
    <w:rsid w:val="00DF1EBD"/>
    <w:rsid w:val="00DF2656"/>
    <w:rsid w:val="00DF3530"/>
    <w:rsid w:val="00DF743F"/>
    <w:rsid w:val="00DF7E20"/>
    <w:rsid w:val="00E003DC"/>
    <w:rsid w:val="00E00B0E"/>
    <w:rsid w:val="00E01590"/>
    <w:rsid w:val="00E01AEB"/>
    <w:rsid w:val="00E049B7"/>
    <w:rsid w:val="00E0526C"/>
    <w:rsid w:val="00E053C1"/>
    <w:rsid w:val="00E06CCB"/>
    <w:rsid w:val="00E10ABB"/>
    <w:rsid w:val="00E111F1"/>
    <w:rsid w:val="00E1189E"/>
    <w:rsid w:val="00E11F41"/>
    <w:rsid w:val="00E12B2F"/>
    <w:rsid w:val="00E13801"/>
    <w:rsid w:val="00E14052"/>
    <w:rsid w:val="00E14A1F"/>
    <w:rsid w:val="00E158B5"/>
    <w:rsid w:val="00E158F1"/>
    <w:rsid w:val="00E1598A"/>
    <w:rsid w:val="00E15F54"/>
    <w:rsid w:val="00E1739A"/>
    <w:rsid w:val="00E17534"/>
    <w:rsid w:val="00E21495"/>
    <w:rsid w:val="00E21719"/>
    <w:rsid w:val="00E2208A"/>
    <w:rsid w:val="00E228CF"/>
    <w:rsid w:val="00E2353D"/>
    <w:rsid w:val="00E24089"/>
    <w:rsid w:val="00E2446F"/>
    <w:rsid w:val="00E254D0"/>
    <w:rsid w:val="00E273B7"/>
    <w:rsid w:val="00E27AD9"/>
    <w:rsid w:val="00E30090"/>
    <w:rsid w:val="00E31D17"/>
    <w:rsid w:val="00E31EB4"/>
    <w:rsid w:val="00E3227D"/>
    <w:rsid w:val="00E329A1"/>
    <w:rsid w:val="00E32A5D"/>
    <w:rsid w:val="00E32DB9"/>
    <w:rsid w:val="00E33411"/>
    <w:rsid w:val="00E336E1"/>
    <w:rsid w:val="00E33E8E"/>
    <w:rsid w:val="00E344CB"/>
    <w:rsid w:val="00E34855"/>
    <w:rsid w:val="00E34D8A"/>
    <w:rsid w:val="00E3554A"/>
    <w:rsid w:val="00E35694"/>
    <w:rsid w:val="00E4108F"/>
    <w:rsid w:val="00E41D42"/>
    <w:rsid w:val="00E42435"/>
    <w:rsid w:val="00E435E9"/>
    <w:rsid w:val="00E4467C"/>
    <w:rsid w:val="00E46AAB"/>
    <w:rsid w:val="00E46D83"/>
    <w:rsid w:val="00E47870"/>
    <w:rsid w:val="00E50AC2"/>
    <w:rsid w:val="00E51113"/>
    <w:rsid w:val="00E512BB"/>
    <w:rsid w:val="00E51654"/>
    <w:rsid w:val="00E52602"/>
    <w:rsid w:val="00E53242"/>
    <w:rsid w:val="00E53E60"/>
    <w:rsid w:val="00E54B82"/>
    <w:rsid w:val="00E54CC0"/>
    <w:rsid w:val="00E555C3"/>
    <w:rsid w:val="00E5581C"/>
    <w:rsid w:val="00E55A42"/>
    <w:rsid w:val="00E55BF9"/>
    <w:rsid w:val="00E56A76"/>
    <w:rsid w:val="00E56B51"/>
    <w:rsid w:val="00E56B6F"/>
    <w:rsid w:val="00E60EED"/>
    <w:rsid w:val="00E61337"/>
    <w:rsid w:val="00E61B7F"/>
    <w:rsid w:val="00E61D9A"/>
    <w:rsid w:val="00E61DD4"/>
    <w:rsid w:val="00E63DF0"/>
    <w:rsid w:val="00E657AA"/>
    <w:rsid w:val="00E65CFA"/>
    <w:rsid w:val="00E712F0"/>
    <w:rsid w:val="00E715D4"/>
    <w:rsid w:val="00E71DE2"/>
    <w:rsid w:val="00E72559"/>
    <w:rsid w:val="00E739B7"/>
    <w:rsid w:val="00E76A3B"/>
    <w:rsid w:val="00E76F60"/>
    <w:rsid w:val="00E76F98"/>
    <w:rsid w:val="00E76FDF"/>
    <w:rsid w:val="00E80067"/>
    <w:rsid w:val="00E804C7"/>
    <w:rsid w:val="00E80A88"/>
    <w:rsid w:val="00E81362"/>
    <w:rsid w:val="00E815DA"/>
    <w:rsid w:val="00E82063"/>
    <w:rsid w:val="00E82B81"/>
    <w:rsid w:val="00E82C07"/>
    <w:rsid w:val="00E835CC"/>
    <w:rsid w:val="00E837F6"/>
    <w:rsid w:val="00E83BC4"/>
    <w:rsid w:val="00E8481A"/>
    <w:rsid w:val="00E84C25"/>
    <w:rsid w:val="00E85914"/>
    <w:rsid w:val="00E85C9D"/>
    <w:rsid w:val="00E85DDC"/>
    <w:rsid w:val="00E85F74"/>
    <w:rsid w:val="00E8605A"/>
    <w:rsid w:val="00E87917"/>
    <w:rsid w:val="00E879E7"/>
    <w:rsid w:val="00E87A2F"/>
    <w:rsid w:val="00E902C7"/>
    <w:rsid w:val="00E908D6"/>
    <w:rsid w:val="00E90FC9"/>
    <w:rsid w:val="00E92299"/>
    <w:rsid w:val="00E948FF"/>
    <w:rsid w:val="00E96060"/>
    <w:rsid w:val="00E9617F"/>
    <w:rsid w:val="00EA0DA7"/>
    <w:rsid w:val="00EA14C7"/>
    <w:rsid w:val="00EA1A8A"/>
    <w:rsid w:val="00EA3A5C"/>
    <w:rsid w:val="00EA5928"/>
    <w:rsid w:val="00EA7745"/>
    <w:rsid w:val="00EA7823"/>
    <w:rsid w:val="00EB15F7"/>
    <w:rsid w:val="00EB1BEE"/>
    <w:rsid w:val="00EB256D"/>
    <w:rsid w:val="00EB2876"/>
    <w:rsid w:val="00EB28ED"/>
    <w:rsid w:val="00EB2E72"/>
    <w:rsid w:val="00EB2F51"/>
    <w:rsid w:val="00EB31C7"/>
    <w:rsid w:val="00EB4AB3"/>
    <w:rsid w:val="00EB4F63"/>
    <w:rsid w:val="00EB52EE"/>
    <w:rsid w:val="00EB5416"/>
    <w:rsid w:val="00EB5623"/>
    <w:rsid w:val="00EB5972"/>
    <w:rsid w:val="00EC15AC"/>
    <w:rsid w:val="00EC1F6F"/>
    <w:rsid w:val="00EC2697"/>
    <w:rsid w:val="00EC26D1"/>
    <w:rsid w:val="00EC3637"/>
    <w:rsid w:val="00EC37E6"/>
    <w:rsid w:val="00EC502F"/>
    <w:rsid w:val="00EC5084"/>
    <w:rsid w:val="00EC71AC"/>
    <w:rsid w:val="00ED2518"/>
    <w:rsid w:val="00ED262E"/>
    <w:rsid w:val="00ED3AFA"/>
    <w:rsid w:val="00ED490E"/>
    <w:rsid w:val="00ED69AE"/>
    <w:rsid w:val="00ED6D2B"/>
    <w:rsid w:val="00ED77D9"/>
    <w:rsid w:val="00EE04C2"/>
    <w:rsid w:val="00EE52FD"/>
    <w:rsid w:val="00EE5598"/>
    <w:rsid w:val="00EE562F"/>
    <w:rsid w:val="00EE6450"/>
    <w:rsid w:val="00EE6CCB"/>
    <w:rsid w:val="00EE71D9"/>
    <w:rsid w:val="00EE7601"/>
    <w:rsid w:val="00EE7E84"/>
    <w:rsid w:val="00EF2422"/>
    <w:rsid w:val="00EF243F"/>
    <w:rsid w:val="00EF256C"/>
    <w:rsid w:val="00EF2B19"/>
    <w:rsid w:val="00EF3F01"/>
    <w:rsid w:val="00EF40DF"/>
    <w:rsid w:val="00EF5B2E"/>
    <w:rsid w:val="00EF5B49"/>
    <w:rsid w:val="00EF5B63"/>
    <w:rsid w:val="00EF5D29"/>
    <w:rsid w:val="00EF64C4"/>
    <w:rsid w:val="00EF6C62"/>
    <w:rsid w:val="00EF6C78"/>
    <w:rsid w:val="00EF725D"/>
    <w:rsid w:val="00F00FC1"/>
    <w:rsid w:val="00F0218F"/>
    <w:rsid w:val="00F0231C"/>
    <w:rsid w:val="00F03A57"/>
    <w:rsid w:val="00F04502"/>
    <w:rsid w:val="00F045C4"/>
    <w:rsid w:val="00F047CD"/>
    <w:rsid w:val="00F0663E"/>
    <w:rsid w:val="00F066C7"/>
    <w:rsid w:val="00F0699D"/>
    <w:rsid w:val="00F07411"/>
    <w:rsid w:val="00F10B9D"/>
    <w:rsid w:val="00F11D5B"/>
    <w:rsid w:val="00F1291E"/>
    <w:rsid w:val="00F12922"/>
    <w:rsid w:val="00F12B4B"/>
    <w:rsid w:val="00F12FE3"/>
    <w:rsid w:val="00F13CAD"/>
    <w:rsid w:val="00F14712"/>
    <w:rsid w:val="00F15549"/>
    <w:rsid w:val="00F15601"/>
    <w:rsid w:val="00F16607"/>
    <w:rsid w:val="00F16791"/>
    <w:rsid w:val="00F17490"/>
    <w:rsid w:val="00F2048C"/>
    <w:rsid w:val="00F21A66"/>
    <w:rsid w:val="00F2306F"/>
    <w:rsid w:val="00F23747"/>
    <w:rsid w:val="00F23814"/>
    <w:rsid w:val="00F239D9"/>
    <w:rsid w:val="00F2566B"/>
    <w:rsid w:val="00F26191"/>
    <w:rsid w:val="00F26386"/>
    <w:rsid w:val="00F27017"/>
    <w:rsid w:val="00F274D6"/>
    <w:rsid w:val="00F3014F"/>
    <w:rsid w:val="00F30309"/>
    <w:rsid w:val="00F30496"/>
    <w:rsid w:val="00F30699"/>
    <w:rsid w:val="00F30923"/>
    <w:rsid w:val="00F312BF"/>
    <w:rsid w:val="00F31FB6"/>
    <w:rsid w:val="00F3239E"/>
    <w:rsid w:val="00F328A0"/>
    <w:rsid w:val="00F330F8"/>
    <w:rsid w:val="00F341FE"/>
    <w:rsid w:val="00F35012"/>
    <w:rsid w:val="00F361E7"/>
    <w:rsid w:val="00F36680"/>
    <w:rsid w:val="00F36BD4"/>
    <w:rsid w:val="00F37E1E"/>
    <w:rsid w:val="00F40B2F"/>
    <w:rsid w:val="00F40CD7"/>
    <w:rsid w:val="00F41124"/>
    <w:rsid w:val="00F41447"/>
    <w:rsid w:val="00F42CE5"/>
    <w:rsid w:val="00F434A7"/>
    <w:rsid w:val="00F44E22"/>
    <w:rsid w:val="00F46821"/>
    <w:rsid w:val="00F46B22"/>
    <w:rsid w:val="00F46D0A"/>
    <w:rsid w:val="00F47277"/>
    <w:rsid w:val="00F47A93"/>
    <w:rsid w:val="00F50119"/>
    <w:rsid w:val="00F50DA3"/>
    <w:rsid w:val="00F50DE3"/>
    <w:rsid w:val="00F510FA"/>
    <w:rsid w:val="00F5214A"/>
    <w:rsid w:val="00F524E2"/>
    <w:rsid w:val="00F53460"/>
    <w:rsid w:val="00F53484"/>
    <w:rsid w:val="00F540E4"/>
    <w:rsid w:val="00F5538D"/>
    <w:rsid w:val="00F55A47"/>
    <w:rsid w:val="00F56029"/>
    <w:rsid w:val="00F602C0"/>
    <w:rsid w:val="00F602F4"/>
    <w:rsid w:val="00F60341"/>
    <w:rsid w:val="00F604A1"/>
    <w:rsid w:val="00F622FC"/>
    <w:rsid w:val="00F6247E"/>
    <w:rsid w:val="00F626A1"/>
    <w:rsid w:val="00F62F50"/>
    <w:rsid w:val="00F63C35"/>
    <w:rsid w:val="00F6683F"/>
    <w:rsid w:val="00F66ADC"/>
    <w:rsid w:val="00F67500"/>
    <w:rsid w:val="00F67A85"/>
    <w:rsid w:val="00F70554"/>
    <w:rsid w:val="00F70E27"/>
    <w:rsid w:val="00F72255"/>
    <w:rsid w:val="00F7228A"/>
    <w:rsid w:val="00F724FF"/>
    <w:rsid w:val="00F7379A"/>
    <w:rsid w:val="00F73956"/>
    <w:rsid w:val="00F73B96"/>
    <w:rsid w:val="00F73BD8"/>
    <w:rsid w:val="00F73F96"/>
    <w:rsid w:val="00F74B91"/>
    <w:rsid w:val="00F75007"/>
    <w:rsid w:val="00F75090"/>
    <w:rsid w:val="00F75EAE"/>
    <w:rsid w:val="00F7630F"/>
    <w:rsid w:val="00F7634F"/>
    <w:rsid w:val="00F77021"/>
    <w:rsid w:val="00F7796D"/>
    <w:rsid w:val="00F804E5"/>
    <w:rsid w:val="00F80CF0"/>
    <w:rsid w:val="00F81112"/>
    <w:rsid w:val="00F839D5"/>
    <w:rsid w:val="00F846D1"/>
    <w:rsid w:val="00F85157"/>
    <w:rsid w:val="00F87FC9"/>
    <w:rsid w:val="00F9070D"/>
    <w:rsid w:val="00F91CBD"/>
    <w:rsid w:val="00F91D96"/>
    <w:rsid w:val="00F92137"/>
    <w:rsid w:val="00F923FE"/>
    <w:rsid w:val="00F92B33"/>
    <w:rsid w:val="00F955A0"/>
    <w:rsid w:val="00F96824"/>
    <w:rsid w:val="00F97AC9"/>
    <w:rsid w:val="00FA07DD"/>
    <w:rsid w:val="00FA1AF6"/>
    <w:rsid w:val="00FA28AB"/>
    <w:rsid w:val="00FA2D5C"/>
    <w:rsid w:val="00FA408B"/>
    <w:rsid w:val="00FA4362"/>
    <w:rsid w:val="00FA4639"/>
    <w:rsid w:val="00FA48B0"/>
    <w:rsid w:val="00FA4A91"/>
    <w:rsid w:val="00FA54A9"/>
    <w:rsid w:val="00FA55E9"/>
    <w:rsid w:val="00FA61BD"/>
    <w:rsid w:val="00FA677A"/>
    <w:rsid w:val="00FA7265"/>
    <w:rsid w:val="00FA736E"/>
    <w:rsid w:val="00FA75C2"/>
    <w:rsid w:val="00FA7862"/>
    <w:rsid w:val="00FA78B7"/>
    <w:rsid w:val="00FB06C6"/>
    <w:rsid w:val="00FB33D9"/>
    <w:rsid w:val="00FB34B6"/>
    <w:rsid w:val="00FB4248"/>
    <w:rsid w:val="00FB5201"/>
    <w:rsid w:val="00FB570E"/>
    <w:rsid w:val="00FB7C95"/>
    <w:rsid w:val="00FC121A"/>
    <w:rsid w:val="00FC2221"/>
    <w:rsid w:val="00FC24A1"/>
    <w:rsid w:val="00FC4C9A"/>
    <w:rsid w:val="00FC6BA5"/>
    <w:rsid w:val="00FC6E6A"/>
    <w:rsid w:val="00FC6EDD"/>
    <w:rsid w:val="00FD0D3E"/>
    <w:rsid w:val="00FD1EF1"/>
    <w:rsid w:val="00FD24BA"/>
    <w:rsid w:val="00FD2D5C"/>
    <w:rsid w:val="00FD35C7"/>
    <w:rsid w:val="00FD3AC5"/>
    <w:rsid w:val="00FD41DB"/>
    <w:rsid w:val="00FD51B4"/>
    <w:rsid w:val="00FD5882"/>
    <w:rsid w:val="00FD5945"/>
    <w:rsid w:val="00FD5A7D"/>
    <w:rsid w:val="00FD7143"/>
    <w:rsid w:val="00FD7B26"/>
    <w:rsid w:val="00FE17FB"/>
    <w:rsid w:val="00FE1F47"/>
    <w:rsid w:val="00FE24AD"/>
    <w:rsid w:val="00FE37EC"/>
    <w:rsid w:val="00FE39F3"/>
    <w:rsid w:val="00FE3D75"/>
    <w:rsid w:val="00FE4C92"/>
    <w:rsid w:val="00FE678F"/>
    <w:rsid w:val="00FE69E5"/>
    <w:rsid w:val="00FE787E"/>
    <w:rsid w:val="00FF02F5"/>
    <w:rsid w:val="00FF074F"/>
    <w:rsid w:val="00FF141B"/>
    <w:rsid w:val="00FF20BB"/>
    <w:rsid w:val="00FF3B28"/>
    <w:rsid w:val="00FF3D56"/>
    <w:rsid w:val="00FF4952"/>
    <w:rsid w:val="00FF529B"/>
    <w:rsid w:val="00FF613C"/>
    <w:rsid w:val="00FF67FF"/>
    <w:rsid w:val="00FF6943"/>
    <w:rsid w:val="00FF6A90"/>
    <w:rsid w:val="00FF6AB5"/>
    <w:rsid w:val="00FF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8AC13B"/>
  <w15:docId w15:val="{776B4297-7A94-4C27-92E0-E6B0178E6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hAnsi="Calibri"/>
      <w:lang w:eastAsia="pt-BR"/>
    </w:rPr>
  </w:style>
  <w:style w:type="paragraph" w:styleId="Ttulo1">
    <w:name w:val="heading 1"/>
    <w:basedOn w:val="Normal"/>
    <w:next w:val="Normal"/>
    <w:link w:val="Ttulo1Char"/>
    <w:qFormat/>
    <w:rsid w:val="00A07FFB"/>
    <w:pPr>
      <w:keepNext/>
      <w:spacing w:before="240" w:after="60" w:line="240" w:lineRule="auto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semiHidden/>
    <w:unhideWhenUsed/>
    <w:qFormat/>
    <w:rsid w:val="00A07FFB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033661"/>
    <w:rPr>
      <w:color w:val="0000FF" w:themeColor="hyperlink"/>
      <w:u w:val="single"/>
    </w:rPr>
  </w:style>
  <w:style w:type="paragraph" w:customStyle="1" w:styleId="fonttitle">
    <w:name w:val="font_title"/>
    <w:basedOn w:val="Normal"/>
    <w:rsid w:val="00C1155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rsid w:val="00C1155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titempresapesquisa">
    <w:name w:val="tit_empresa_pesquisa"/>
    <w:basedOn w:val="Fontepargpadro"/>
    <w:rsid w:val="00C11551"/>
  </w:style>
  <w:style w:type="paragraph" w:styleId="Textodebalo">
    <w:name w:val="Balloon Text"/>
    <w:basedOn w:val="Normal"/>
    <w:link w:val="TextodebaloChar"/>
    <w:semiHidden/>
    <w:unhideWhenUsed/>
    <w:rsid w:val="00C115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C11551"/>
    <w:rPr>
      <w:rFonts w:ascii="Tahoma" w:hAnsi="Tahoma" w:cs="Tahoma"/>
      <w:sz w:val="16"/>
      <w:szCs w:val="16"/>
      <w:lang w:eastAsia="pt-BR"/>
    </w:rPr>
  </w:style>
  <w:style w:type="paragraph" w:customStyle="1" w:styleId="B-CorpoTexto">
    <w:name w:val="B-Corpo Texto"/>
    <w:basedOn w:val="NormalWeb"/>
    <w:link w:val="B-CorpoTextoChar"/>
    <w:qFormat/>
    <w:rsid w:val="00A07FFB"/>
    <w:pPr>
      <w:spacing w:before="180" w:beforeAutospacing="0" w:after="180" w:afterAutospacing="0" w:line="360" w:lineRule="auto"/>
      <w:ind w:firstLine="1418"/>
      <w:jc w:val="both"/>
    </w:pPr>
    <w:rPr>
      <w:sz w:val="22"/>
      <w:szCs w:val="20"/>
    </w:rPr>
  </w:style>
  <w:style w:type="character" w:customStyle="1" w:styleId="B-CorpoTextoChar">
    <w:name w:val="B-Corpo Texto Char"/>
    <w:basedOn w:val="Fontepargpadro"/>
    <w:link w:val="B-CorpoTexto"/>
    <w:rsid w:val="00A07FFB"/>
    <w:rPr>
      <w:sz w:val="22"/>
      <w:lang w:eastAsia="pt-BR"/>
    </w:rPr>
  </w:style>
  <w:style w:type="character" w:customStyle="1" w:styleId="Ttulo1Char">
    <w:name w:val="Título 1 Char"/>
    <w:basedOn w:val="Fontepargpadro"/>
    <w:link w:val="Ttulo1"/>
    <w:rsid w:val="00A07FFB"/>
    <w:rPr>
      <w:rFonts w:ascii="Arial" w:hAnsi="Arial" w:cs="Arial"/>
      <w:b/>
      <w:bCs/>
      <w:kern w:val="32"/>
      <w:sz w:val="32"/>
      <w:szCs w:val="32"/>
      <w:lang w:eastAsia="pt-BR"/>
    </w:rPr>
  </w:style>
  <w:style w:type="paragraph" w:customStyle="1" w:styleId="Ttulo21">
    <w:name w:val="Título 21"/>
    <w:basedOn w:val="Normal"/>
    <w:next w:val="Normal"/>
    <w:semiHidden/>
    <w:unhideWhenUsed/>
    <w:qFormat/>
    <w:locked/>
    <w:rsid w:val="00A07FFB"/>
    <w:pPr>
      <w:keepNext/>
      <w:keepLines/>
      <w:spacing w:before="200" w:after="0" w:line="240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numbering" w:customStyle="1" w:styleId="Semlista1">
    <w:name w:val="Sem lista1"/>
    <w:next w:val="Semlista"/>
    <w:uiPriority w:val="99"/>
    <w:semiHidden/>
    <w:unhideWhenUsed/>
    <w:rsid w:val="00A07FFB"/>
  </w:style>
  <w:style w:type="paragraph" w:styleId="Textodenotaderodap">
    <w:name w:val="footnote text"/>
    <w:aliases w:val="Nota de rodapé"/>
    <w:basedOn w:val="Normal"/>
    <w:link w:val="TextodenotaderodapChar"/>
    <w:semiHidden/>
    <w:rsid w:val="00A07FFB"/>
    <w:pPr>
      <w:spacing w:after="0" w:line="240" w:lineRule="auto"/>
    </w:pPr>
    <w:rPr>
      <w:rFonts w:ascii="Times New Roman" w:hAnsi="Times New Roman"/>
    </w:rPr>
  </w:style>
  <w:style w:type="character" w:customStyle="1" w:styleId="TextodenotaderodapChar">
    <w:name w:val="Texto de nota de rodapé Char"/>
    <w:aliases w:val="Nota de rodapé Char"/>
    <w:basedOn w:val="Fontepargpadro"/>
    <w:link w:val="Textodenotaderodap"/>
    <w:semiHidden/>
    <w:rsid w:val="00A07FFB"/>
    <w:rPr>
      <w:lang w:eastAsia="pt-BR"/>
    </w:rPr>
  </w:style>
  <w:style w:type="character" w:styleId="Refdenotaderodap">
    <w:name w:val="footnote reference"/>
    <w:basedOn w:val="Fontepargpadro"/>
    <w:semiHidden/>
    <w:rsid w:val="00A07FFB"/>
    <w:rPr>
      <w:rFonts w:cs="Times New Roman"/>
      <w:vertAlign w:val="superscript"/>
    </w:rPr>
  </w:style>
  <w:style w:type="paragraph" w:styleId="Corpodetexto2">
    <w:name w:val="Body Text 2"/>
    <w:basedOn w:val="Normal"/>
    <w:link w:val="Corpodetexto2Char"/>
    <w:uiPriority w:val="99"/>
    <w:rsid w:val="00A07FFB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A07FFB"/>
    <w:rPr>
      <w:sz w:val="24"/>
      <w:lang w:eastAsia="pt-BR"/>
    </w:rPr>
  </w:style>
  <w:style w:type="character" w:styleId="Refdecomentrio">
    <w:name w:val="annotation reference"/>
    <w:basedOn w:val="Fontepargpadro"/>
    <w:rsid w:val="00A07FFB"/>
    <w:rPr>
      <w:rFonts w:cs="Times New Roman"/>
      <w:sz w:val="16"/>
    </w:rPr>
  </w:style>
  <w:style w:type="paragraph" w:styleId="Textodecomentrio">
    <w:name w:val="annotation text"/>
    <w:basedOn w:val="Normal"/>
    <w:link w:val="TextodecomentrioChar"/>
    <w:rsid w:val="00A07FFB"/>
    <w:pPr>
      <w:spacing w:after="0" w:line="240" w:lineRule="auto"/>
    </w:pPr>
    <w:rPr>
      <w:rFonts w:ascii="Times New Roman" w:hAnsi="Times New Roman"/>
    </w:rPr>
  </w:style>
  <w:style w:type="character" w:customStyle="1" w:styleId="TextodecomentrioChar">
    <w:name w:val="Texto de comentário Char"/>
    <w:basedOn w:val="Fontepargpadro"/>
    <w:link w:val="Textodecomentrio"/>
    <w:rsid w:val="00A07FFB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A07FF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A07FFB"/>
    <w:rPr>
      <w:b/>
      <w:bCs/>
      <w:lang w:eastAsia="pt-BR"/>
    </w:rPr>
  </w:style>
  <w:style w:type="character" w:customStyle="1" w:styleId="pagetext3">
    <w:name w:val="pagetext3"/>
    <w:basedOn w:val="Fontepargpadro"/>
    <w:uiPriority w:val="99"/>
    <w:rsid w:val="00A07FFB"/>
    <w:rPr>
      <w:rFonts w:cs="Times New Roman"/>
    </w:rPr>
  </w:style>
  <w:style w:type="character" w:customStyle="1" w:styleId="linkpreto">
    <w:name w:val="linkpreto"/>
    <w:basedOn w:val="Fontepargpadro"/>
    <w:uiPriority w:val="99"/>
    <w:rsid w:val="00A07FFB"/>
    <w:rPr>
      <w:rFonts w:cs="Times New Roman"/>
    </w:rPr>
  </w:style>
  <w:style w:type="character" w:customStyle="1" w:styleId="apple-style-span">
    <w:name w:val="apple-style-span"/>
    <w:basedOn w:val="Fontepargpadro"/>
    <w:uiPriority w:val="99"/>
    <w:rsid w:val="00A07FFB"/>
    <w:rPr>
      <w:rFonts w:cs="Times New Roman"/>
    </w:rPr>
  </w:style>
  <w:style w:type="character" w:styleId="nfase">
    <w:name w:val="Emphasis"/>
    <w:basedOn w:val="Fontepargpadro"/>
    <w:uiPriority w:val="20"/>
    <w:qFormat/>
    <w:rsid w:val="00A07FFB"/>
    <w:rPr>
      <w:rFonts w:cs="Times New Roman"/>
      <w:i/>
    </w:rPr>
  </w:style>
  <w:style w:type="character" w:customStyle="1" w:styleId="il">
    <w:name w:val="il"/>
    <w:basedOn w:val="Fontepargpadro"/>
    <w:uiPriority w:val="99"/>
    <w:rsid w:val="00A07FFB"/>
    <w:rPr>
      <w:rFonts w:cs="Times New Roman"/>
    </w:rPr>
  </w:style>
  <w:style w:type="character" w:customStyle="1" w:styleId="highlightedsearchterm">
    <w:name w:val="highlightedsearchterm"/>
    <w:basedOn w:val="Fontepargpadro"/>
    <w:uiPriority w:val="99"/>
    <w:rsid w:val="00A07FFB"/>
    <w:rPr>
      <w:rFonts w:cs="Times New Roman"/>
    </w:rPr>
  </w:style>
  <w:style w:type="table" w:styleId="Tabelacomgrade">
    <w:name w:val="Table Grid"/>
    <w:basedOn w:val="Tabelanormal"/>
    <w:uiPriority w:val="99"/>
    <w:rsid w:val="00A07FFB"/>
    <w:pPr>
      <w:spacing w:after="0" w:line="240" w:lineRule="auto"/>
    </w:pPr>
    <w:rPr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2">
    <w:name w:val="Estilo12"/>
    <w:basedOn w:val="Ttulo1"/>
    <w:autoRedefine/>
    <w:uiPriority w:val="99"/>
    <w:rsid w:val="00A07FFB"/>
    <w:pPr>
      <w:widowControl w:val="0"/>
      <w:spacing w:before="360" w:after="0" w:line="360" w:lineRule="auto"/>
      <w:jc w:val="both"/>
    </w:pPr>
    <w:rPr>
      <w:rFonts w:ascii="Times New Roman" w:hAnsi="Times New Roman" w:cs="Times New Roman"/>
      <w:bCs w:val="0"/>
      <w:color w:val="000000"/>
      <w:kern w:val="0"/>
      <w:sz w:val="24"/>
      <w:szCs w:val="24"/>
    </w:rPr>
  </w:style>
  <w:style w:type="paragraph" w:customStyle="1" w:styleId="fnt2color04innertop15">
    <w:name w:val="fnt2 color_04 innertop15"/>
    <w:basedOn w:val="Normal"/>
    <w:uiPriority w:val="99"/>
    <w:rsid w:val="00A07FF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tcont">
    <w:name w:val="notcont"/>
    <w:basedOn w:val="Fontepargpadro"/>
    <w:uiPriority w:val="99"/>
    <w:rsid w:val="00A07FFB"/>
    <w:rPr>
      <w:rFonts w:cs="Times New Roman"/>
    </w:rPr>
  </w:style>
  <w:style w:type="paragraph" w:customStyle="1" w:styleId="notcont1">
    <w:name w:val="notcont1"/>
    <w:basedOn w:val="Normal"/>
    <w:uiPriority w:val="99"/>
    <w:rsid w:val="00A07FF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07FF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A07FFB"/>
    <w:rPr>
      <w:rFonts w:cs="Times New Roman"/>
      <w:b/>
    </w:rPr>
  </w:style>
  <w:style w:type="paragraph" w:customStyle="1" w:styleId="copyright">
    <w:name w:val="copyright"/>
    <w:basedOn w:val="Normal"/>
    <w:uiPriority w:val="99"/>
    <w:rsid w:val="00A07FF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Corpodetexto">
    <w:name w:val="Body Text"/>
    <w:basedOn w:val="Normal"/>
    <w:link w:val="CorpodetextoChar"/>
    <w:uiPriority w:val="99"/>
    <w:rsid w:val="00A07FFB"/>
    <w:pPr>
      <w:spacing w:after="120" w:line="240" w:lineRule="auto"/>
    </w:pPr>
    <w:rPr>
      <w:rFonts w:ascii="Times New Roman" w:hAnsi="Times New Roman"/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99"/>
    <w:rsid w:val="00A07FFB"/>
    <w:rPr>
      <w:sz w:val="24"/>
      <w:szCs w:val="24"/>
      <w:lang w:eastAsia="pt-BR"/>
    </w:rPr>
  </w:style>
  <w:style w:type="paragraph" w:styleId="Textodenotadefim">
    <w:name w:val="endnote text"/>
    <w:basedOn w:val="Normal"/>
    <w:link w:val="TextodenotadefimChar"/>
    <w:rsid w:val="00A07FFB"/>
    <w:pPr>
      <w:spacing w:after="0" w:line="240" w:lineRule="auto"/>
    </w:pPr>
    <w:rPr>
      <w:rFonts w:ascii="Times New Roman" w:hAnsi="Times New Roman"/>
    </w:rPr>
  </w:style>
  <w:style w:type="character" w:customStyle="1" w:styleId="TextodenotadefimChar">
    <w:name w:val="Texto de nota de fim Char"/>
    <w:basedOn w:val="Fontepargpadro"/>
    <w:link w:val="Textodenotadefim"/>
    <w:rsid w:val="00A07FFB"/>
    <w:rPr>
      <w:lang w:eastAsia="pt-BR"/>
    </w:rPr>
  </w:style>
  <w:style w:type="character" w:styleId="Refdenotadefim">
    <w:name w:val="endnote reference"/>
    <w:basedOn w:val="Fontepargpadro"/>
    <w:rsid w:val="00A07FFB"/>
    <w:rPr>
      <w:rFonts w:cs="Times New Roman"/>
      <w:vertAlign w:val="superscript"/>
    </w:rPr>
  </w:style>
  <w:style w:type="paragraph" w:styleId="Cabealho">
    <w:name w:val="header"/>
    <w:basedOn w:val="Normal"/>
    <w:link w:val="CabealhoChar"/>
    <w:uiPriority w:val="99"/>
    <w:rsid w:val="00A07FFB"/>
    <w:pPr>
      <w:tabs>
        <w:tab w:val="center" w:pos="4252"/>
        <w:tab w:val="right" w:pos="8504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CabealhoChar">
    <w:name w:val="Cabeçalho Char"/>
    <w:basedOn w:val="Fontepargpadro"/>
    <w:link w:val="Cabealho"/>
    <w:uiPriority w:val="99"/>
    <w:rsid w:val="00A07FFB"/>
    <w:rPr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rsid w:val="00A07FFB"/>
    <w:pPr>
      <w:tabs>
        <w:tab w:val="center" w:pos="4252"/>
        <w:tab w:val="right" w:pos="8504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RodapChar">
    <w:name w:val="Rodapé Char"/>
    <w:basedOn w:val="Fontepargpadro"/>
    <w:link w:val="Rodap"/>
    <w:uiPriority w:val="99"/>
    <w:rsid w:val="00A07FFB"/>
    <w:rPr>
      <w:sz w:val="24"/>
      <w:szCs w:val="24"/>
      <w:lang w:eastAsia="pt-BR"/>
    </w:rPr>
  </w:style>
  <w:style w:type="paragraph" w:customStyle="1" w:styleId="Ttuloparasumrio">
    <w:name w:val="Título para sumário"/>
    <w:basedOn w:val="Ttulo1"/>
    <w:uiPriority w:val="99"/>
    <w:rsid w:val="00A07FFB"/>
    <w:pPr>
      <w:jc w:val="right"/>
    </w:pPr>
    <w:rPr>
      <w:rFonts w:ascii="Trebuchet MS" w:hAnsi="Trebuchet MS"/>
      <w:sz w:val="28"/>
    </w:rPr>
  </w:style>
  <w:style w:type="paragraph" w:styleId="Sumrio1">
    <w:name w:val="toc 1"/>
    <w:basedOn w:val="Normal"/>
    <w:next w:val="Normal"/>
    <w:autoRedefine/>
    <w:uiPriority w:val="39"/>
    <w:rsid w:val="00A07FFB"/>
    <w:pPr>
      <w:pBdr>
        <w:left w:val="single" w:sz="4" w:space="4" w:color="auto"/>
      </w:pBdr>
      <w:spacing w:before="240" w:after="240" w:line="360" w:lineRule="auto"/>
      <w:ind w:left="709" w:right="1418"/>
      <w:jc w:val="both"/>
    </w:pPr>
    <w:rPr>
      <w:rFonts w:ascii="Trebuchet MS" w:hAnsi="Trebuchet MS"/>
      <w:noProof/>
    </w:rPr>
  </w:style>
  <w:style w:type="paragraph" w:customStyle="1" w:styleId="EstiloTtuloparasumrioesquerda">
    <w:name w:val="Estilo Título para sumário + À esquerda"/>
    <w:basedOn w:val="Ttuloparasumrio"/>
    <w:uiPriority w:val="99"/>
    <w:rsid w:val="00A07FFB"/>
    <w:pPr>
      <w:jc w:val="left"/>
    </w:pPr>
    <w:rPr>
      <w:rFonts w:cs="Times New Roman"/>
      <w:sz w:val="32"/>
      <w:szCs w:val="20"/>
    </w:rPr>
  </w:style>
  <w:style w:type="character" w:styleId="Nmerodepgina">
    <w:name w:val="page number"/>
    <w:basedOn w:val="Fontepargpadro"/>
    <w:uiPriority w:val="99"/>
    <w:rsid w:val="00A07FFB"/>
    <w:rPr>
      <w:rFonts w:cs="Times New Roman"/>
    </w:rPr>
  </w:style>
  <w:style w:type="character" w:styleId="HiperlinkVisitado">
    <w:name w:val="FollowedHyperlink"/>
    <w:basedOn w:val="Fontepargpadro"/>
    <w:uiPriority w:val="99"/>
    <w:rsid w:val="00A07FFB"/>
    <w:rPr>
      <w:rFonts w:cs="Times New Roman"/>
      <w:color w:val="800080"/>
      <w:u w:val="single"/>
    </w:rPr>
  </w:style>
  <w:style w:type="paragraph" w:customStyle="1" w:styleId="ListadeGrficos">
    <w:name w:val="Lista de Gráficos"/>
    <w:basedOn w:val="Normal"/>
    <w:link w:val="ListadeGrficosChar"/>
    <w:rsid w:val="00A07FFB"/>
    <w:pPr>
      <w:autoSpaceDE w:val="0"/>
      <w:autoSpaceDN w:val="0"/>
      <w:adjustRightInd w:val="0"/>
      <w:spacing w:after="0" w:line="360" w:lineRule="auto"/>
      <w:jc w:val="center"/>
    </w:pPr>
    <w:rPr>
      <w:rFonts w:ascii="Trebuchet MS" w:hAnsi="Trebuchet MS" w:cs="Arial"/>
      <w:color w:val="000000"/>
    </w:rPr>
  </w:style>
  <w:style w:type="paragraph" w:customStyle="1" w:styleId="ListadeTabelas">
    <w:name w:val="Lista de Tabelas"/>
    <w:basedOn w:val="Normal"/>
    <w:rsid w:val="00A07FFB"/>
    <w:pPr>
      <w:autoSpaceDE w:val="0"/>
      <w:autoSpaceDN w:val="0"/>
      <w:adjustRightInd w:val="0"/>
      <w:spacing w:after="0" w:line="360" w:lineRule="auto"/>
      <w:jc w:val="center"/>
    </w:pPr>
    <w:rPr>
      <w:rFonts w:ascii="Trebuchet MS" w:hAnsi="Trebuchet MS" w:cs="Arial"/>
      <w:color w:val="000000"/>
    </w:rPr>
  </w:style>
  <w:style w:type="paragraph" w:styleId="ndicedeilustraes">
    <w:name w:val="table of figures"/>
    <w:basedOn w:val="Normal"/>
    <w:next w:val="Normal"/>
    <w:uiPriority w:val="99"/>
    <w:rsid w:val="00A07FFB"/>
    <w:pPr>
      <w:spacing w:after="0" w:line="360" w:lineRule="auto"/>
      <w:ind w:left="227" w:right="227" w:hanging="227"/>
    </w:pPr>
    <w:rPr>
      <w:rFonts w:ascii="Trebuchet MS" w:hAnsi="Trebuchet MS"/>
      <w:szCs w:val="24"/>
    </w:rPr>
  </w:style>
  <w:style w:type="paragraph" w:styleId="Sumrio2">
    <w:name w:val="toc 2"/>
    <w:basedOn w:val="Normal"/>
    <w:next w:val="Normal"/>
    <w:autoRedefine/>
    <w:uiPriority w:val="99"/>
    <w:semiHidden/>
    <w:rsid w:val="00A07FFB"/>
    <w:pPr>
      <w:spacing w:after="0" w:line="240" w:lineRule="auto"/>
      <w:ind w:left="240"/>
    </w:pPr>
    <w:rPr>
      <w:rFonts w:ascii="Times New Roman" w:hAnsi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A07FF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A07FFB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A07FFB"/>
    <w:rPr>
      <w:sz w:val="16"/>
      <w:szCs w:val="16"/>
      <w:lang w:eastAsia="pt-BR"/>
    </w:rPr>
  </w:style>
  <w:style w:type="paragraph" w:customStyle="1" w:styleId="listadefiguras">
    <w:name w:val="lista de figuras"/>
    <w:basedOn w:val="ndicedeilustraes"/>
    <w:qFormat/>
    <w:rsid w:val="00A07FFB"/>
  </w:style>
  <w:style w:type="paragraph" w:styleId="Remissivo1">
    <w:name w:val="index 1"/>
    <w:basedOn w:val="Normal"/>
    <w:next w:val="Normal"/>
    <w:autoRedefine/>
    <w:uiPriority w:val="99"/>
    <w:semiHidden/>
    <w:unhideWhenUsed/>
    <w:rsid w:val="00A07FFB"/>
    <w:pPr>
      <w:spacing w:after="0" w:line="240" w:lineRule="auto"/>
      <w:ind w:left="240" w:hanging="240"/>
    </w:pPr>
    <w:rPr>
      <w:rFonts w:ascii="Times New Roman" w:hAnsi="Times New Roman"/>
      <w:sz w:val="24"/>
      <w:szCs w:val="24"/>
    </w:rPr>
  </w:style>
  <w:style w:type="paragraph" w:styleId="Sumrio9">
    <w:name w:val="toc 9"/>
    <w:basedOn w:val="Normal"/>
    <w:next w:val="Normal"/>
    <w:autoRedefine/>
    <w:uiPriority w:val="39"/>
    <w:semiHidden/>
    <w:unhideWhenUsed/>
    <w:rsid w:val="00A07FFB"/>
    <w:pPr>
      <w:spacing w:after="100" w:line="240" w:lineRule="auto"/>
      <w:ind w:left="1920"/>
    </w:pPr>
    <w:rPr>
      <w:rFonts w:ascii="Times New Roman" w:hAnsi="Times New Roman"/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A07FFB"/>
    <w:rPr>
      <w:color w:val="808080"/>
    </w:rPr>
  </w:style>
  <w:style w:type="character" w:customStyle="1" w:styleId="st1">
    <w:name w:val="st1"/>
    <w:basedOn w:val="Fontepargpadro"/>
    <w:rsid w:val="00A07FFB"/>
  </w:style>
  <w:style w:type="character" w:customStyle="1" w:styleId="s">
    <w:name w:val="s"/>
    <w:basedOn w:val="Fontepargpadro"/>
    <w:rsid w:val="00A07FFB"/>
  </w:style>
  <w:style w:type="paragraph" w:styleId="Lista">
    <w:name w:val="List"/>
    <w:basedOn w:val="Normal"/>
    <w:uiPriority w:val="99"/>
    <w:rsid w:val="00A07FFB"/>
    <w:pPr>
      <w:spacing w:after="0" w:line="240" w:lineRule="auto"/>
      <w:jc w:val="both"/>
    </w:pPr>
    <w:rPr>
      <w:rFonts w:ascii="Palatino Linotype" w:hAnsi="Palatino Linotype"/>
      <w:sz w:val="24"/>
      <w:szCs w:val="24"/>
    </w:rPr>
  </w:style>
  <w:style w:type="paragraph" w:styleId="Textoembloco">
    <w:name w:val="Block Text"/>
    <w:basedOn w:val="Normal"/>
    <w:uiPriority w:val="99"/>
    <w:rsid w:val="00A07FFB"/>
    <w:pPr>
      <w:tabs>
        <w:tab w:val="left" w:pos="1418"/>
      </w:tabs>
      <w:spacing w:before="180" w:after="180" w:line="240" w:lineRule="auto"/>
      <w:jc w:val="both"/>
    </w:pPr>
    <w:rPr>
      <w:rFonts w:ascii="Times New Roman" w:hAnsi="Times New Roman"/>
      <w:sz w:val="24"/>
    </w:rPr>
  </w:style>
  <w:style w:type="character" w:customStyle="1" w:styleId="Ttulo2Char">
    <w:name w:val="Título 2 Char"/>
    <w:basedOn w:val="Fontepargpadro"/>
    <w:link w:val="Ttulo2"/>
    <w:semiHidden/>
    <w:rsid w:val="00A07FF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customStyle="1" w:styleId="SombreamentoClaro-nfase11">
    <w:name w:val="Sombreamento Claro - Ênfase 11"/>
    <w:basedOn w:val="Tabelanormal"/>
    <w:uiPriority w:val="60"/>
    <w:rsid w:val="00A07FFB"/>
    <w:pPr>
      <w:spacing w:after="0" w:line="240" w:lineRule="auto"/>
    </w:pPr>
    <w:rPr>
      <w:color w:val="365F91"/>
      <w:sz w:val="22"/>
      <w:szCs w:val="22"/>
      <w:lang w:eastAsia="pt-B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EstiloTabela">
    <w:name w:val="Estilo Tabela"/>
    <w:basedOn w:val="ListadeGrficos"/>
    <w:link w:val="EstiloTabelaChar"/>
    <w:qFormat/>
    <w:rsid w:val="00A07FFB"/>
    <w:pPr>
      <w:spacing w:line="240" w:lineRule="auto"/>
      <w:ind w:left="646" w:hanging="646"/>
      <w:jc w:val="left"/>
    </w:pPr>
    <w:rPr>
      <w:rFonts w:ascii="Calibri" w:hAnsi="Calibri" w:cs="Calibri"/>
      <w:sz w:val="14"/>
      <w:szCs w:val="14"/>
    </w:rPr>
  </w:style>
  <w:style w:type="paragraph" w:customStyle="1" w:styleId="EstiloGrfico">
    <w:name w:val="Estilo Gráfico"/>
    <w:basedOn w:val="ListadeGrficos"/>
    <w:link w:val="EstiloGrficoChar"/>
    <w:qFormat/>
    <w:rsid w:val="00A07FFB"/>
    <w:pPr>
      <w:spacing w:line="240" w:lineRule="auto"/>
      <w:ind w:left="629" w:hanging="629"/>
      <w:jc w:val="left"/>
    </w:pPr>
    <w:rPr>
      <w:rFonts w:ascii="Calibri" w:hAnsi="Calibri" w:cs="Calibri"/>
      <w:sz w:val="14"/>
      <w:szCs w:val="14"/>
    </w:rPr>
  </w:style>
  <w:style w:type="character" w:customStyle="1" w:styleId="ListadeGrficosChar">
    <w:name w:val="Lista de Gráficos Char"/>
    <w:basedOn w:val="Fontepargpadro"/>
    <w:link w:val="ListadeGrficos"/>
    <w:rsid w:val="00A07FFB"/>
    <w:rPr>
      <w:rFonts w:ascii="Trebuchet MS" w:hAnsi="Trebuchet MS" w:cs="Arial"/>
      <w:color w:val="000000"/>
      <w:lang w:eastAsia="pt-BR"/>
    </w:rPr>
  </w:style>
  <w:style w:type="character" w:customStyle="1" w:styleId="EstiloTabelaChar">
    <w:name w:val="Estilo Tabela Char"/>
    <w:basedOn w:val="ListadeGrficosChar"/>
    <w:link w:val="EstiloTabela"/>
    <w:rsid w:val="00A07FFB"/>
    <w:rPr>
      <w:rFonts w:ascii="Calibri" w:hAnsi="Calibri" w:cs="Calibri"/>
      <w:color w:val="000000"/>
      <w:sz w:val="14"/>
      <w:szCs w:val="14"/>
      <w:lang w:eastAsia="pt-BR"/>
    </w:rPr>
  </w:style>
  <w:style w:type="character" w:customStyle="1" w:styleId="EstiloGrficoChar">
    <w:name w:val="Estilo Gráfico Char"/>
    <w:basedOn w:val="ListadeGrficosChar"/>
    <w:link w:val="EstiloGrfico"/>
    <w:rsid w:val="00A07FFB"/>
    <w:rPr>
      <w:rFonts w:ascii="Calibri" w:hAnsi="Calibri" w:cs="Calibri"/>
      <w:color w:val="000000"/>
      <w:sz w:val="14"/>
      <w:szCs w:val="14"/>
      <w:lang w:eastAsia="pt-BR"/>
    </w:rPr>
  </w:style>
  <w:style w:type="table" w:customStyle="1" w:styleId="Tabelacomgrade3">
    <w:name w:val="Tabela com grade3"/>
    <w:basedOn w:val="Tabelanormal"/>
    <w:next w:val="Tabelacomgrade"/>
    <w:uiPriority w:val="99"/>
    <w:rsid w:val="00A07FFB"/>
    <w:pPr>
      <w:spacing w:after="0" w:line="240" w:lineRule="auto"/>
    </w:pPr>
    <w:rPr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ombreamentoClaro1">
    <w:name w:val="Sombreamento Claro1"/>
    <w:basedOn w:val="Tabelanormal"/>
    <w:uiPriority w:val="60"/>
    <w:rsid w:val="00A07FFB"/>
    <w:pPr>
      <w:spacing w:after="0" w:line="240" w:lineRule="auto"/>
    </w:pPr>
    <w:rPr>
      <w:color w:val="000000"/>
      <w:sz w:val="22"/>
      <w:szCs w:val="22"/>
      <w:lang w:eastAsia="pt-BR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customStyle="1" w:styleId="B-GrfTtulo">
    <w:name w:val="B-Gráf Título"/>
    <w:basedOn w:val="ListadeGrficos"/>
    <w:link w:val="B-GrfTtuloChar"/>
    <w:rsid w:val="00A07FFB"/>
    <w:pPr>
      <w:spacing w:before="240" w:after="120" w:line="240" w:lineRule="auto"/>
      <w:ind w:left="629" w:hanging="629"/>
      <w:jc w:val="left"/>
    </w:pPr>
    <w:rPr>
      <w:b/>
      <w:sz w:val="16"/>
      <w:szCs w:val="14"/>
    </w:rPr>
  </w:style>
  <w:style w:type="character" w:customStyle="1" w:styleId="NormalWebChar">
    <w:name w:val="Normal (Web) Char"/>
    <w:basedOn w:val="Fontepargpadro"/>
    <w:link w:val="NormalWeb"/>
    <w:uiPriority w:val="99"/>
    <w:rsid w:val="00A07FFB"/>
    <w:rPr>
      <w:sz w:val="24"/>
      <w:szCs w:val="24"/>
      <w:lang w:eastAsia="pt-BR"/>
    </w:rPr>
  </w:style>
  <w:style w:type="paragraph" w:customStyle="1" w:styleId="B-Fonte">
    <w:name w:val="B-Fonte"/>
    <w:basedOn w:val="EstiloTabela"/>
    <w:link w:val="B-FonteChar"/>
    <w:qFormat/>
    <w:rsid w:val="00A07FFB"/>
    <w:pPr>
      <w:spacing w:after="360"/>
      <w:ind w:left="510" w:hanging="510"/>
    </w:pPr>
    <w:rPr>
      <w:sz w:val="16"/>
      <w:szCs w:val="16"/>
    </w:rPr>
  </w:style>
  <w:style w:type="character" w:customStyle="1" w:styleId="B-GrfTtuloChar">
    <w:name w:val="B-Gráf Título Char"/>
    <w:basedOn w:val="ListadeGrficosChar"/>
    <w:link w:val="B-GrfTtulo"/>
    <w:rsid w:val="00A07FFB"/>
    <w:rPr>
      <w:rFonts w:ascii="Trebuchet MS" w:hAnsi="Trebuchet MS" w:cs="Arial"/>
      <w:b/>
      <w:color w:val="000000"/>
      <w:sz w:val="16"/>
      <w:szCs w:val="14"/>
      <w:lang w:eastAsia="pt-BR"/>
    </w:rPr>
  </w:style>
  <w:style w:type="paragraph" w:customStyle="1" w:styleId="B-Nota">
    <w:name w:val="B-Nota"/>
    <w:basedOn w:val="Normal"/>
    <w:link w:val="B-NotaChar"/>
    <w:qFormat/>
    <w:rsid w:val="00A07FFB"/>
    <w:pPr>
      <w:autoSpaceDE w:val="0"/>
      <w:autoSpaceDN w:val="0"/>
      <w:adjustRightInd w:val="0"/>
      <w:spacing w:after="240" w:line="240" w:lineRule="auto"/>
      <w:ind w:left="397" w:hanging="397"/>
      <w:jc w:val="both"/>
    </w:pPr>
    <w:rPr>
      <w:rFonts w:ascii="Times New Roman" w:hAnsi="Times New Roman"/>
      <w:sz w:val="16"/>
      <w:szCs w:val="14"/>
    </w:rPr>
  </w:style>
  <w:style w:type="character" w:customStyle="1" w:styleId="B-FonteChar">
    <w:name w:val="B-Fonte Char"/>
    <w:basedOn w:val="EstiloTabelaChar"/>
    <w:link w:val="B-Fonte"/>
    <w:rsid w:val="00A07FFB"/>
    <w:rPr>
      <w:rFonts w:ascii="Calibri" w:hAnsi="Calibri" w:cs="Calibri"/>
      <w:color w:val="000000"/>
      <w:sz w:val="16"/>
      <w:szCs w:val="16"/>
      <w:lang w:eastAsia="pt-BR"/>
    </w:rPr>
  </w:style>
  <w:style w:type="character" w:customStyle="1" w:styleId="B-NotaChar">
    <w:name w:val="B-Nota Char"/>
    <w:basedOn w:val="Fontepargpadro"/>
    <w:link w:val="B-Nota"/>
    <w:rsid w:val="00A07FFB"/>
    <w:rPr>
      <w:sz w:val="16"/>
      <w:szCs w:val="14"/>
      <w:lang w:eastAsia="pt-BR"/>
    </w:rPr>
  </w:style>
  <w:style w:type="paragraph" w:customStyle="1" w:styleId="B-TextoTtulo1">
    <w:name w:val="B-Texto Título 1"/>
    <w:basedOn w:val="NormalWeb"/>
    <w:link w:val="B-TextoTtulo1Char"/>
    <w:qFormat/>
    <w:rsid w:val="00A07FFB"/>
    <w:pPr>
      <w:spacing w:before="840" w:beforeAutospacing="0" w:after="360" w:afterAutospacing="0"/>
    </w:pPr>
    <w:rPr>
      <w:b/>
    </w:rPr>
  </w:style>
  <w:style w:type="character" w:customStyle="1" w:styleId="B-TextoTtulo1Char">
    <w:name w:val="B-Texto Título 1 Char"/>
    <w:basedOn w:val="NormalWebChar"/>
    <w:link w:val="B-TextoTtulo1"/>
    <w:rsid w:val="00A07FFB"/>
    <w:rPr>
      <w:b/>
      <w:sz w:val="24"/>
      <w:szCs w:val="24"/>
      <w:lang w:eastAsia="pt-BR"/>
    </w:rPr>
  </w:style>
  <w:style w:type="paragraph" w:customStyle="1" w:styleId="B-Grf-T">
    <w:name w:val="B-Gráf-T"/>
    <w:basedOn w:val="ListadeGrficos"/>
    <w:link w:val="B-Grf-TChar"/>
    <w:qFormat/>
    <w:rsid w:val="00A07FFB"/>
    <w:pPr>
      <w:spacing w:before="240" w:after="120" w:line="240" w:lineRule="auto"/>
      <w:ind w:left="798" w:hanging="798"/>
      <w:jc w:val="left"/>
    </w:pPr>
    <w:rPr>
      <w:b/>
      <w:sz w:val="16"/>
      <w:szCs w:val="14"/>
    </w:rPr>
  </w:style>
  <w:style w:type="paragraph" w:customStyle="1" w:styleId="B-Obser">
    <w:name w:val="B-Obser"/>
    <w:basedOn w:val="EstiloGrfico"/>
    <w:link w:val="B-ObserChar"/>
    <w:qFormat/>
    <w:rsid w:val="00A07FFB"/>
    <w:pPr>
      <w:spacing w:before="120" w:after="240"/>
      <w:ind w:left="0" w:firstLine="0"/>
      <w:jc w:val="both"/>
    </w:pPr>
    <w:rPr>
      <w:sz w:val="16"/>
    </w:rPr>
  </w:style>
  <w:style w:type="character" w:customStyle="1" w:styleId="B-Grf-TChar">
    <w:name w:val="B-Gráf-T Char"/>
    <w:basedOn w:val="ListadeGrficosChar"/>
    <w:link w:val="B-Grf-T"/>
    <w:rsid w:val="00A07FFB"/>
    <w:rPr>
      <w:rFonts w:ascii="Trebuchet MS" w:hAnsi="Trebuchet MS" w:cs="Arial"/>
      <w:b/>
      <w:color w:val="000000"/>
      <w:sz w:val="16"/>
      <w:szCs w:val="14"/>
      <w:lang w:eastAsia="pt-BR"/>
    </w:rPr>
  </w:style>
  <w:style w:type="character" w:customStyle="1" w:styleId="B-ObserChar">
    <w:name w:val="B-Obser Char"/>
    <w:basedOn w:val="EstiloGrficoChar"/>
    <w:link w:val="B-Obser"/>
    <w:rsid w:val="00A07FFB"/>
    <w:rPr>
      <w:rFonts w:ascii="Calibri" w:hAnsi="Calibri" w:cs="Calibri"/>
      <w:color w:val="000000"/>
      <w:sz w:val="16"/>
      <w:szCs w:val="14"/>
      <w:lang w:eastAsia="pt-BR"/>
    </w:rPr>
  </w:style>
  <w:style w:type="table" w:customStyle="1" w:styleId="SombreamentoClaro-nfase12">
    <w:name w:val="Sombreamento Claro - Ênfase 12"/>
    <w:basedOn w:val="Tabelanormal"/>
    <w:uiPriority w:val="60"/>
    <w:rsid w:val="00A07FFB"/>
    <w:pPr>
      <w:spacing w:after="0" w:line="240" w:lineRule="auto"/>
    </w:pPr>
    <w:rPr>
      <w:color w:val="365F91"/>
      <w:sz w:val="22"/>
      <w:szCs w:val="22"/>
      <w:lang w:eastAsia="pt-B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PargrafodaLista1">
    <w:name w:val="Parágrafo da Lista1"/>
    <w:basedOn w:val="Normal"/>
    <w:rsid w:val="00A07FFB"/>
    <w:pPr>
      <w:ind w:left="720"/>
    </w:pPr>
    <w:rPr>
      <w:rFonts w:ascii="Times New Roman" w:hAnsi="Times New Roman"/>
    </w:rPr>
  </w:style>
  <w:style w:type="paragraph" w:customStyle="1" w:styleId="western">
    <w:name w:val="western"/>
    <w:basedOn w:val="Normal"/>
    <w:rsid w:val="00A07FFB"/>
    <w:pPr>
      <w:spacing w:before="100" w:beforeAutospacing="1" w:after="119" w:line="240" w:lineRule="auto"/>
    </w:pPr>
    <w:rPr>
      <w:rFonts w:ascii="Times New Roman" w:hAnsi="Times New Roman"/>
      <w:sz w:val="24"/>
      <w:szCs w:val="24"/>
    </w:rPr>
  </w:style>
  <w:style w:type="paragraph" w:customStyle="1" w:styleId="B-Ttulo">
    <w:name w:val="B-Título"/>
    <w:basedOn w:val="B-TextoTtulo1"/>
    <w:link w:val="B-TtuloChar"/>
    <w:qFormat/>
    <w:rsid w:val="00A07FFB"/>
    <w:pPr>
      <w:ind w:left="266" w:hanging="266"/>
    </w:pPr>
  </w:style>
  <w:style w:type="character" w:customStyle="1" w:styleId="B-TtuloChar">
    <w:name w:val="B-Título Char"/>
    <w:basedOn w:val="B-TextoTtulo1Char"/>
    <w:link w:val="B-Ttulo"/>
    <w:rsid w:val="00A07FFB"/>
    <w:rPr>
      <w:b/>
      <w:sz w:val="24"/>
      <w:szCs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A07FFB"/>
    <w:pPr>
      <w:spacing w:after="100" w:line="240" w:lineRule="auto"/>
      <w:ind w:left="480"/>
    </w:pPr>
    <w:rPr>
      <w:rFonts w:ascii="Times New Roman" w:hAnsi="Times New Roman"/>
      <w:sz w:val="24"/>
      <w:szCs w:val="24"/>
    </w:rPr>
  </w:style>
  <w:style w:type="character" w:customStyle="1" w:styleId="Ttulo2Char1">
    <w:name w:val="Título 2 Char1"/>
    <w:basedOn w:val="Fontepargpadro"/>
    <w:uiPriority w:val="9"/>
    <w:semiHidden/>
    <w:rsid w:val="00A07F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t-BR"/>
    </w:rPr>
  </w:style>
  <w:style w:type="character" w:customStyle="1" w:styleId="apple-converted-space">
    <w:name w:val="apple-converted-space"/>
    <w:basedOn w:val="Fontepargpadro"/>
    <w:rsid w:val="00D5041F"/>
  </w:style>
  <w:style w:type="character" w:customStyle="1" w:styleId="TextodeEspaoReservado">
    <w:name w:val="Texto de Espaço Reservado"/>
    <w:basedOn w:val="Fontepargpadro"/>
    <w:uiPriority w:val="99"/>
    <w:semiHidden/>
    <w:rsid w:val="00B211DF"/>
    <w:rPr>
      <w:color w:val="808080"/>
    </w:rPr>
  </w:style>
  <w:style w:type="character" w:styleId="MenoPendente">
    <w:name w:val="Unresolved Mention"/>
    <w:basedOn w:val="Fontepargpadro"/>
    <w:uiPriority w:val="99"/>
    <w:semiHidden/>
    <w:unhideWhenUsed/>
    <w:rsid w:val="001465F7"/>
    <w:rPr>
      <w:color w:val="605E5C"/>
      <w:shd w:val="clear" w:color="auto" w:fill="E1DFDD"/>
    </w:rPr>
  </w:style>
  <w:style w:type="paragraph" w:customStyle="1" w:styleId="show">
    <w:name w:val="show"/>
    <w:basedOn w:val="Normal"/>
    <w:rsid w:val="006359E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66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doautor@pucminas.b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ortal.pucminas.br/biblioteca/documentos/citacoes-referencias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maildoautor@pucminas.b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maildoautor@pucminas.br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5BEEFF-7E24-49E9-8EBA-93E4A2739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895</Words>
  <Characters>4838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JP</Company>
  <LinksUpToDate>false</LinksUpToDate>
  <CharactersWithSpaces>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ederico Poley Martins Ferreira</dc:creator>
  <cp:lastModifiedBy>USUARIO</cp:lastModifiedBy>
  <cp:revision>7</cp:revision>
  <cp:lastPrinted>2021-11-19T13:15:00Z</cp:lastPrinted>
  <dcterms:created xsi:type="dcterms:W3CDTF">2015-06-19T16:41:00Z</dcterms:created>
  <dcterms:modified xsi:type="dcterms:W3CDTF">2021-11-19T13:27:00Z</dcterms:modified>
</cp:coreProperties>
</file>